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BE8A2" w14:textId="77777777" w:rsidR="00EA66DD" w:rsidRDefault="00EA66DD" w:rsidP="00875DF5">
      <w:pPr>
        <w:tabs>
          <w:tab w:val="left" w:pos="7380"/>
        </w:tabs>
        <w:jc w:val="both"/>
        <w:rPr>
          <w:rFonts w:ascii="Arial" w:hAnsi="Arial" w:cs="Arial"/>
          <w:sz w:val="22"/>
          <w:szCs w:val="22"/>
        </w:rPr>
      </w:pPr>
    </w:p>
    <w:p w14:paraId="6E985941" w14:textId="77777777" w:rsidR="00284357" w:rsidRPr="002D517C" w:rsidRDefault="00284357" w:rsidP="003D24C7">
      <w:pPr>
        <w:tabs>
          <w:tab w:val="left" w:pos="7020"/>
        </w:tabs>
        <w:rPr>
          <w:rFonts w:ascii="Arial" w:hAnsi="Arial" w:cs="Arial"/>
          <w:sz w:val="18"/>
          <w:szCs w:val="18"/>
        </w:rPr>
      </w:pPr>
    </w:p>
    <w:p w14:paraId="65A4FA9D" w14:textId="77777777" w:rsidR="007A2463" w:rsidRPr="007A2463" w:rsidRDefault="007A2463" w:rsidP="007A2463">
      <w:pPr>
        <w:tabs>
          <w:tab w:val="left" w:pos="7020"/>
        </w:tabs>
        <w:rPr>
          <w:rFonts w:ascii="Arial" w:hAnsi="Arial" w:cs="Arial"/>
          <w:b/>
          <w:sz w:val="18"/>
          <w:szCs w:val="18"/>
        </w:rPr>
      </w:pPr>
    </w:p>
    <w:tbl>
      <w:tblPr>
        <w:tblW w:w="9955" w:type="dxa"/>
        <w:jc w:val="center"/>
        <w:tblLook w:val="01E0" w:firstRow="1" w:lastRow="1" w:firstColumn="1" w:lastColumn="1" w:noHBand="0" w:noVBand="0"/>
      </w:tblPr>
      <w:tblGrid>
        <w:gridCol w:w="8026"/>
        <w:gridCol w:w="1929"/>
      </w:tblGrid>
      <w:tr w:rsidR="00583EC8" w14:paraId="3F94C37B" w14:textId="77777777" w:rsidTr="00910905">
        <w:trPr>
          <w:jc w:val="center"/>
        </w:trPr>
        <w:tc>
          <w:tcPr>
            <w:tcW w:w="8026" w:type="dxa"/>
            <w:shd w:val="clear" w:color="auto" w:fill="auto"/>
          </w:tcPr>
          <w:p w14:paraId="052F3760" w14:textId="77777777" w:rsidR="00583EC8" w:rsidRDefault="00E65CB4" w:rsidP="00910905">
            <w:pPr>
              <w:jc w:val="center"/>
            </w:pPr>
            <w:r w:rsidRPr="00910905">
              <w:rPr>
                <w:noProof/>
                <w:color w:val="FFFFFF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C80C7C7" wp14:editId="537D04FE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2540" t="0" r="3810" b="1905"/>
                      <wp:wrapNone/>
                      <wp:docPr id="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4AFED7" id="Rectangle 5" o:spid="_x0000_s1026" style="position:absolute;margin-left:275pt;margin-top:7.65pt;width:84.25pt;height:30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JSgm9C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Pr="00910905">
              <w:rPr>
                <w:noProof/>
                <w:color w:val="FFFFFF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E356D18" wp14:editId="62A73657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2540" t="0" r="3810" b="1905"/>
                      <wp:wrapNone/>
                      <wp:docPr id="5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C4A114" id="Rectangle 4" o:spid="_x0000_s1026" style="position:absolute;margin-left:275pt;margin-top:7.65pt;width:84.25pt;height:30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FD7cvG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="00583EC8" w:rsidRPr="00910905">
              <w:rPr>
                <w:rFonts w:ascii="Garamond" w:hAnsi="Garamond"/>
                <w:sz w:val="18"/>
              </w:rPr>
              <w:tab/>
            </w:r>
            <w:r w:rsidR="00583EC8" w:rsidRPr="00910905">
              <w:rPr>
                <w:rFonts w:ascii="Garamond" w:hAnsi="Garamond"/>
                <w:sz w:val="18"/>
              </w:rPr>
              <w:tab/>
              <w:t xml:space="preserve">  </w:t>
            </w:r>
            <w:r>
              <w:rPr>
                <w:noProof/>
                <w:lang w:val="en-US" w:eastAsia="en-US"/>
              </w:rPr>
              <w:drawing>
                <wp:inline distT="0" distB="0" distL="0" distR="0" wp14:anchorId="43DC94ED" wp14:editId="004A2277">
                  <wp:extent cx="1542415" cy="1343660"/>
                  <wp:effectExtent l="0" t="0" r="0" b="0"/>
                  <wp:docPr id="1" name="Picture 1" descr="UNI-logo SLO-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I-logo SLO-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415" cy="1343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9" w:type="dxa"/>
            <w:shd w:val="clear" w:color="auto" w:fill="auto"/>
          </w:tcPr>
          <w:p w14:paraId="7F6C0549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>Aškerčeva cesta 6</w:t>
            </w:r>
          </w:p>
          <w:p w14:paraId="6E13B030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>1000 Ljubljana, Slovenija</w:t>
            </w:r>
          </w:p>
          <w:p w14:paraId="045B0638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sz w:val="18"/>
                <w:szCs w:val="18"/>
              </w:rPr>
              <w:t>t</w:t>
            </w: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>elefon (01)</w:t>
            </w:r>
            <w:r w:rsidRPr="00910905">
              <w:rPr>
                <w:rFonts w:ascii="Garamond" w:hAnsi="Garamond"/>
                <w:i/>
                <w:sz w:val="18"/>
                <w:szCs w:val="18"/>
              </w:rPr>
              <w:t xml:space="preserve"> 47 71 200</w:t>
            </w:r>
          </w:p>
          <w:p w14:paraId="330A51A9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sz w:val="18"/>
                <w:szCs w:val="18"/>
              </w:rPr>
              <w:t>faks (01)</w:t>
            </w: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 xml:space="preserve"> 25 18 567</w:t>
            </w:r>
          </w:p>
          <w:p w14:paraId="2DEB8687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>dekanat@fs.uni-lj.si</w:t>
            </w:r>
          </w:p>
        </w:tc>
      </w:tr>
    </w:tbl>
    <w:p w14:paraId="491C28BD" w14:textId="77777777" w:rsidR="00583EC8" w:rsidRDefault="00583EC8" w:rsidP="00875DF5">
      <w:pPr>
        <w:jc w:val="center"/>
        <w:rPr>
          <w:rFonts w:ascii="Arial" w:hAnsi="Arial" w:cs="Arial"/>
          <w:b/>
          <w:sz w:val="24"/>
          <w:szCs w:val="24"/>
        </w:rPr>
      </w:pPr>
    </w:p>
    <w:p w14:paraId="5853B971" w14:textId="77777777" w:rsidR="009A2672" w:rsidRDefault="009A2672" w:rsidP="00243AB0">
      <w:pPr>
        <w:jc w:val="center"/>
        <w:rPr>
          <w:rFonts w:ascii="Arial" w:hAnsi="Arial" w:cs="Arial"/>
          <w:b/>
          <w:sz w:val="32"/>
          <w:szCs w:val="32"/>
        </w:rPr>
      </w:pPr>
    </w:p>
    <w:p w14:paraId="1EFE1BA4" w14:textId="77777777" w:rsidR="003D3A4A" w:rsidRPr="006D60A6" w:rsidRDefault="00875DF5" w:rsidP="00243AB0">
      <w:pPr>
        <w:jc w:val="center"/>
        <w:rPr>
          <w:rFonts w:ascii="Arial" w:hAnsi="Arial" w:cs="Arial"/>
          <w:b/>
          <w:sz w:val="32"/>
          <w:szCs w:val="32"/>
        </w:rPr>
      </w:pPr>
      <w:r w:rsidRPr="006D60A6">
        <w:rPr>
          <w:rFonts w:ascii="Arial" w:hAnsi="Arial" w:cs="Arial"/>
          <w:b/>
          <w:sz w:val="32"/>
          <w:szCs w:val="32"/>
        </w:rPr>
        <w:t>ZAPISNIK</w:t>
      </w:r>
    </w:p>
    <w:p w14:paraId="15771229" w14:textId="77777777" w:rsidR="00875DF5" w:rsidRPr="006D60A6" w:rsidRDefault="00875DF5" w:rsidP="00875DF5">
      <w:pPr>
        <w:jc w:val="center"/>
        <w:rPr>
          <w:rFonts w:ascii="Arial" w:hAnsi="Arial" w:cs="Arial"/>
          <w:sz w:val="32"/>
          <w:szCs w:val="32"/>
        </w:rPr>
      </w:pPr>
      <w:r w:rsidRPr="006D60A6">
        <w:rPr>
          <w:rFonts w:ascii="Arial" w:hAnsi="Arial" w:cs="Arial"/>
          <w:b/>
          <w:sz w:val="32"/>
          <w:szCs w:val="32"/>
        </w:rPr>
        <w:t xml:space="preserve">o predstavitvi </w:t>
      </w:r>
      <w:r w:rsidR="005F7736">
        <w:rPr>
          <w:rFonts w:ascii="Arial" w:hAnsi="Arial" w:cs="Arial"/>
          <w:b/>
          <w:sz w:val="32"/>
          <w:szCs w:val="32"/>
        </w:rPr>
        <w:t xml:space="preserve">OSNUTKA </w:t>
      </w:r>
      <w:r w:rsidR="006527C9">
        <w:rPr>
          <w:rFonts w:ascii="Arial" w:hAnsi="Arial" w:cs="Arial"/>
          <w:b/>
          <w:sz w:val="32"/>
          <w:szCs w:val="32"/>
        </w:rPr>
        <w:t xml:space="preserve">SEMINARJA in </w:t>
      </w:r>
      <w:r w:rsidR="005F7736">
        <w:rPr>
          <w:rFonts w:ascii="Arial" w:hAnsi="Arial" w:cs="Arial"/>
          <w:b/>
          <w:sz w:val="32"/>
          <w:szCs w:val="32"/>
        </w:rPr>
        <w:t>DOKTORSKE</w:t>
      </w:r>
      <w:r w:rsidR="006527C9">
        <w:rPr>
          <w:rFonts w:ascii="Arial" w:hAnsi="Arial" w:cs="Arial"/>
          <w:b/>
          <w:sz w:val="32"/>
          <w:szCs w:val="32"/>
        </w:rPr>
        <w:t xml:space="preserve"> TEME</w:t>
      </w:r>
      <w:r w:rsidRPr="006D60A6">
        <w:rPr>
          <w:rFonts w:ascii="Arial" w:hAnsi="Arial" w:cs="Arial"/>
          <w:b/>
          <w:sz w:val="32"/>
          <w:szCs w:val="32"/>
        </w:rPr>
        <w:t xml:space="preserve"> </w:t>
      </w:r>
    </w:p>
    <w:p w14:paraId="14006F7C" w14:textId="77777777" w:rsidR="006D60A6" w:rsidRDefault="00B2727A" w:rsidP="00875DF5">
      <w:pPr>
        <w:jc w:val="center"/>
        <w:rPr>
          <w:rFonts w:ascii="Arial" w:hAnsi="Arial" w:cs="Arial"/>
          <w:b/>
          <w:sz w:val="32"/>
          <w:szCs w:val="32"/>
        </w:rPr>
      </w:pPr>
      <w:r w:rsidRPr="006D60A6">
        <w:rPr>
          <w:rFonts w:ascii="Arial" w:hAnsi="Arial" w:cs="Arial"/>
          <w:b/>
          <w:sz w:val="32"/>
          <w:szCs w:val="32"/>
        </w:rPr>
        <w:t>na Doktorske</w:t>
      </w:r>
      <w:r w:rsidR="005411E5" w:rsidRPr="006D60A6">
        <w:rPr>
          <w:rFonts w:ascii="Arial" w:hAnsi="Arial" w:cs="Arial"/>
          <w:b/>
          <w:sz w:val="32"/>
          <w:szCs w:val="32"/>
        </w:rPr>
        <w:t>m</w:t>
      </w:r>
      <w:r w:rsidRPr="006D60A6">
        <w:rPr>
          <w:rFonts w:ascii="Arial" w:hAnsi="Arial" w:cs="Arial"/>
          <w:b/>
          <w:sz w:val="32"/>
          <w:szCs w:val="32"/>
        </w:rPr>
        <w:t xml:space="preserve"> študijskem programu </w:t>
      </w:r>
      <w:r w:rsidR="00243AB0" w:rsidRPr="006D60A6">
        <w:rPr>
          <w:rFonts w:ascii="Arial" w:hAnsi="Arial" w:cs="Arial"/>
          <w:b/>
          <w:sz w:val="32"/>
          <w:szCs w:val="32"/>
        </w:rPr>
        <w:t>III. stopnj</w:t>
      </w:r>
      <w:r w:rsidR="00243AB0">
        <w:rPr>
          <w:rFonts w:ascii="Arial" w:hAnsi="Arial" w:cs="Arial"/>
          <w:b/>
          <w:sz w:val="32"/>
          <w:szCs w:val="32"/>
        </w:rPr>
        <w:t>e S</w:t>
      </w:r>
      <w:r w:rsidR="00243AB0" w:rsidRPr="00243AB0">
        <w:rPr>
          <w:rFonts w:ascii="Arial" w:hAnsi="Arial" w:cs="Arial"/>
          <w:b/>
          <w:sz w:val="32"/>
          <w:szCs w:val="32"/>
        </w:rPr>
        <w:t>trojništvo</w:t>
      </w:r>
      <w:r w:rsidRPr="006D60A6">
        <w:rPr>
          <w:rFonts w:ascii="Arial" w:hAnsi="Arial" w:cs="Arial"/>
          <w:b/>
          <w:sz w:val="32"/>
          <w:szCs w:val="32"/>
        </w:rPr>
        <w:t xml:space="preserve"> </w:t>
      </w:r>
    </w:p>
    <w:p w14:paraId="6FC1B18D" w14:textId="77777777" w:rsidR="009A2672" w:rsidRDefault="009A2672" w:rsidP="00875DF5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in OKVIRNA IZPITNA VPRAŠANJA</w:t>
      </w:r>
    </w:p>
    <w:p w14:paraId="74C54F54" w14:textId="78DA931E" w:rsidR="006527C9" w:rsidRDefault="00243AB0" w:rsidP="00875DF5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</w:t>
      </w:r>
      <w:r w:rsidR="006527C9">
        <w:rPr>
          <w:rFonts w:ascii="Arial" w:hAnsi="Arial" w:cs="Arial"/>
          <w:sz w:val="32"/>
          <w:szCs w:val="32"/>
        </w:rPr>
        <w:t>(ZAPRTO SREČANJE)</w:t>
      </w:r>
    </w:p>
    <w:p w14:paraId="744ADEC1" w14:textId="775091DD" w:rsidR="002B11EA" w:rsidRDefault="002B11EA" w:rsidP="00875DF5">
      <w:pPr>
        <w:jc w:val="center"/>
        <w:rPr>
          <w:rFonts w:ascii="Arial" w:hAnsi="Arial" w:cs="Arial"/>
          <w:sz w:val="32"/>
          <w:szCs w:val="32"/>
        </w:rPr>
      </w:pPr>
    </w:p>
    <w:p w14:paraId="62D6A618" w14:textId="77777777" w:rsidR="002B11EA" w:rsidRPr="00CC2FD8" w:rsidRDefault="002B11EA" w:rsidP="002B11EA">
      <w:pPr>
        <w:jc w:val="center"/>
        <w:rPr>
          <w:rFonts w:ascii="Arial" w:hAnsi="Arial" w:cs="Arial"/>
          <w:b/>
          <w:color w:val="0000FF"/>
          <w:sz w:val="32"/>
          <w:szCs w:val="32"/>
          <w:lang w:val="en-GB"/>
        </w:rPr>
      </w:pPr>
      <w:r w:rsidRPr="00CC2FD8">
        <w:rPr>
          <w:rFonts w:ascii="Arial" w:hAnsi="Arial" w:cs="Arial"/>
          <w:b/>
          <w:bCs/>
          <w:color w:val="0000FF"/>
          <w:sz w:val="32"/>
          <w:szCs w:val="32"/>
          <w:lang w:val="en-GB"/>
        </w:rPr>
        <w:t>MINUTES</w:t>
      </w:r>
    </w:p>
    <w:p w14:paraId="2AA6A191" w14:textId="0BA7AB7D" w:rsidR="002B11EA" w:rsidRPr="00CC2FD8" w:rsidRDefault="002B11EA" w:rsidP="002B11EA">
      <w:pPr>
        <w:jc w:val="center"/>
        <w:rPr>
          <w:rFonts w:ascii="Arial" w:hAnsi="Arial" w:cs="Arial"/>
          <w:color w:val="0000FF"/>
          <w:sz w:val="32"/>
          <w:szCs w:val="32"/>
          <w:lang w:val="en-GB"/>
        </w:rPr>
      </w:pPr>
      <w:r w:rsidRPr="00CC2FD8">
        <w:rPr>
          <w:rFonts w:ascii="Arial" w:hAnsi="Arial" w:cs="Arial"/>
          <w:b/>
          <w:bCs/>
          <w:color w:val="0000FF"/>
          <w:sz w:val="32"/>
          <w:szCs w:val="32"/>
          <w:lang w:val="en-GB"/>
        </w:rPr>
        <w:t>on the presentation of the DRAFT SEMINAR and the DOCTORAL TOPIC in Doctoral Study Programme of level III of Mechanical Engineering and FRAMEWORK EXAM QUESTIONS</w:t>
      </w:r>
    </w:p>
    <w:p w14:paraId="5590F8DD" w14:textId="77777777" w:rsidR="002B11EA" w:rsidRPr="00CC2FD8" w:rsidRDefault="002B11EA" w:rsidP="002B11EA">
      <w:pPr>
        <w:jc w:val="center"/>
        <w:rPr>
          <w:rFonts w:ascii="Arial" w:hAnsi="Arial" w:cs="Arial"/>
          <w:color w:val="0000FF"/>
          <w:sz w:val="32"/>
          <w:szCs w:val="32"/>
          <w:lang w:val="en-GB"/>
        </w:rPr>
      </w:pPr>
      <w:r w:rsidRPr="00CC2FD8">
        <w:rPr>
          <w:rFonts w:ascii="Arial" w:hAnsi="Arial" w:cs="Arial"/>
          <w:color w:val="0000FF"/>
          <w:sz w:val="32"/>
          <w:szCs w:val="32"/>
          <w:lang w:val="en-GB"/>
        </w:rPr>
        <w:t xml:space="preserve"> (CLOSED MEETING)</w:t>
      </w:r>
    </w:p>
    <w:p w14:paraId="68F8BFF2" w14:textId="77777777" w:rsidR="002B11EA" w:rsidRPr="006D60A6" w:rsidRDefault="002B11EA" w:rsidP="00875DF5">
      <w:pPr>
        <w:jc w:val="center"/>
        <w:rPr>
          <w:rFonts w:ascii="Arial" w:hAnsi="Arial" w:cs="Arial"/>
          <w:sz w:val="32"/>
          <w:szCs w:val="32"/>
        </w:rPr>
      </w:pPr>
    </w:p>
    <w:p w14:paraId="078C10E9" w14:textId="77777777" w:rsidR="00B2727A" w:rsidRPr="00ED1007" w:rsidRDefault="00B2727A" w:rsidP="00875DF5">
      <w:pPr>
        <w:jc w:val="center"/>
        <w:rPr>
          <w:rFonts w:ascii="Arial" w:hAnsi="Arial" w:cs="Arial"/>
          <w:sz w:val="24"/>
          <w:szCs w:val="24"/>
        </w:rPr>
      </w:pPr>
    </w:p>
    <w:p w14:paraId="7DD21FFC" w14:textId="77777777" w:rsidR="002B11EA" w:rsidRDefault="00875DF5" w:rsidP="00875DF5">
      <w:pPr>
        <w:rPr>
          <w:rFonts w:ascii="Arial" w:hAnsi="Arial" w:cs="Arial"/>
          <w:i/>
          <w:sz w:val="24"/>
          <w:szCs w:val="24"/>
        </w:rPr>
      </w:pPr>
      <w:r w:rsidRPr="00ED1007">
        <w:rPr>
          <w:rFonts w:ascii="Arial" w:hAnsi="Arial" w:cs="Arial"/>
          <w:i/>
          <w:sz w:val="24"/>
          <w:szCs w:val="24"/>
        </w:rPr>
        <w:t xml:space="preserve">Ime in priimek </w:t>
      </w:r>
      <w:r w:rsidR="004C0DA0">
        <w:rPr>
          <w:rFonts w:ascii="Arial" w:hAnsi="Arial" w:cs="Arial"/>
          <w:i/>
          <w:sz w:val="24"/>
          <w:szCs w:val="24"/>
        </w:rPr>
        <w:t>študenta</w:t>
      </w:r>
      <w:r w:rsidRPr="00ED1007">
        <w:rPr>
          <w:rFonts w:ascii="Arial" w:hAnsi="Arial" w:cs="Arial"/>
          <w:i/>
          <w:sz w:val="24"/>
          <w:szCs w:val="24"/>
        </w:rPr>
        <w:t>:</w:t>
      </w:r>
    </w:p>
    <w:p w14:paraId="0BDF9F25" w14:textId="5F68F026" w:rsidR="002B11EA" w:rsidRPr="00CC2FD8" w:rsidRDefault="00666E04" w:rsidP="002B11EA">
      <w:pPr>
        <w:spacing w:before="120"/>
        <w:rPr>
          <w:rFonts w:ascii="Arial" w:hAnsi="Arial" w:cs="Arial"/>
          <w:i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Name and surname of the doctoral student</w:t>
      </w:r>
      <w:r w:rsidR="002B11EA" w:rsidRPr="00CC2FD8">
        <w:rPr>
          <w:rFonts w:ascii="Arial" w:hAnsi="Arial" w:cs="Arial"/>
          <w:i/>
          <w:color w:val="0000FF"/>
          <w:sz w:val="24"/>
          <w:szCs w:val="24"/>
          <w:lang w:val="en-GB"/>
        </w:rPr>
        <w:t>:</w:t>
      </w:r>
    </w:p>
    <w:p w14:paraId="23716774" w14:textId="306A3626" w:rsidR="00875DF5" w:rsidRPr="002B11EA" w:rsidRDefault="00664F50" w:rsidP="002B11EA">
      <w:pPr>
        <w:spacing w:before="120"/>
        <w:rPr>
          <w:rFonts w:ascii="Arial" w:hAnsi="Arial" w:cs="Arial"/>
          <w:sz w:val="24"/>
          <w:szCs w:val="24"/>
        </w:rPr>
      </w:pPr>
      <w:r w:rsidRPr="002B11EA">
        <w:rPr>
          <w:rFonts w:ascii="Arial" w:hAnsi="Arial" w:cs="Arial"/>
          <w:sz w:val="32"/>
          <w:szCs w:val="32"/>
        </w:rPr>
        <w:t>________</w:t>
      </w:r>
      <w:r w:rsidR="002B11EA">
        <w:rPr>
          <w:rFonts w:ascii="Arial" w:hAnsi="Arial" w:cs="Arial"/>
          <w:sz w:val="32"/>
          <w:szCs w:val="32"/>
        </w:rPr>
        <w:t>________</w:t>
      </w:r>
      <w:r w:rsidRPr="002B11EA">
        <w:rPr>
          <w:rFonts w:ascii="Arial" w:hAnsi="Arial" w:cs="Arial"/>
          <w:sz w:val="32"/>
          <w:szCs w:val="32"/>
        </w:rPr>
        <w:t>_____</w:t>
      </w:r>
      <w:r w:rsidR="00666E04">
        <w:rPr>
          <w:rFonts w:ascii="Arial" w:hAnsi="Arial" w:cs="Arial"/>
          <w:sz w:val="32"/>
          <w:szCs w:val="32"/>
        </w:rPr>
        <w:t>_____</w:t>
      </w:r>
    </w:p>
    <w:p w14:paraId="55D715F2" w14:textId="77777777" w:rsidR="00875DF5" w:rsidRPr="00ED1007" w:rsidRDefault="00875DF5" w:rsidP="00BE6C83">
      <w:pPr>
        <w:spacing w:before="120"/>
        <w:rPr>
          <w:rFonts w:ascii="Arial" w:hAnsi="Arial" w:cs="Arial"/>
          <w:sz w:val="24"/>
          <w:szCs w:val="24"/>
        </w:rPr>
      </w:pPr>
    </w:p>
    <w:p w14:paraId="574530ED" w14:textId="1472CD7D" w:rsidR="002B11EA" w:rsidRDefault="00875DF5" w:rsidP="001E3E8E">
      <w:pPr>
        <w:rPr>
          <w:rFonts w:ascii="Arial" w:hAnsi="Arial" w:cs="Arial"/>
          <w:i/>
          <w:color w:val="000080"/>
          <w:sz w:val="26"/>
          <w:szCs w:val="26"/>
        </w:rPr>
      </w:pPr>
      <w:r w:rsidRPr="00ED1007">
        <w:rPr>
          <w:rFonts w:ascii="Arial" w:hAnsi="Arial" w:cs="Arial"/>
          <w:i/>
          <w:sz w:val="24"/>
          <w:szCs w:val="24"/>
        </w:rPr>
        <w:t>Naslov doktorske disertacije</w:t>
      </w:r>
      <w:r w:rsidRPr="00757FD5">
        <w:rPr>
          <w:rFonts w:ascii="Arial" w:hAnsi="Arial" w:cs="Arial"/>
          <w:i/>
          <w:color w:val="000080"/>
          <w:sz w:val="26"/>
          <w:szCs w:val="26"/>
        </w:rPr>
        <w:t>:</w:t>
      </w:r>
    </w:p>
    <w:p w14:paraId="134202A3" w14:textId="2B38F6F5" w:rsidR="002B11EA" w:rsidRPr="00CC2FD8" w:rsidRDefault="002B11EA" w:rsidP="002B11EA">
      <w:pPr>
        <w:spacing w:before="120"/>
        <w:rPr>
          <w:rFonts w:ascii="Arial" w:hAnsi="Arial" w:cs="Arial"/>
          <w:b/>
          <w:color w:val="0000FF"/>
          <w:sz w:val="26"/>
          <w:szCs w:val="26"/>
        </w:rPr>
      </w:pP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Title of the doctoral dissertation:</w:t>
      </w:r>
    </w:p>
    <w:p w14:paraId="3771B829" w14:textId="54DF89F5" w:rsidR="001061C3" w:rsidRPr="002B11EA" w:rsidRDefault="00664F50" w:rsidP="002B11EA">
      <w:pPr>
        <w:spacing w:before="120"/>
        <w:rPr>
          <w:rFonts w:ascii="Arial" w:hAnsi="Arial" w:cs="Arial"/>
          <w:sz w:val="26"/>
          <w:szCs w:val="26"/>
        </w:rPr>
      </w:pPr>
      <w:r w:rsidRPr="002B11EA">
        <w:rPr>
          <w:rFonts w:ascii="Arial" w:hAnsi="Arial" w:cs="Arial"/>
          <w:sz w:val="26"/>
          <w:szCs w:val="26"/>
        </w:rPr>
        <w:t>_____________</w:t>
      </w:r>
      <w:r w:rsidR="002B11EA" w:rsidRPr="002B11EA">
        <w:rPr>
          <w:rFonts w:ascii="Arial" w:hAnsi="Arial" w:cs="Arial"/>
          <w:sz w:val="26"/>
          <w:szCs w:val="26"/>
        </w:rPr>
        <w:t>_______________________________________________</w:t>
      </w:r>
      <w:r w:rsidRPr="002B11EA">
        <w:rPr>
          <w:rFonts w:ascii="Arial" w:hAnsi="Arial" w:cs="Arial"/>
          <w:sz w:val="26"/>
          <w:szCs w:val="26"/>
        </w:rPr>
        <w:t>____</w:t>
      </w:r>
    </w:p>
    <w:p w14:paraId="06C26909" w14:textId="77777777" w:rsidR="00875DF5" w:rsidRPr="00ED1007" w:rsidRDefault="00875DF5" w:rsidP="00BE6C83">
      <w:pPr>
        <w:spacing w:before="120"/>
        <w:rPr>
          <w:rFonts w:ascii="Arial" w:hAnsi="Arial" w:cs="Arial"/>
          <w:sz w:val="24"/>
          <w:szCs w:val="24"/>
        </w:rPr>
      </w:pPr>
    </w:p>
    <w:p w14:paraId="6B442B86" w14:textId="4366DB83" w:rsidR="00875DF5" w:rsidRDefault="00875DF5" w:rsidP="00875DF5">
      <w:pPr>
        <w:ind w:left="4550" w:hanging="4550"/>
        <w:jc w:val="both"/>
        <w:rPr>
          <w:rFonts w:ascii="Arial" w:hAnsi="Arial" w:cs="Arial"/>
          <w:b/>
          <w:sz w:val="24"/>
          <w:szCs w:val="24"/>
        </w:rPr>
      </w:pPr>
      <w:r w:rsidRPr="00ED1007">
        <w:rPr>
          <w:rFonts w:ascii="Arial" w:hAnsi="Arial" w:cs="Arial"/>
          <w:i/>
          <w:sz w:val="24"/>
          <w:szCs w:val="24"/>
        </w:rPr>
        <w:t>Znanstveno področje:</w:t>
      </w:r>
      <w:r w:rsidRPr="00ED1007">
        <w:rPr>
          <w:rFonts w:ascii="Arial" w:hAnsi="Arial" w:cs="Arial"/>
          <w:sz w:val="24"/>
          <w:szCs w:val="24"/>
        </w:rPr>
        <w:t xml:space="preserve"> </w:t>
      </w:r>
      <w:r w:rsidR="003D3A4A" w:rsidRPr="003D3A4A">
        <w:rPr>
          <w:rFonts w:ascii="Arial" w:hAnsi="Arial" w:cs="Arial"/>
          <w:b/>
          <w:sz w:val="24"/>
          <w:szCs w:val="24"/>
        </w:rPr>
        <w:t>strojništvo</w:t>
      </w:r>
      <w:r w:rsidR="00C473BA">
        <w:rPr>
          <w:rFonts w:ascii="Arial" w:hAnsi="Arial" w:cs="Arial"/>
          <w:sz w:val="24"/>
          <w:szCs w:val="24"/>
        </w:rPr>
        <w:t xml:space="preserve"> </w:t>
      </w:r>
    </w:p>
    <w:p w14:paraId="5C000781" w14:textId="12CE451D" w:rsidR="002B11EA" w:rsidRPr="002B11EA" w:rsidRDefault="002B11EA" w:rsidP="002B11EA">
      <w:pPr>
        <w:spacing w:before="120"/>
        <w:ind w:left="4550" w:hanging="4550"/>
        <w:jc w:val="both"/>
        <w:rPr>
          <w:rFonts w:ascii="Arial" w:hAnsi="Arial" w:cs="Arial"/>
          <w:b/>
          <w:sz w:val="24"/>
          <w:szCs w:val="24"/>
          <w:lang w:val="en-GB"/>
        </w:rPr>
      </w:pPr>
      <w:r w:rsidRPr="00B10FD9">
        <w:rPr>
          <w:rFonts w:ascii="Arial" w:hAnsi="Arial" w:cs="Arial"/>
          <w:i/>
          <w:iCs/>
          <w:sz w:val="24"/>
          <w:szCs w:val="24"/>
          <w:lang w:val="en-GB"/>
        </w:rPr>
        <w:t>Scientific field</w:t>
      </w:r>
      <w:r w:rsidRPr="00B10FD9">
        <w:rPr>
          <w:rFonts w:ascii="Arial" w:hAnsi="Arial" w:cs="Arial"/>
          <w:sz w:val="24"/>
          <w:szCs w:val="24"/>
          <w:lang w:val="en-GB"/>
        </w:rPr>
        <w:t xml:space="preserve">: </w:t>
      </w:r>
      <w:r w:rsidRPr="00B10FD9">
        <w:rPr>
          <w:rFonts w:ascii="Arial" w:hAnsi="Arial" w:cs="Arial"/>
          <w:b/>
          <w:bCs/>
          <w:sz w:val="24"/>
          <w:szCs w:val="24"/>
          <w:lang w:val="en-GB"/>
        </w:rPr>
        <w:t>Mechanical Engineering</w:t>
      </w:r>
      <w:r w:rsidRPr="00B10FD9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3146A8CB" w14:textId="77777777" w:rsidR="00875DF5" w:rsidRPr="00ED1007" w:rsidRDefault="00875DF5" w:rsidP="002B11EA">
      <w:pPr>
        <w:spacing w:before="120"/>
        <w:jc w:val="both"/>
        <w:rPr>
          <w:rFonts w:ascii="Arial" w:hAnsi="Arial" w:cs="Arial"/>
          <w:i/>
          <w:sz w:val="24"/>
          <w:szCs w:val="24"/>
        </w:rPr>
      </w:pPr>
    </w:p>
    <w:p w14:paraId="7EC649FC" w14:textId="77777777" w:rsidR="00875DF5" w:rsidRPr="00ED1007" w:rsidRDefault="00875DF5" w:rsidP="00875DF5">
      <w:pPr>
        <w:pBdr>
          <w:top w:val="single" w:sz="4" w:space="1" w:color="auto"/>
        </w:pBdr>
        <w:jc w:val="both"/>
        <w:rPr>
          <w:rFonts w:ascii="Arial" w:hAnsi="Arial" w:cs="Arial"/>
          <w:i/>
          <w:sz w:val="24"/>
          <w:szCs w:val="24"/>
        </w:rPr>
      </w:pPr>
    </w:p>
    <w:p w14:paraId="18114B60" w14:textId="77777777" w:rsidR="00875DF5" w:rsidRPr="00ED1007" w:rsidRDefault="00875DF5" w:rsidP="00875DF5">
      <w:pPr>
        <w:jc w:val="both"/>
        <w:rPr>
          <w:rFonts w:ascii="Arial" w:hAnsi="Arial" w:cs="Arial"/>
          <w:i/>
          <w:sz w:val="24"/>
          <w:szCs w:val="24"/>
        </w:rPr>
      </w:pPr>
    </w:p>
    <w:p w14:paraId="6A855B0B" w14:textId="77777777" w:rsidR="00875DF5" w:rsidRPr="00ED1007" w:rsidRDefault="00875DF5" w:rsidP="003D3A4A">
      <w:pPr>
        <w:jc w:val="both"/>
        <w:rPr>
          <w:rFonts w:ascii="Arial" w:hAnsi="Arial" w:cs="Arial"/>
          <w:b/>
          <w:sz w:val="24"/>
          <w:szCs w:val="24"/>
        </w:rPr>
      </w:pPr>
      <w:r w:rsidRPr="003D3A4A">
        <w:rPr>
          <w:rFonts w:ascii="Arial" w:hAnsi="Arial" w:cs="Arial"/>
          <w:b/>
          <w:i/>
          <w:sz w:val="24"/>
          <w:szCs w:val="24"/>
        </w:rPr>
        <w:t xml:space="preserve">1. </w:t>
      </w:r>
      <w:r w:rsidR="006527C9">
        <w:rPr>
          <w:rFonts w:ascii="Arial" w:hAnsi="Arial" w:cs="Arial"/>
          <w:b/>
          <w:i/>
          <w:sz w:val="24"/>
          <w:szCs w:val="24"/>
        </w:rPr>
        <w:t>Okvirni n</w:t>
      </w:r>
      <w:r w:rsidRPr="003D3A4A">
        <w:rPr>
          <w:rFonts w:ascii="Arial" w:hAnsi="Arial" w:cs="Arial"/>
          <w:b/>
          <w:i/>
          <w:sz w:val="24"/>
          <w:szCs w:val="24"/>
        </w:rPr>
        <w:t>aslov doktorske disertacije</w:t>
      </w:r>
      <w:r w:rsidRPr="00ED1007">
        <w:rPr>
          <w:rFonts w:ascii="Arial" w:hAnsi="Arial" w:cs="Arial"/>
          <w:i/>
          <w:sz w:val="24"/>
          <w:szCs w:val="24"/>
        </w:rPr>
        <w:t xml:space="preserve"> </w:t>
      </w:r>
      <w:r w:rsidRPr="002B11EA">
        <w:rPr>
          <w:rFonts w:ascii="Arial" w:hAnsi="Arial" w:cs="Arial"/>
          <w:b/>
          <w:i/>
          <w:sz w:val="24"/>
          <w:szCs w:val="24"/>
        </w:rPr>
        <w:t>je</w:t>
      </w:r>
      <w:r w:rsidR="003D3A4A" w:rsidRPr="002B11EA">
        <w:rPr>
          <w:rFonts w:ascii="Arial" w:hAnsi="Arial" w:cs="Arial"/>
          <w:b/>
          <w:i/>
          <w:sz w:val="24"/>
          <w:szCs w:val="24"/>
        </w:rPr>
        <w:t>:</w:t>
      </w:r>
      <w:r w:rsidR="003D3A4A">
        <w:rPr>
          <w:rFonts w:ascii="Arial" w:hAnsi="Arial" w:cs="Arial"/>
          <w:i/>
          <w:sz w:val="24"/>
          <w:szCs w:val="24"/>
        </w:rPr>
        <w:t xml:space="preserve">           </w:t>
      </w:r>
      <w:r w:rsidR="00FC2F67">
        <w:rPr>
          <w:rFonts w:ascii="Arial" w:hAnsi="Arial" w:cs="Arial"/>
          <w:i/>
          <w:sz w:val="24"/>
          <w:szCs w:val="24"/>
        </w:rPr>
        <w:t xml:space="preserve">            </w:t>
      </w:r>
      <w:r w:rsidRPr="00ED1007">
        <w:rPr>
          <w:rFonts w:ascii="Arial" w:hAnsi="Arial" w:cs="Arial"/>
          <w:b/>
          <w:sz w:val="24"/>
          <w:szCs w:val="24"/>
        </w:rPr>
        <w:t>ustrezen</w:t>
      </w:r>
      <w:r w:rsidR="003D3A4A">
        <w:rPr>
          <w:rFonts w:ascii="Arial" w:hAnsi="Arial" w:cs="Arial"/>
          <w:b/>
          <w:sz w:val="24"/>
          <w:szCs w:val="24"/>
        </w:rPr>
        <w:t xml:space="preserve">  </w:t>
      </w:r>
      <w:r w:rsidR="004C0DA0">
        <w:rPr>
          <w:rFonts w:ascii="Arial" w:hAnsi="Arial" w:cs="Arial"/>
          <w:b/>
          <w:sz w:val="24"/>
          <w:szCs w:val="24"/>
        </w:rPr>
        <w:t xml:space="preserve"> </w:t>
      </w:r>
      <w:r w:rsidR="003D3A4A">
        <w:rPr>
          <w:rFonts w:ascii="Arial" w:hAnsi="Arial" w:cs="Arial"/>
          <w:b/>
          <w:sz w:val="24"/>
          <w:szCs w:val="24"/>
        </w:rPr>
        <w:t xml:space="preserve"> </w:t>
      </w:r>
      <w:r w:rsidR="004C0DA0">
        <w:rPr>
          <w:rFonts w:ascii="Arial" w:hAnsi="Arial" w:cs="Arial"/>
          <w:b/>
          <w:sz w:val="24"/>
          <w:szCs w:val="24"/>
        </w:rPr>
        <w:t xml:space="preserve">  </w:t>
      </w:r>
      <w:r w:rsidR="003D3A4A">
        <w:rPr>
          <w:rFonts w:ascii="Arial" w:hAnsi="Arial" w:cs="Arial"/>
          <w:b/>
          <w:sz w:val="24"/>
          <w:szCs w:val="24"/>
        </w:rPr>
        <w:t xml:space="preserve">/      </w:t>
      </w:r>
      <w:r w:rsidRPr="00ED1007">
        <w:rPr>
          <w:rFonts w:ascii="Arial" w:hAnsi="Arial" w:cs="Arial"/>
          <w:b/>
          <w:sz w:val="24"/>
          <w:szCs w:val="24"/>
        </w:rPr>
        <w:t>neustrezen</w:t>
      </w:r>
    </w:p>
    <w:p w14:paraId="1902A58B" w14:textId="153D5ABA" w:rsidR="00875DF5" w:rsidRPr="00CC2FD8" w:rsidRDefault="002B11EA" w:rsidP="002B11EA">
      <w:pPr>
        <w:spacing w:before="120"/>
        <w:jc w:val="both"/>
        <w:rPr>
          <w:rFonts w:ascii="Arial" w:hAnsi="Arial" w:cs="Arial"/>
          <w:b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1. The framework title of the doctoral dissertation is</w:t>
      </w:r>
      <w:r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 xml:space="preserve">:    </w:t>
      </w:r>
      <w:r w:rsidR="00E56582"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 xml:space="preserve"> </w:t>
      </w:r>
      <w:r w:rsidR="00E56582" w:rsidRPr="00CC2FD8">
        <w:rPr>
          <w:rFonts w:ascii="Arial" w:hAnsi="Arial" w:cs="Arial"/>
          <w:b/>
          <w:color w:val="0000FF"/>
          <w:sz w:val="24"/>
          <w:szCs w:val="24"/>
          <w:lang w:val="en-GB"/>
        </w:rPr>
        <w:t>suitable        /        unsuitable</w:t>
      </w:r>
    </w:p>
    <w:p w14:paraId="422BF6F4" w14:textId="77777777" w:rsidR="002B11EA" w:rsidRPr="00ED1007" w:rsidRDefault="002B11EA" w:rsidP="00875DF5">
      <w:pPr>
        <w:jc w:val="both"/>
        <w:rPr>
          <w:rFonts w:ascii="Arial" w:hAnsi="Arial" w:cs="Arial"/>
          <w:i/>
          <w:sz w:val="24"/>
          <w:szCs w:val="24"/>
        </w:rPr>
      </w:pPr>
    </w:p>
    <w:p w14:paraId="1595723B" w14:textId="42A33A7D" w:rsidR="00875DF5" w:rsidRPr="00ED1007" w:rsidRDefault="00875DF5" w:rsidP="00875DF5">
      <w:pPr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Opombe</w:t>
      </w:r>
      <w:r w:rsidR="002B11EA">
        <w:rPr>
          <w:rFonts w:ascii="Arial" w:hAnsi="Arial" w:cs="Arial"/>
          <w:sz w:val="24"/>
          <w:szCs w:val="24"/>
        </w:rPr>
        <w:t xml:space="preserve"> </w:t>
      </w:r>
      <w:r w:rsidR="002B11EA" w:rsidRPr="00CC2FD8">
        <w:rPr>
          <w:rFonts w:ascii="Arial" w:hAnsi="Arial" w:cs="Arial"/>
          <w:color w:val="0000FF"/>
          <w:sz w:val="24"/>
          <w:szCs w:val="24"/>
        </w:rPr>
        <w:t>/ Notes</w:t>
      </w:r>
      <w:r w:rsidRPr="00ED1007">
        <w:rPr>
          <w:rFonts w:ascii="Arial" w:hAnsi="Arial" w:cs="Arial"/>
          <w:sz w:val="24"/>
          <w:szCs w:val="24"/>
        </w:rPr>
        <w:t>:</w:t>
      </w:r>
    </w:p>
    <w:p w14:paraId="214C05C5" w14:textId="77777777" w:rsidR="00875DF5" w:rsidRDefault="00875DF5" w:rsidP="00875DF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  <w:r w:rsidR="004C0DA0" w:rsidRPr="004C0DA0">
        <w:rPr>
          <w:rFonts w:ascii="Arial" w:hAnsi="Arial" w:cs="Arial"/>
          <w:sz w:val="24"/>
          <w:szCs w:val="24"/>
        </w:rPr>
        <w:t xml:space="preserve"> </w:t>
      </w:r>
      <w:r w:rsidR="004C0DA0"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7C862337" w14:textId="77777777" w:rsidR="003D3A4A" w:rsidRDefault="004C0DA0" w:rsidP="00875DF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4101EE37" w14:textId="77777777" w:rsidR="004C0DA0" w:rsidRPr="00ED1007" w:rsidRDefault="004C0DA0" w:rsidP="00875DF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24F677D" w14:textId="77777777" w:rsidR="00E3148C" w:rsidRDefault="00E3148C" w:rsidP="003D3A4A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021C89ED" w14:textId="790D67AE" w:rsidR="00875DF5" w:rsidRDefault="00875DF5" w:rsidP="003D3A4A">
      <w:pPr>
        <w:jc w:val="both"/>
        <w:rPr>
          <w:rFonts w:ascii="Arial" w:hAnsi="Arial" w:cs="Arial"/>
          <w:b/>
          <w:sz w:val="24"/>
          <w:szCs w:val="24"/>
        </w:rPr>
      </w:pPr>
      <w:r w:rsidRPr="003D3A4A">
        <w:rPr>
          <w:rFonts w:ascii="Arial" w:hAnsi="Arial" w:cs="Arial"/>
          <w:b/>
          <w:i/>
          <w:sz w:val="24"/>
          <w:szCs w:val="24"/>
        </w:rPr>
        <w:t>2</w:t>
      </w:r>
      <w:r w:rsidR="003D3A4A" w:rsidRPr="003D3A4A">
        <w:rPr>
          <w:rFonts w:ascii="Arial" w:hAnsi="Arial" w:cs="Arial"/>
          <w:b/>
          <w:i/>
          <w:sz w:val="24"/>
          <w:szCs w:val="24"/>
        </w:rPr>
        <w:t>.</w:t>
      </w:r>
      <w:r w:rsidRPr="003D3A4A">
        <w:rPr>
          <w:rFonts w:ascii="Arial" w:hAnsi="Arial" w:cs="Arial"/>
          <w:b/>
          <w:i/>
          <w:sz w:val="24"/>
          <w:szCs w:val="24"/>
        </w:rPr>
        <w:t xml:space="preserve"> Hipoteze </w:t>
      </w:r>
      <w:r w:rsidR="00FC2F67">
        <w:rPr>
          <w:rFonts w:ascii="Arial" w:hAnsi="Arial" w:cs="Arial"/>
          <w:b/>
          <w:i/>
          <w:sz w:val="24"/>
          <w:szCs w:val="24"/>
        </w:rPr>
        <w:t>oz. raziskovalna vprašanja</w:t>
      </w:r>
      <w:r w:rsidR="003D3A4A">
        <w:rPr>
          <w:rFonts w:ascii="Arial" w:hAnsi="Arial" w:cs="Arial"/>
          <w:i/>
          <w:sz w:val="24"/>
          <w:szCs w:val="24"/>
        </w:rPr>
        <w:t xml:space="preserve">:   </w:t>
      </w:r>
      <w:r w:rsidR="006527C9">
        <w:rPr>
          <w:rFonts w:ascii="Arial" w:hAnsi="Arial" w:cs="Arial"/>
          <w:i/>
          <w:sz w:val="24"/>
          <w:szCs w:val="24"/>
        </w:rPr>
        <w:t xml:space="preserve">            </w:t>
      </w:r>
      <w:r w:rsidR="003D3A4A">
        <w:rPr>
          <w:rFonts w:ascii="Arial" w:hAnsi="Arial" w:cs="Arial"/>
          <w:i/>
          <w:sz w:val="24"/>
          <w:szCs w:val="24"/>
        </w:rPr>
        <w:t xml:space="preserve">     </w:t>
      </w:r>
      <w:r w:rsidR="00FC2F67">
        <w:rPr>
          <w:rFonts w:ascii="Arial" w:hAnsi="Arial" w:cs="Arial"/>
          <w:i/>
          <w:sz w:val="24"/>
          <w:szCs w:val="24"/>
        </w:rPr>
        <w:t xml:space="preserve">       </w:t>
      </w:r>
      <w:r w:rsidRPr="00ED1007">
        <w:rPr>
          <w:rFonts w:ascii="Arial" w:hAnsi="Arial" w:cs="Arial"/>
          <w:b/>
          <w:sz w:val="24"/>
          <w:szCs w:val="24"/>
        </w:rPr>
        <w:t>ustrezne</w:t>
      </w:r>
      <w:r w:rsidR="00FC2F67">
        <w:rPr>
          <w:rFonts w:ascii="Arial" w:hAnsi="Arial" w:cs="Arial"/>
          <w:b/>
          <w:sz w:val="24"/>
          <w:szCs w:val="24"/>
        </w:rPr>
        <w:t xml:space="preserve">     </w:t>
      </w:r>
      <w:r w:rsidR="003D3A4A">
        <w:rPr>
          <w:rFonts w:ascii="Arial" w:hAnsi="Arial" w:cs="Arial"/>
          <w:b/>
          <w:sz w:val="24"/>
          <w:szCs w:val="24"/>
        </w:rPr>
        <w:t xml:space="preserve"> /</w:t>
      </w:r>
      <w:r w:rsidR="00FC2F67">
        <w:rPr>
          <w:rFonts w:ascii="Arial" w:hAnsi="Arial" w:cs="Arial"/>
          <w:b/>
          <w:sz w:val="24"/>
          <w:szCs w:val="24"/>
        </w:rPr>
        <w:t xml:space="preserve"> </w:t>
      </w:r>
      <w:r w:rsidR="003D3A4A">
        <w:rPr>
          <w:rFonts w:ascii="Arial" w:hAnsi="Arial" w:cs="Arial"/>
          <w:b/>
          <w:sz w:val="24"/>
          <w:szCs w:val="24"/>
        </w:rPr>
        <w:t xml:space="preserve">    </w:t>
      </w:r>
      <w:r w:rsidRPr="00ED1007">
        <w:rPr>
          <w:rFonts w:ascii="Arial" w:hAnsi="Arial" w:cs="Arial"/>
          <w:b/>
          <w:sz w:val="24"/>
          <w:szCs w:val="24"/>
        </w:rPr>
        <w:t>neustrezne</w:t>
      </w:r>
    </w:p>
    <w:p w14:paraId="253929AB" w14:textId="3578DD18" w:rsidR="003940C1" w:rsidRPr="00CC2FD8" w:rsidRDefault="003940C1" w:rsidP="003940C1">
      <w:pPr>
        <w:spacing w:before="120"/>
        <w:jc w:val="both"/>
        <w:rPr>
          <w:rFonts w:ascii="Arial" w:hAnsi="Arial" w:cs="Arial"/>
          <w:b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2. Hypotheses or research questions</w:t>
      </w:r>
      <w:r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 xml:space="preserve">: </w:t>
      </w:r>
      <w:r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ab/>
      </w:r>
      <w:r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ab/>
        <w:t xml:space="preserve">        </w:t>
      </w:r>
      <w:r w:rsidR="009E1C90" w:rsidRPr="00CC2FD8">
        <w:rPr>
          <w:rFonts w:ascii="Arial" w:hAnsi="Arial" w:cs="Arial"/>
          <w:b/>
          <w:color w:val="0000FF"/>
          <w:sz w:val="24"/>
          <w:szCs w:val="24"/>
          <w:lang w:val="en-GB"/>
        </w:rPr>
        <w:t>suitable        /     unsuitable</w:t>
      </w:r>
    </w:p>
    <w:p w14:paraId="1BE409B0" w14:textId="77777777" w:rsidR="00875DF5" w:rsidRPr="00ED1007" w:rsidRDefault="00875DF5" w:rsidP="00875DF5">
      <w:pPr>
        <w:jc w:val="both"/>
        <w:rPr>
          <w:rFonts w:ascii="Arial" w:hAnsi="Arial" w:cs="Arial"/>
          <w:i/>
          <w:sz w:val="24"/>
          <w:szCs w:val="24"/>
        </w:rPr>
      </w:pPr>
    </w:p>
    <w:p w14:paraId="16546E73" w14:textId="2316708F" w:rsidR="00875DF5" w:rsidRPr="00ED1007" w:rsidRDefault="00875DF5" w:rsidP="00875DF5">
      <w:pPr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Opombe</w:t>
      </w:r>
      <w:r w:rsidR="009652FE">
        <w:rPr>
          <w:rFonts w:ascii="Arial" w:hAnsi="Arial" w:cs="Arial"/>
          <w:sz w:val="24"/>
          <w:szCs w:val="24"/>
        </w:rPr>
        <w:t xml:space="preserve"> </w:t>
      </w:r>
      <w:r w:rsidR="009652FE" w:rsidRPr="00CC2FD8">
        <w:rPr>
          <w:rFonts w:ascii="Arial" w:hAnsi="Arial" w:cs="Arial"/>
          <w:color w:val="0000FF"/>
          <w:sz w:val="24"/>
          <w:szCs w:val="24"/>
        </w:rPr>
        <w:t>/ Notes</w:t>
      </w:r>
      <w:r w:rsidRPr="00ED1007">
        <w:rPr>
          <w:rFonts w:ascii="Arial" w:hAnsi="Arial" w:cs="Arial"/>
          <w:sz w:val="24"/>
          <w:szCs w:val="24"/>
        </w:rPr>
        <w:t>:</w:t>
      </w:r>
    </w:p>
    <w:p w14:paraId="401DDD29" w14:textId="77777777" w:rsidR="00875DF5" w:rsidRPr="00ED1007" w:rsidRDefault="00875DF5" w:rsidP="00875DF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</w:t>
      </w:r>
      <w:r w:rsidR="004C0DA0"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</w:t>
      </w:r>
    </w:p>
    <w:p w14:paraId="54BA4E40" w14:textId="77777777" w:rsidR="00875DF5" w:rsidRDefault="004C0DA0" w:rsidP="00875DF5">
      <w:pPr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0A58DDB9" w14:textId="77777777" w:rsidR="004C0DA0" w:rsidRPr="00ED1007" w:rsidRDefault="004C0DA0" w:rsidP="00875DF5">
      <w:pPr>
        <w:jc w:val="both"/>
        <w:rPr>
          <w:rFonts w:ascii="Arial" w:hAnsi="Arial" w:cs="Arial"/>
          <w:sz w:val="24"/>
          <w:szCs w:val="24"/>
        </w:rPr>
      </w:pPr>
    </w:p>
    <w:p w14:paraId="0E3EA7F9" w14:textId="62829E77" w:rsidR="00875DF5" w:rsidRDefault="00875DF5" w:rsidP="004C0DA0">
      <w:pPr>
        <w:rPr>
          <w:rFonts w:ascii="Arial" w:hAnsi="Arial" w:cs="Arial"/>
          <w:b/>
          <w:sz w:val="24"/>
          <w:szCs w:val="24"/>
        </w:rPr>
      </w:pPr>
      <w:r w:rsidRPr="003D3A4A">
        <w:rPr>
          <w:rFonts w:ascii="Arial" w:hAnsi="Arial" w:cs="Arial"/>
          <w:b/>
          <w:i/>
          <w:sz w:val="24"/>
          <w:szCs w:val="24"/>
        </w:rPr>
        <w:t>3</w:t>
      </w:r>
      <w:r w:rsidR="003D3A4A" w:rsidRPr="003D3A4A">
        <w:rPr>
          <w:rFonts w:ascii="Arial" w:hAnsi="Arial" w:cs="Arial"/>
          <w:b/>
          <w:i/>
          <w:sz w:val="24"/>
          <w:szCs w:val="24"/>
        </w:rPr>
        <w:t>.</w:t>
      </w:r>
      <w:r w:rsidRPr="003D3A4A">
        <w:rPr>
          <w:rFonts w:ascii="Arial" w:hAnsi="Arial" w:cs="Arial"/>
          <w:b/>
          <w:i/>
          <w:sz w:val="24"/>
          <w:szCs w:val="24"/>
        </w:rPr>
        <w:t xml:space="preserve"> Metode </w:t>
      </w:r>
      <w:r w:rsidR="00FC2F67">
        <w:rPr>
          <w:rFonts w:ascii="Arial" w:hAnsi="Arial" w:cs="Arial"/>
          <w:b/>
          <w:i/>
          <w:sz w:val="24"/>
          <w:szCs w:val="24"/>
        </w:rPr>
        <w:t>raziskovanja in njihova izvedljivost</w:t>
      </w:r>
      <w:r w:rsidR="003D3A4A">
        <w:rPr>
          <w:rFonts w:ascii="Arial" w:hAnsi="Arial" w:cs="Arial"/>
          <w:i/>
          <w:sz w:val="24"/>
          <w:szCs w:val="24"/>
        </w:rPr>
        <w:t xml:space="preserve">:     </w:t>
      </w:r>
      <w:r w:rsidR="004C0DA0">
        <w:rPr>
          <w:rFonts w:ascii="Arial" w:hAnsi="Arial" w:cs="Arial"/>
          <w:i/>
          <w:sz w:val="24"/>
          <w:szCs w:val="24"/>
        </w:rPr>
        <w:t xml:space="preserve">        </w:t>
      </w:r>
      <w:r w:rsidR="003D3A4A">
        <w:rPr>
          <w:rFonts w:ascii="Arial" w:hAnsi="Arial" w:cs="Arial"/>
          <w:i/>
          <w:sz w:val="24"/>
          <w:szCs w:val="24"/>
        </w:rPr>
        <w:t xml:space="preserve"> </w:t>
      </w:r>
      <w:r w:rsidR="00666E04">
        <w:rPr>
          <w:rFonts w:ascii="Arial" w:hAnsi="Arial" w:cs="Arial"/>
          <w:i/>
          <w:sz w:val="24"/>
          <w:szCs w:val="24"/>
        </w:rPr>
        <w:t xml:space="preserve"> </w:t>
      </w:r>
      <w:r w:rsidRPr="00ED1007">
        <w:rPr>
          <w:rFonts w:ascii="Arial" w:hAnsi="Arial" w:cs="Arial"/>
          <w:b/>
          <w:sz w:val="24"/>
          <w:szCs w:val="24"/>
        </w:rPr>
        <w:t>ustrezne</w:t>
      </w:r>
      <w:r w:rsidR="004C0DA0">
        <w:rPr>
          <w:rFonts w:ascii="Arial" w:hAnsi="Arial" w:cs="Arial"/>
          <w:b/>
          <w:sz w:val="24"/>
          <w:szCs w:val="24"/>
        </w:rPr>
        <w:t xml:space="preserve">      </w:t>
      </w:r>
      <w:r w:rsidR="00FC2F67">
        <w:rPr>
          <w:rFonts w:ascii="Arial" w:hAnsi="Arial" w:cs="Arial"/>
          <w:b/>
          <w:sz w:val="24"/>
          <w:szCs w:val="24"/>
        </w:rPr>
        <w:t>/</w:t>
      </w:r>
      <w:r w:rsidR="003D3A4A">
        <w:rPr>
          <w:rFonts w:ascii="Arial" w:hAnsi="Arial" w:cs="Arial"/>
          <w:b/>
          <w:sz w:val="24"/>
          <w:szCs w:val="24"/>
        </w:rPr>
        <w:t xml:space="preserve">   </w:t>
      </w:r>
      <w:r w:rsidR="004C0DA0">
        <w:rPr>
          <w:rFonts w:ascii="Arial" w:hAnsi="Arial" w:cs="Arial"/>
          <w:b/>
          <w:sz w:val="24"/>
          <w:szCs w:val="24"/>
        </w:rPr>
        <w:t xml:space="preserve">   n</w:t>
      </w:r>
      <w:r w:rsidRPr="00ED1007">
        <w:rPr>
          <w:rFonts w:ascii="Arial" w:hAnsi="Arial" w:cs="Arial"/>
          <w:b/>
          <w:sz w:val="24"/>
          <w:szCs w:val="24"/>
        </w:rPr>
        <w:t>eustrezne</w:t>
      </w:r>
    </w:p>
    <w:p w14:paraId="48061E49" w14:textId="4C07863E" w:rsidR="00771CEE" w:rsidRPr="00CC2FD8" w:rsidRDefault="00771CEE" w:rsidP="00771CEE">
      <w:pPr>
        <w:spacing w:before="120"/>
        <w:rPr>
          <w:rFonts w:ascii="Arial" w:hAnsi="Arial" w:cs="Arial"/>
          <w:b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3. Research methods and their feasibility</w:t>
      </w:r>
      <w:r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 xml:space="preserve">: </w:t>
      </w:r>
      <w:r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ab/>
      </w:r>
      <w:r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ab/>
        <w:t xml:space="preserve">        </w:t>
      </w:r>
      <w:r w:rsidR="009E1C90" w:rsidRPr="00CC2FD8">
        <w:rPr>
          <w:rFonts w:ascii="Arial" w:hAnsi="Arial" w:cs="Arial"/>
          <w:b/>
          <w:color w:val="0000FF"/>
          <w:sz w:val="24"/>
          <w:szCs w:val="24"/>
          <w:lang w:val="en-GB"/>
        </w:rPr>
        <w:t>suitable        /      unsuitable</w:t>
      </w:r>
    </w:p>
    <w:p w14:paraId="14BEC3EA" w14:textId="77777777" w:rsidR="00875DF5" w:rsidRPr="00ED1007" w:rsidRDefault="00875DF5" w:rsidP="00875DF5">
      <w:pPr>
        <w:jc w:val="both"/>
        <w:rPr>
          <w:rFonts w:ascii="Arial" w:hAnsi="Arial" w:cs="Arial"/>
          <w:i/>
          <w:sz w:val="24"/>
          <w:szCs w:val="24"/>
        </w:rPr>
      </w:pPr>
    </w:p>
    <w:p w14:paraId="756EB448" w14:textId="2F84E67D" w:rsidR="00875DF5" w:rsidRPr="00ED1007" w:rsidRDefault="00875DF5" w:rsidP="00875DF5">
      <w:pPr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Opombe</w:t>
      </w:r>
      <w:r w:rsidR="009652FE">
        <w:rPr>
          <w:rFonts w:ascii="Arial" w:hAnsi="Arial" w:cs="Arial"/>
          <w:sz w:val="24"/>
          <w:szCs w:val="24"/>
        </w:rPr>
        <w:t xml:space="preserve"> </w:t>
      </w:r>
      <w:r w:rsidR="009652FE" w:rsidRPr="00CC2FD8">
        <w:rPr>
          <w:rFonts w:ascii="Arial" w:hAnsi="Arial" w:cs="Arial"/>
          <w:color w:val="0000FF"/>
          <w:sz w:val="24"/>
          <w:szCs w:val="24"/>
        </w:rPr>
        <w:t>/ Notes</w:t>
      </w:r>
      <w:r w:rsidRPr="00ED1007">
        <w:rPr>
          <w:rFonts w:ascii="Arial" w:hAnsi="Arial" w:cs="Arial"/>
          <w:sz w:val="24"/>
          <w:szCs w:val="24"/>
        </w:rPr>
        <w:t>:</w:t>
      </w:r>
    </w:p>
    <w:p w14:paraId="33072AEA" w14:textId="77777777" w:rsidR="00875DF5" w:rsidRPr="00ED1007" w:rsidRDefault="00875DF5" w:rsidP="00875DF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4C0DA0" w:rsidRPr="004C0DA0">
        <w:rPr>
          <w:rFonts w:ascii="Arial" w:hAnsi="Arial" w:cs="Arial"/>
          <w:sz w:val="24"/>
          <w:szCs w:val="24"/>
        </w:rPr>
        <w:t xml:space="preserve"> </w:t>
      </w:r>
      <w:r w:rsidR="004C0DA0"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3506171E" w14:textId="77777777" w:rsidR="00875DF5" w:rsidRPr="00ED1007" w:rsidRDefault="00875DF5" w:rsidP="00875DF5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45B1B802" w14:textId="77777777" w:rsidR="00875DF5" w:rsidRPr="00ED1007" w:rsidRDefault="00875DF5" w:rsidP="00875DF5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4DED03F6" w14:textId="77777777" w:rsidR="009A2672" w:rsidRDefault="009A2672" w:rsidP="00FC2F67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18BDC90A" w14:textId="029D8100" w:rsidR="00FC2F67" w:rsidRDefault="00905B2E" w:rsidP="00FC2F67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4</w:t>
      </w:r>
      <w:r w:rsidR="00FC2F67" w:rsidRPr="003D3A4A">
        <w:rPr>
          <w:rFonts w:ascii="Arial" w:hAnsi="Arial" w:cs="Arial"/>
          <w:b/>
          <w:i/>
          <w:sz w:val="24"/>
          <w:szCs w:val="24"/>
        </w:rPr>
        <w:t xml:space="preserve">. </w:t>
      </w:r>
      <w:r w:rsidR="00DE5579">
        <w:rPr>
          <w:rFonts w:ascii="Arial" w:hAnsi="Arial" w:cs="Arial"/>
          <w:b/>
          <w:i/>
          <w:sz w:val="24"/>
          <w:szCs w:val="24"/>
        </w:rPr>
        <w:t>Seznam l</w:t>
      </w:r>
      <w:r w:rsidR="00FC2F67">
        <w:rPr>
          <w:rFonts w:ascii="Arial" w:hAnsi="Arial" w:cs="Arial"/>
          <w:b/>
          <w:i/>
          <w:sz w:val="24"/>
          <w:szCs w:val="24"/>
        </w:rPr>
        <w:t>iteratur</w:t>
      </w:r>
      <w:r w:rsidR="00DE5579">
        <w:rPr>
          <w:rFonts w:ascii="Arial" w:hAnsi="Arial" w:cs="Arial"/>
          <w:b/>
          <w:i/>
          <w:sz w:val="24"/>
          <w:szCs w:val="24"/>
        </w:rPr>
        <w:t>e, ki</w:t>
      </w:r>
      <w:r w:rsidR="00FC2F67">
        <w:rPr>
          <w:rFonts w:ascii="Arial" w:hAnsi="Arial" w:cs="Arial"/>
          <w:b/>
          <w:i/>
          <w:sz w:val="24"/>
          <w:szCs w:val="24"/>
        </w:rPr>
        <w:t xml:space="preserve"> podpira predlog raziskav</w:t>
      </w:r>
      <w:r w:rsidR="00FC2F67">
        <w:rPr>
          <w:rFonts w:ascii="Arial" w:hAnsi="Arial" w:cs="Arial"/>
          <w:i/>
          <w:sz w:val="24"/>
          <w:szCs w:val="24"/>
        </w:rPr>
        <w:t>:</w:t>
      </w:r>
      <w:r w:rsidR="00DE5579">
        <w:rPr>
          <w:rFonts w:ascii="Arial" w:hAnsi="Arial" w:cs="Arial"/>
          <w:i/>
          <w:sz w:val="24"/>
          <w:szCs w:val="24"/>
        </w:rPr>
        <w:t xml:space="preserve">   </w:t>
      </w:r>
      <w:r w:rsidR="00FC2F67">
        <w:rPr>
          <w:rFonts w:ascii="Arial" w:hAnsi="Arial" w:cs="Arial"/>
          <w:i/>
          <w:sz w:val="24"/>
          <w:szCs w:val="24"/>
        </w:rPr>
        <w:tab/>
      </w:r>
      <w:r w:rsidR="00FC2F67" w:rsidRPr="00ED1007">
        <w:rPr>
          <w:rFonts w:ascii="Arial" w:hAnsi="Arial" w:cs="Arial"/>
          <w:b/>
          <w:sz w:val="24"/>
          <w:szCs w:val="24"/>
        </w:rPr>
        <w:t>ustrez</w:t>
      </w:r>
      <w:r w:rsidR="00DE5579">
        <w:rPr>
          <w:rFonts w:ascii="Arial" w:hAnsi="Arial" w:cs="Arial"/>
          <w:b/>
          <w:sz w:val="24"/>
          <w:szCs w:val="24"/>
        </w:rPr>
        <w:t xml:space="preserve">en </w:t>
      </w:r>
      <w:r w:rsidR="004C0DA0">
        <w:rPr>
          <w:rFonts w:ascii="Arial" w:hAnsi="Arial" w:cs="Arial"/>
          <w:b/>
          <w:sz w:val="24"/>
          <w:szCs w:val="24"/>
        </w:rPr>
        <w:t xml:space="preserve">    </w:t>
      </w:r>
      <w:r w:rsidR="00FC2F67">
        <w:rPr>
          <w:rFonts w:ascii="Arial" w:hAnsi="Arial" w:cs="Arial"/>
          <w:b/>
          <w:sz w:val="24"/>
          <w:szCs w:val="24"/>
        </w:rPr>
        <w:t xml:space="preserve">/  </w:t>
      </w:r>
      <w:r w:rsidR="004C0DA0">
        <w:rPr>
          <w:rFonts w:ascii="Arial" w:hAnsi="Arial" w:cs="Arial"/>
          <w:b/>
          <w:sz w:val="24"/>
          <w:szCs w:val="24"/>
        </w:rPr>
        <w:t xml:space="preserve">  </w:t>
      </w:r>
      <w:r w:rsidR="00FC2F67">
        <w:rPr>
          <w:rFonts w:ascii="Arial" w:hAnsi="Arial" w:cs="Arial"/>
          <w:b/>
          <w:sz w:val="24"/>
          <w:szCs w:val="24"/>
        </w:rPr>
        <w:t xml:space="preserve"> </w:t>
      </w:r>
      <w:r w:rsidR="00FC2F67" w:rsidRPr="00ED1007">
        <w:rPr>
          <w:rFonts w:ascii="Arial" w:hAnsi="Arial" w:cs="Arial"/>
          <w:b/>
          <w:sz w:val="24"/>
          <w:szCs w:val="24"/>
        </w:rPr>
        <w:t>neustreze</w:t>
      </w:r>
      <w:r w:rsidR="00DE5579">
        <w:rPr>
          <w:rFonts w:ascii="Arial" w:hAnsi="Arial" w:cs="Arial"/>
          <w:b/>
          <w:sz w:val="24"/>
          <w:szCs w:val="24"/>
        </w:rPr>
        <w:t>n</w:t>
      </w:r>
    </w:p>
    <w:p w14:paraId="6F6A8AB4" w14:textId="07E398CF" w:rsidR="00B819B1" w:rsidRPr="00CC2FD8" w:rsidRDefault="00B819B1" w:rsidP="00B819B1">
      <w:pPr>
        <w:spacing w:before="120"/>
        <w:jc w:val="both"/>
        <w:rPr>
          <w:rFonts w:ascii="Arial" w:hAnsi="Arial" w:cs="Arial"/>
          <w:b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4. List of literature supporting the research proposal:</w:t>
      </w:r>
      <w:r w:rsidRPr="00CC2FD8">
        <w:rPr>
          <w:rFonts w:ascii="Arial" w:hAnsi="Arial" w:cs="Arial"/>
          <w:color w:val="0000FF"/>
          <w:sz w:val="24"/>
          <w:szCs w:val="24"/>
          <w:lang w:val="en-GB"/>
        </w:rPr>
        <w:t xml:space="preserve">     </w:t>
      </w:r>
      <w:r w:rsidR="009E1C90" w:rsidRPr="00CC2FD8">
        <w:rPr>
          <w:rFonts w:ascii="Arial" w:hAnsi="Arial" w:cs="Arial"/>
          <w:b/>
          <w:color w:val="0000FF"/>
          <w:sz w:val="24"/>
          <w:szCs w:val="24"/>
          <w:lang w:val="en-GB"/>
        </w:rPr>
        <w:t>suitable      /     unsuitable</w:t>
      </w:r>
    </w:p>
    <w:p w14:paraId="43D641D9" w14:textId="77777777" w:rsidR="00FC2F67" w:rsidRPr="00ED1007" w:rsidRDefault="00FC2F67" w:rsidP="00FC2F67">
      <w:pPr>
        <w:jc w:val="both"/>
        <w:rPr>
          <w:rFonts w:ascii="Arial" w:hAnsi="Arial" w:cs="Arial"/>
          <w:i/>
          <w:sz w:val="24"/>
          <w:szCs w:val="24"/>
        </w:rPr>
      </w:pPr>
    </w:p>
    <w:p w14:paraId="0DA90B09" w14:textId="188B1E62" w:rsidR="00FC2F67" w:rsidRPr="00ED1007" w:rsidRDefault="00FC2F67" w:rsidP="00FC2F67">
      <w:pPr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Opombe</w:t>
      </w:r>
      <w:r w:rsidR="009652FE">
        <w:rPr>
          <w:rFonts w:ascii="Arial" w:hAnsi="Arial" w:cs="Arial"/>
          <w:sz w:val="24"/>
          <w:szCs w:val="24"/>
        </w:rPr>
        <w:t xml:space="preserve"> </w:t>
      </w:r>
      <w:r w:rsidR="009652FE" w:rsidRPr="00CC2FD8">
        <w:rPr>
          <w:rFonts w:ascii="Arial" w:hAnsi="Arial" w:cs="Arial"/>
          <w:color w:val="0000FF"/>
          <w:sz w:val="24"/>
          <w:szCs w:val="24"/>
        </w:rPr>
        <w:t>/ Notes</w:t>
      </w:r>
      <w:r w:rsidRPr="00ED1007">
        <w:rPr>
          <w:rFonts w:ascii="Arial" w:hAnsi="Arial" w:cs="Arial"/>
          <w:sz w:val="24"/>
          <w:szCs w:val="24"/>
        </w:rPr>
        <w:t>:</w:t>
      </w:r>
    </w:p>
    <w:p w14:paraId="29190CA5" w14:textId="77777777" w:rsidR="00FC2F67" w:rsidRPr="00FD0D37" w:rsidRDefault="00FC2F67" w:rsidP="00FD0D3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4C0DA0" w:rsidRPr="004C0DA0">
        <w:rPr>
          <w:rFonts w:ascii="Arial" w:hAnsi="Arial" w:cs="Arial"/>
          <w:sz w:val="24"/>
          <w:szCs w:val="24"/>
        </w:rPr>
        <w:t xml:space="preserve"> </w:t>
      </w:r>
      <w:r w:rsidR="004C0DA0"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4106EE82" w14:textId="77777777" w:rsidR="00D55F41" w:rsidRDefault="00D55F41" w:rsidP="00875DF5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41F8BF87" w14:textId="678B3E9F" w:rsidR="00875DF5" w:rsidRDefault="00905B2E" w:rsidP="00875DF5">
      <w:pPr>
        <w:jc w:val="both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5</w:t>
      </w:r>
      <w:r w:rsidR="003D3A4A">
        <w:rPr>
          <w:rFonts w:ascii="Arial" w:hAnsi="Arial" w:cs="Arial"/>
          <w:b/>
          <w:i/>
          <w:sz w:val="24"/>
          <w:szCs w:val="24"/>
        </w:rPr>
        <w:t xml:space="preserve">. </w:t>
      </w:r>
      <w:r w:rsidR="00875DF5" w:rsidRPr="00ED1007">
        <w:rPr>
          <w:rFonts w:ascii="Arial" w:hAnsi="Arial" w:cs="Arial"/>
          <w:b/>
          <w:i/>
          <w:sz w:val="24"/>
          <w:szCs w:val="24"/>
        </w:rPr>
        <w:t xml:space="preserve"> Sklep komisije</w:t>
      </w:r>
      <w:r w:rsidR="009A2672">
        <w:rPr>
          <w:rFonts w:ascii="Arial" w:hAnsi="Arial" w:cs="Arial"/>
          <w:b/>
          <w:i/>
          <w:sz w:val="24"/>
          <w:szCs w:val="24"/>
        </w:rPr>
        <w:t xml:space="preserve"> o Osnutku seminarja in doktorske teme</w:t>
      </w:r>
      <w:r w:rsidR="00875DF5" w:rsidRPr="00ED1007">
        <w:rPr>
          <w:rFonts w:ascii="Arial" w:hAnsi="Arial" w:cs="Arial"/>
          <w:b/>
          <w:i/>
          <w:sz w:val="24"/>
          <w:szCs w:val="24"/>
        </w:rPr>
        <w:t>:</w:t>
      </w:r>
      <w:r w:rsidR="005E1508">
        <w:rPr>
          <w:rFonts w:ascii="Arial" w:hAnsi="Arial" w:cs="Arial"/>
          <w:b/>
          <w:i/>
          <w:sz w:val="24"/>
          <w:szCs w:val="24"/>
        </w:rPr>
        <w:t xml:space="preserve"> </w:t>
      </w:r>
      <w:r w:rsidR="00A3225F">
        <w:rPr>
          <w:rFonts w:ascii="Arial" w:hAnsi="Arial" w:cs="Arial"/>
          <w:b/>
          <w:i/>
          <w:sz w:val="24"/>
          <w:szCs w:val="24"/>
        </w:rPr>
        <w:t xml:space="preserve"> </w:t>
      </w:r>
      <w:r w:rsidR="005E1508" w:rsidRPr="009E1C90">
        <w:rPr>
          <w:rFonts w:ascii="Arial" w:hAnsi="Arial" w:cs="Arial"/>
          <w:b/>
          <w:sz w:val="24"/>
          <w:szCs w:val="24"/>
        </w:rPr>
        <w:t xml:space="preserve">ustrezna </w:t>
      </w:r>
      <w:r w:rsidR="00A3225F" w:rsidRPr="009E1C90">
        <w:rPr>
          <w:rFonts w:ascii="Arial" w:hAnsi="Arial" w:cs="Arial"/>
          <w:b/>
          <w:sz w:val="24"/>
          <w:szCs w:val="24"/>
        </w:rPr>
        <w:t xml:space="preserve"> </w:t>
      </w:r>
      <w:r w:rsidR="005E1508" w:rsidRPr="009E1C90">
        <w:rPr>
          <w:rFonts w:ascii="Arial" w:hAnsi="Arial" w:cs="Arial"/>
          <w:b/>
          <w:sz w:val="24"/>
          <w:szCs w:val="24"/>
        </w:rPr>
        <w:t xml:space="preserve">/ </w:t>
      </w:r>
      <w:r w:rsidR="00A3225F" w:rsidRPr="009E1C90">
        <w:rPr>
          <w:rFonts w:ascii="Arial" w:hAnsi="Arial" w:cs="Arial"/>
          <w:b/>
          <w:sz w:val="24"/>
          <w:szCs w:val="24"/>
        </w:rPr>
        <w:t xml:space="preserve"> </w:t>
      </w:r>
      <w:r w:rsidR="005E1508" w:rsidRPr="009E1C90">
        <w:rPr>
          <w:rFonts w:ascii="Arial" w:hAnsi="Arial" w:cs="Arial"/>
          <w:b/>
          <w:sz w:val="24"/>
          <w:szCs w:val="24"/>
        </w:rPr>
        <w:t>neustrezna</w:t>
      </w:r>
    </w:p>
    <w:p w14:paraId="0E6F43E6" w14:textId="77777777" w:rsidR="00984603" w:rsidRPr="00CC2FD8" w:rsidRDefault="00984603" w:rsidP="00984603">
      <w:pPr>
        <w:spacing w:before="120"/>
        <w:jc w:val="both"/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5.  Decision of the Committee on the Draft seminar and the doctoral topic:</w:t>
      </w:r>
    </w:p>
    <w:p w14:paraId="7ED870C3" w14:textId="434FB798" w:rsidR="00875DF5" w:rsidRPr="00CC2FD8" w:rsidRDefault="00984603" w:rsidP="00984603">
      <w:pPr>
        <w:spacing w:before="120"/>
        <w:ind w:left="5664"/>
        <w:jc w:val="both"/>
        <w:rPr>
          <w:rFonts w:ascii="Arial" w:hAnsi="Arial" w:cs="Arial"/>
          <w:b/>
          <w:i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 xml:space="preserve">         </w:t>
      </w:r>
      <w:r w:rsidR="009E1C90"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 xml:space="preserve">        </w:t>
      </w:r>
      <w:r w:rsidR="009E1C90" w:rsidRPr="00CC2FD8">
        <w:rPr>
          <w:rFonts w:ascii="Arial" w:hAnsi="Arial" w:cs="Arial"/>
          <w:b/>
          <w:color w:val="0000FF"/>
          <w:sz w:val="24"/>
          <w:szCs w:val="24"/>
          <w:lang w:val="en-GB"/>
        </w:rPr>
        <w:t>suitable   /  unsuitable</w:t>
      </w:r>
    </w:p>
    <w:p w14:paraId="506AD70F" w14:textId="77777777" w:rsidR="00B2727A" w:rsidRPr="00ED1007" w:rsidRDefault="00B2727A" w:rsidP="00875DF5">
      <w:pPr>
        <w:jc w:val="both"/>
        <w:rPr>
          <w:rFonts w:ascii="Arial" w:hAnsi="Arial" w:cs="Arial"/>
          <w:sz w:val="24"/>
          <w:szCs w:val="24"/>
        </w:rPr>
      </w:pPr>
    </w:p>
    <w:p w14:paraId="2DC93BC8" w14:textId="2E08AF88" w:rsidR="00875DF5" w:rsidRPr="00ED1007" w:rsidRDefault="00875DF5" w:rsidP="00875DF5">
      <w:pPr>
        <w:jc w:val="both"/>
        <w:rPr>
          <w:rFonts w:ascii="Arial" w:hAnsi="Arial" w:cs="Arial"/>
          <w:i/>
          <w:sz w:val="24"/>
          <w:szCs w:val="24"/>
        </w:rPr>
      </w:pPr>
      <w:r w:rsidRPr="00ED1007">
        <w:rPr>
          <w:rFonts w:ascii="Arial" w:hAnsi="Arial" w:cs="Arial"/>
          <w:i/>
          <w:sz w:val="24"/>
          <w:szCs w:val="24"/>
        </w:rPr>
        <w:t>Splošne opombe</w:t>
      </w:r>
      <w:r w:rsidR="005F7736">
        <w:rPr>
          <w:rFonts w:ascii="Arial" w:hAnsi="Arial" w:cs="Arial"/>
          <w:i/>
          <w:sz w:val="24"/>
          <w:szCs w:val="24"/>
        </w:rPr>
        <w:t>, pripombe, predlogi</w:t>
      </w:r>
      <w:r w:rsidR="009652FE">
        <w:rPr>
          <w:rFonts w:ascii="Arial" w:hAnsi="Arial" w:cs="Arial"/>
          <w:i/>
          <w:sz w:val="24"/>
          <w:szCs w:val="24"/>
        </w:rPr>
        <w:t xml:space="preserve"> </w:t>
      </w:r>
      <w:r w:rsidR="009652FE" w:rsidRPr="00CC2FD8">
        <w:rPr>
          <w:rFonts w:ascii="Arial" w:hAnsi="Arial" w:cs="Arial"/>
          <w:i/>
          <w:color w:val="0000FF"/>
          <w:sz w:val="24"/>
          <w:szCs w:val="24"/>
        </w:rPr>
        <w:t xml:space="preserve">/ </w:t>
      </w:r>
      <w:r w:rsidR="009652FE"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General notes, remarks, suggestions</w:t>
      </w:r>
      <w:r w:rsidRPr="00ED1007">
        <w:rPr>
          <w:rFonts w:ascii="Arial" w:hAnsi="Arial" w:cs="Arial"/>
          <w:i/>
          <w:sz w:val="24"/>
          <w:szCs w:val="24"/>
        </w:rPr>
        <w:t>:</w:t>
      </w:r>
    </w:p>
    <w:p w14:paraId="1C073FA0" w14:textId="77777777" w:rsidR="00875DF5" w:rsidRPr="00ED1007" w:rsidRDefault="00875DF5" w:rsidP="00875DF5">
      <w:pPr>
        <w:spacing w:line="360" w:lineRule="auto"/>
        <w:jc w:val="both"/>
        <w:rPr>
          <w:rFonts w:ascii="Arial" w:hAnsi="Arial" w:cs="Arial"/>
          <w:i/>
          <w:sz w:val="24"/>
          <w:szCs w:val="24"/>
        </w:rPr>
      </w:pPr>
      <w:r w:rsidRPr="00ED1007">
        <w:rPr>
          <w:rFonts w:ascii="Arial" w:hAnsi="Arial" w:cs="Arial"/>
          <w:i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D209A0A" w14:textId="77777777" w:rsidR="00875DF5" w:rsidRPr="00ED1007" w:rsidRDefault="00875DF5" w:rsidP="00875DF5">
      <w:pPr>
        <w:tabs>
          <w:tab w:val="left" w:pos="270"/>
        </w:tabs>
        <w:jc w:val="both"/>
        <w:rPr>
          <w:rFonts w:ascii="Arial" w:hAnsi="Arial" w:cs="Arial"/>
          <w:b/>
          <w:i/>
          <w:sz w:val="24"/>
          <w:szCs w:val="24"/>
        </w:rPr>
      </w:pPr>
    </w:p>
    <w:p w14:paraId="46C26552" w14:textId="77777777" w:rsidR="00875DF5" w:rsidRPr="00ED1007" w:rsidRDefault="00875DF5" w:rsidP="00875DF5">
      <w:pPr>
        <w:pBdr>
          <w:top w:val="single" w:sz="4" w:space="1" w:color="auto"/>
        </w:pBdr>
        <w:tabs>
          <w:tab w:val="left" w:pos="270"/>
        </w:tabs>
        <w:jc w:val="both"/>
        <w:rPr>
          <w:rFonts w:ascii="Arial" w:hAnsi="Arial" w:cs="Arial"/>
          <w:b/>
          <w:i/>
          <w:sz w:val="24"/>
          <w:szCs w:val="24"/>
        </w:rPr>
      </w:pPr>
    </w:p>
    <w:p w14:paraId="2AB5E603" w14:textId="77777777" w:rsidR="005E1508" w:rsidRDefault="005E1508">
      <w:pPr>
        <w:rPr>
          <w:rFonts w:ascii="Arial" w:hAnsi="Arial"/>
          <w:b/>
          <w:sz w:val="24"/>
          <w:lang w:eastAsia="en-US"/>
        </w:rPr>
      </w:pPr>
      <w:r>
        <w:rPr>
          <w:rFonts w:ascii="Arial" w:hAnsi="Arial"/>
          <w:b/>
          <w:sz w:val="24"/>
          <w:lang w:eastAsia="en-US"/>
        </w:rPr>
        <w:br w:type="page"/>
      </w:r>
    </w:p>
    <w:p w14:paraId="1F45D829" w14:textId="77777777" w:rsidR="009A2672" w:rsidRPr="00A24BE3" w:rsidRDefault="009A2672" w:rsidP="00A24BE3">
      <w:pPr>
        <w:overflowPunct w:val="0"/>
        <w:autoSpaceDE w:val="0"/>
        <w:autoSpaceDN w:val="0"/>
        <w:adjustRightInd w:val="0"/>
        <w:textAlignment w:val="baseline"/>
        <w:rPr>
          <w:rFonts w:ascii="Arial" w:hAnsi="Arial"/>
          <w:b/>
          <w:sz w:val="24"/>
          <w:lang w:eastAsia="en-US"/>
        </w:rPr>
      </w:pPr>
    </w:p>
    <w:p w14:paraId="79815D6D" w14:textId="77777777" w:rsidR="00E3148C" w:rsidRDefault="00E3148C" w:rsidP="009A2672">
      <w:pPr>
        <w:jc w:val="center"/>
        <w:rPr>
          <w:rFonts w:ascii="Arial" w:hAnsi="Arial" w:cs="Arial"/>
          <w:b/>
          <w:sz w:val="32"/>
          <w:szCs w:val="32"/>
        </w:rPr>
      </w:pPr>
    </w:p>
    <w:p w14:paraId="558252EB" w14:textId="1A8A8CD5" w:rsidR="009A2672" w:rsidRDefault="009A2672" w:rsidP="009A2672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OKVIRNA PRIPRAVLJALNA IZPITNA VPRAŠANJA</w:t>
      </w:r>
    </w:p>
    <w:p w14:paraId="50497A68" w14:textId="2FAE1A1D" w:rsidR="00CC2FD8" w:rsidRPr="00CC2FD8" w:rsidRDefault="00CC2FD8" w:rsidP="009A2672">
      <w:pPr>
        <w:jc w:val="center"/>
        <w:rPr>
          <w:rFonts w:ascii="Arial" w:hAnsi="Arial" w:cs="Arial"/>
          <w:b/>
          <w:color w:val="0000FF"/>
          <w:sz w:val="32"/>
          <w:szCs w:val="32"/>
        </w:rPr>
      </w:pPr>
      <w:r w:rsidRPr="00CC2FD8">
        <w:rPr>
          <w:rFonts w:ascii="Arial" w:hAnsi="Arial" w:cs="Arial"/>
          <w:b/>
          <w:color w:val="0000FF"/>
          <w:sz w:val="32"/>
          <w:szCs w:val="32"/>
        </w:rPr>
        <w:t>DRAFT OF PREPARATION QUESTIONS FOR EXAMS</w:t>
      </w:r>
    </w:p>
    <w:p w14:paraId="03B3D9CA" w14:textId="77777777" w:rsidR="00A24BE3" w:rsidRDefault="00A24BE3" w:rsidP="00A24BE3">
      <w:pPr>
        <w:overflowPunct w:val="0"/>
        <w:autoSpaceDE w:val="0"/>
        <w:autoSpaceDN w:val="0"/>
        <w:adjustRightInd w:val="0"/>
        <w:textAlignment w:val="baseline"/>
        <w:rPr>
          <w:rFonts w:ascii="Arial" w:hAnsi="Arial"/>
          <w:b/>
          <w:sz w:val="24"/>
          <w:lang w:eastAsia="en-US"/>
        </w:rPr>
      </w:pPr>
    </w:p>
    <w:p w14:paraId="25B6DAC0" w14:textId="77777777" w:rsidR="00A24BE3" w:rsidRPr="00A24BE3" w:rsidRDefault="00A24BE3" w:rsidP="00A24BE3">
      <w:pPr>
        <w:overflowPunct w:val="0"/>
        <w:autoSpaceDE w:val="0"/>
        <w:autoSpaceDN w:val="0"/>
        <w:adjustRightInd w:val="0"/>
        <w:textAlignment w:val="baseline"/>
        <w:rPr>
          <w:rFonts w:ascii="Arial" w:hAnsi="Arial"/>
          <w:b/>
          <w:sz w:val="24"/>
          <w:lang w:eastAsia="en-US"/>
        </w:rPr>
      </w:pPr>
    </w:p>
    <w:p w14:paraId="72F2AC59" w14:textId="77777777" w:rsidR="009A2672" w:rsidRPr="00ED1007" w:rsidRDefault="009A2672" w:rsidP="009A2672">
      <w:pPr>
        <w:pBdr>
          <w:top w:val="single" w:sz="4" w:space="1" w:color="auto"/>
        </w:pBdr>
        <w:jc w:val="both"/>
        <w:rPr>
          <w:rFonts w:ascii="Arial" w:hAnsi="Arial" w:cs="Arial"/>
          <w:i/>
          <w:sz w:val="24"/>
          <w:szCs w:val="24"/>
        </w:rPr>
      </w:pPr>
    </w:p>
    <w:p w14:paraId="62CABFCD" w14:textId="77777777" w:rsidR="009A2672" w:rsidRPr="00ED1007" w:rsidRDefault="009A2672" w:rsidP="009A2672">
      <w:pPr>
        <w:jc w:val="both"/>
        <w:rPr>
          <w:rFonts w:ascii="Arial" w:hAnsi="Arial" w:cs="Arial"/>
          <w:i/>
          <w:sz w:val="24"/>
          <w:szCs w:val="24"/>
        </w:rPr>
      </w:pPr>
    </w:p>
    <w:p w14:paraId="172D03DA" w14:textId="037EDB74" w:rsidR="009A2672" w:rsidRDefault="009A2672" w:rsidP="009A2672">
      <w:pPr>
        <w:jc w:val="both"/>
        <w:rPr>
          <w:rFonts w:ascii="Arial" w:hAnsi="Arial" w:cs="Arial"/>
          <w:i/>
          <w:sz w:val="24"/>
          <w:szCs w:val="24"/>
        </w:rPr>
      </w:pPr>
      <w:r w:rsidRPr="003D3A4A">
        <w:rPr>
          <w:rFonts w:ascii="Arial" w:hAnsi="Arial" w:cs="Arial"/>
          <w:b/>
          <w:i/>
          <w:sz w:val="24"/>
          <w:szCs w:val="24"/>
        </w:rPr>
        <w:t xml:space="preserve">1. </w:t>
      </w:r>
      <w:r>
        <w:rPr>
          <w:rFonts w:ascii="Arial" w:hAnsi="Arial" w:cs="Arial"/>
          <w:b/>
          <w:i/>
          <w:sz w:val="24"/>
          <w:szCs w:val="24"/>
        </w:rPr>
        <w:t xml:space="preserve">Vprašanja IZPIT 1 </w:t>
      </w:r>
      <w:r>
        <w:rPr>
          <w:rFonts w:ascii="Arial" w:hAnsi="Arial" w:cs="Arial"/>
          <w:i/>
          <w:sz w:val="24"/>
          <w:szCs w:val="24"/>
        </w:rPr>
        <w:t>: ___________________________________ (naziv predmeta)</w:t>
      </w:r>
    </w:p>
    <w:p w14:paraId="34B59508" w14:textId="61A18282" w:rsidR="003D493F" w:rsidRPr="00CC2FD8" w:rsidRDefault="003D493F" w:rsidP="003D493F">
      <w:pPr>
        <w:spacing w:before="120"/>
        <w:jc w:val="both"/>
        <w:rPr>
          <w:rFonts w:ascii="Arial" w:hAnsi="Arial" w:cs="Arial"/>
          <w:b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 xml:space="preserve">1. Questions EXAM 1: </w:t>
      </w: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___________________________________ (course title)</w:t>
      </w:r>
    </w:p>
    <w:p w14:paraId="34F976A5" w14:textId="77777777" w:rsidR="009A2672" w:rsidRPr="00ED1007" w:rsidRDefault="009A2672" w:rsidP="009A2672">
      <w:pPr>
        <w:jc w:val="both"/>
        <w:rPr>
          <w:rFonts w:ascii="Arial" w:hAnsi="Arial" w:cs="Arial"/>
          <w:i/>
          <w:sz w:val="24"/>
          <w:szCs w:val="24"/>
        </w:rPr>
      </w:pPr>
    </w:p>
    <w:p w14:paraId="61497779" w14:textId="0B325AFF" w:rsidR="009A2672" w:rsidRPr="00ED1007" w:rsidRDefault="009A2672" w:rsidP="009A267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prašanja</w:t>
      </w:r>
      <w:r w:rsidR="003D493F">
        <w:rPr>
          <w:rFonts w:ascii="Arial" w:hAnsi="Arial" w:cs="Arial"/>
          <w:sz w:val="24"/>
          <w:szCs w:val="24"/>
        </w:rPr>
        <w:t xml:space="preserve"> </w:t>
      </w:r>
      <w:r w:rsidR="003D493F" w:rsidRPr="00CC2FD8">
        <w:rPr>
          <w:rFonts w:ascii="Arial" w:hAnsi="Arial" w:cs="Arial"/>
          <w:color w:val="0000FF"/>
          <w:sz w:val="24"/>
          <w:szCs w:val="24"/>
        </w:rPr>
        <w:t>/ Questions</w:t>
      </w:r>
      <w:r>
        <w:rPr>
          <w:rFonts w:ascii="Arial" w:hAnsi="Arial" w:cs="Arial"/>
          <w:sz w:val="24"/>
          <w:szCs w:val="24"/>
        </w:rPr>
        <w:t>:</w:t>
      </w:r>
    </w:p>
    <w:p w14:paraId="5A794D7F" w14:textId="77777777" w:rsidR="009A2672" w:rsidRDefault="009A2672" w:rsidP="003D493F">
      <w:pPr>
        <w:spacing w:before="120"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  <w:r w:rsidRPr="004C0DA0">
        <w:rPr>
          <w:rFonts w:ascii="Arial" w:hAnsi="Arial" w:cs="Arial"/>
          <w:sz w:val="24"/>
          <w:szCs w:val="24"/>
        </w:rPr>
        <w:t xml:space="preserve"> </w:t>
      </w: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7A9EFA98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400083EB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6ED19B05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7A35080C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F82B0AA" w14:textId="433AA2B6" w:rsidR="009A2672" w:rsidRDefault="009A2672" w:rsidP="009A2672">
      <w:pPr>
        <w:jc w:val="both"/>
        <w:rPr>
          <w:rFonts w:ascii="Arial" w:hAnsi="Arial" w:cs="Arial"/>
          <w:i/>
          <w:sz w:val="24"/>
          <w:szCs w:val="24"/>
        </w:rPr>
      </w:pPr>
      <w:r w:rsidRPr="00ED1007">
        <w:rPr>
          <w:rFonts w:ascii="Arial" w:hAnsi="Arial" w:cs="Arial"/>
          <w:i/>
          <w:sz w:val="24"/>
          <w:szCs w:val="24"/>
        </w:rPr>
        <w:t>Splošne opombe</w:t>
      </w:r>
      <w:r>
        <w:rPr>
          <w:rFonts w:ascii="Arial" w:hAnsi="Arial" w:cs="Arial"/>
          <w:i/>
          <w:sz w:val="24"/>
          <w:szCs w:val="24"/>
        </w:rPr>
        <w:t>, pripombe, predlogi Nosilca predmeta</w:t>
      </w:r>
      <w:r w:rsidR="003D493F">
        <w:rPr>
          <w:rFonts w:ascii="Arial" w:hAnsi="Arial" w:cs="Arial"/>
          <w:i/>
          <w:sz w:val="24"/>
          <w:szCs w:val="24"/>
        </w:rPr>
        <w:t xml:space="preserve"> /</w:t>
      </w:r>
    </w:p>
    <w:p w14:paraId="3B810499" w14:textId="387C6BB6" w:rsidR="003D493F" w:rsidRPr="00CC2FD8" w:rsidRDefault="003D493F" w:rsidP="003D493F">
      <w:pPr>
        <w:spacing w:before="120"/>
        <w:jc w:val="both"/>
        <w:rPr>
          <w:rFonts w:ascii="Arial" w:hAnsi="Arial" w:cs="Arial"/>
          <w:i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General notes, remarks, suggestions of the Course coordinator:</w:t>
      </w:r>
    </w:p>
    <w:p w14:paraId="33C050C9" w14:textId="77777777" w:rsidR="009A2672" w:rsidRDefault="009A2672" w:rsidP="003D493F">
      <w:pPr>
        <w:spacing w:before="120"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73E7FF7D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264161C3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3550395A" w14:textId="77777777" w:rsidR="00A24BE3" w:rsidRPr="00A24BE3" w:rsidRDefault="00A24BE3" w:rsidP="00A24BE3">
      <w:pPr>
        <w:overflowPunct w:val="0"/>
        <w:autoSpaceDE w:val="0"/>
        <w:autoSpaceDN w:val="0"/>
        <w:adjustRightInd w:val="0"/>
        <w:textAlignment w:val="baseline"/>
        <w:rPr>
          <w:rFonts w:ascii="Arial" w:hAnsi="Arial"/>
          <w:b/>
          <w:sz w:val="24"/>
          <w:lang w:eastAsia="en-US"/>
        </w:rPr>
      </w:pPr>
    </w:p>
    <w:p w14:paraId="61B4FE6C" w14:textId="77777777" w:rsidR="00A24BE3" w:rsidRPr="00A24BE3" w:rsidRDefault="00A24BE3" w:rsidP="00A24BE3">
      <w:pPr>
        <w:overflowPunct w:val="0"/>
        <w:autoSpaceDE w:val="0"/>
        <w:autoSpaceDN w:val="0"/>
        <w:adjustRightInd w:val="0"/>
        <w:textAlignment w:val="baseline"/>
        <w:rPr>
          <w:rFonts w:ascii="Arial" w:hAnsi="Arial"/>
          <w:b/>
          <w:sz w:val="24"/>
          <w:lang w:eastAsia="en-US"/>
        </w:rPr>
      </w:pPr>
    </w:p>
    <w:p w14:paraId="77914F12" w14:textId="77777777" w:rsidR="009A2672" w:rsidRPr="00ED1007" w:rsidRDefault="009A2672" w:rsidP="009A2672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2</w:t>
      </w:r>
      <w:r w:rsidRPr="003D3A4A">
        <w:rPr>
          <w:rFonts w:ascii="Arial" w:hAnsi="Arial" w:cs="Arial"/>
          <w:b/>
          <w:i/>
          <w:sz w:val="24"/>
          <w:szCs w:val="24"/>
        </w:rPr>
        <w:t xml:space="preserve">. </w:t>
      </w:r>
      <w:r>
        <w:rPr>
          <w:rFonts w:ascii="Arial" w:hAnsi="Arial" w:cs="Arial"/>
          <w:b/>
          <w:i/>
          <w:sz w:val="24"/>
          <w:szCs w:val="24"/>
        </w:rPr>
        <w:t xml:space="preserve">Vprašanja IZPIT 2 </w:t>
      </w:r>
      <w:r>
        <w:rPr>
          <w:rFonts w:ascii="Arial" w:hAnsi="Arial" w:cs="Arial"/>
          <w:i/>
          <w:sz w:val="24"/>
          <w:szCs w:val="24"/>
        </w:rPr>
        <w:t>: ___________________________________ (naziv predmeta)</w:t>
      </w:r>
    </w:p>
    <w:p w14:paraId="2B97194C" w14:textId="6EB17199" w:rsidR="003D493F" w:rsidRPr="00CC2FD8" w:rsidRDefault="003D493F" w:rsidP="003D493F">
      <w:pPr>
        <w:spacing w:before="120"/>
        <w:jc w:val="both"/>
        <w:rPr>
          <w:rFonts w:ascii="Arial" w:hAnsi="Arial" w:cs="Arial"/>
          <w:b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 xml:space="preserve">2. Questions EXAM 2: </w:t>
      </w: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___________________________________ (course title)</w:t>
      </w:r>
    </w:p>
    <w:p w14:paraId="1C935D94" w14:textId="77777777" w:rsidR="009A2672" w:rsidRPr="00ED1007" w:rsidRDefault="009A2672" w:rsidP="009A2672">
      <w:pPr>
        <w:jc w:val="both"/>
        <w:rPr>
          <w:rFonts w:ascii="Arial" w:hAnsi="Arial" w:cs="Arial"/>
          <w:i/>
          <w:sz w:val="24"/>
          <w:szCs w:val="24"/>
        </w:rPr>
      </w:pPr>
    </w:p>
    <w:p w14:paraId="57B69ACF" w14:textId="77777777" w:rsidR="003D493F" w:rsidRPr="00ED1007" w:rsidRDefault="003D493F" w:rsidP="003D493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prašanja </w:t>
      </w:r>
      <w:r w:rsidRPr="00CC2FD8">
        <w:rPr>
          <w:rFonts w:ascii="Arial" w:hAnsi="Arial" w:cs="Arial"/>
          <w:color w:val="0000FF"/>
          <w:sz w:val="24"/>
          <w:szCs w:val="24"/>
        </w:rPr>
        <w:t>/ Questions</w:t>
      </w:r>
      <w:r>
        <w:rPr>
          <w:rFonts w:ascii="Arial" w:hAnsi="Arial" w:cs="Arial"/>
          <w:sz w:val="24"/>
          <w:szCs w:val="24"/>
        </w:rPr>
        <w:t>:</w:t>
      </w:r>
    </w:p>
    <w:p w14:paraId="42795EB6" w14:textId="135DD35D" w:rsidR="009A2672" w:rsidRDefault="003D493F" w:rsidP="003D493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  <w:r w:rsidR="009A2672"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453355FE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5D76BE00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2F63DFD7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258F0CC7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1F581BE" w14:textId="77777777" w:rsidR="003D493F" w:rsidRDefault="003D493F" w:rsidP="003D493F">
      <w:pPr>
        <w:jc w:val="both"/>
        <w:rPr>
          <w:rFonts w:ascii="Arial" w:hAnsi="Arial" w:cs="Arial"/>
          <w:i/>
          <w:sz w:val="24"/>
          <w:szCs w:val="24"/>
        </w:rPr>
      </w:pPr>
      <w:r w:rsidRPr="00ED1007">
        <w:rPr>
          <w:rFonts w:ascii="Arial" w:hAnsi="Arial" w:cs="Arial"/>
          <w:i/>
          <w:sz w:val="24"/>
          <w:szCs w:val="24"/>
        </w:rPr>
        <w:t>Splošne opombe</w:t>
      </w:r>
      <w:r>
        <w:rPr>
          <w:rFonts w:ascii="Arial" w:hAnsi="Arial" w:cs="Arial"/>
          <w:i/>
          <w:sz w:val="24"/>
          <w:szCs w:val="24"/>
        </w:rPr>
        <w:t>, pripombe, predlogi Nosilca predmeta /</w:t>
      </w:r>
    </w:p>
    <w:p w14:paraId="427F07C7" w14:textId="77777777" w:rsidR="003D493F" w:rsidRPr="00CC2FD8" w:rsidRDefault="003D493F" w:rsidP="003D493F">
      <w:pPr>
        <w:spacing w:before="120"/>
        <w:jc w:val="both"/>
        <w:rPr>
          <w:rFonts w:ascii="Arial" w:hAnsi="Arial" w:cs="Arial"/>
          <w:i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General notes, remarks, suggestions of the Course coordinator:</w:t>
      </w:r>
    </w:p>
    <w:p w14:paraId="1E5A2827" w14:textId="77777777" w:rsidR="003D493F" w:rsidRDefault="003D493F" w:rsidP="003D493F">
      <w:pPr>
        <w:spacing w:before="120"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0E4D8E3B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5056130C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1125943F" w14:textId="77777777" w:rsidR="009A2672" w:rsidRPr="00A24BE3" w:rsidRDefault="009A2672" w:rsidP="009A2672">
      <w:pPr>
        <w:overflowPunct w:val="0"/>
        <w:autoSpaceDE w:val="0"/>
        <w:autoSpaceDN w:val="0"/>
        <w:adjustRightInd w:val="0"/>
        <w:textAlignment w:val="baseline"/>
        <w:rPr>
          <w:rFonts w:ascii="Arial" w:hAnsi="Arial"/>
          <w:b/>
          <w:sz w:val="24"/>
          <w:lang w:eastAsia="en-US"/>
        </w:rPr>
      </w:pPr>
    </w:p>
    <w:p w14:paraId="69B4E30A" w14:textId="5D3DD06B" w:rsidR="003D493F" w:rsidRDefault="003D493F">
      <w:pPr>
        <w:rPr>
          <w:rFonts w:ascii="Arial" w:hAnsi="Arial"/>
          <w:b/>
          <w:sz w:val="24"/>
          <w:lang w:eastAsia="en-US"/>
        </w:rPr>
      </w:pPr>
      <w:r>
        <w:rPr>
          <w:rFonts w:ascii="Arial" w:hAnsi="Arial"/>
          <w:b/>
          <w:sz w:val="24"/>
          <w:lang w:eastAsia="en-US"/>
        </w:rPr>
        <w:br w:type="page"/>
      </w:r>
    </w:p>
    <w:p w14:paraId="277171AA" w14:textId="77777777" w:rsidR="009A2672" w:rsidRPr="00A24BE3" w:rsidRDefault="009A2672" w:rsidP="009A2672">
      <w:pPr>
        <w:overflowPunct w:val="0"/>
        <w:autoSpaceDE w:val="0"/>
        <w:autoSpaceDN w:val="0"/>
        <w:adjustRightInd w:val="0"/>
        <w:textAlignment w:val="baseline"/>
        <w:rPr>
          <w:rFonts w:ascii="Arial" w:hAnsi="Arial"/>
          <w:b/>
          <w:sz w:val="24"/>
          <w:lang w:eastAsia="en-US"/>
        </w:rPr>
      </w:pPr>
    </w:p>
    <w:p w14:paraId="2B88314E" w14:textId="77777777" w:rsidR="003D493F" w:rsidRDefault="003D493F" w:rsidP="009A2672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5B76F2A3" w14:textId="46224399" w:rsidR="009A2672" w:rsidRPr="00ED1007" w:rsidRDefault="009A2672" w:rsidP="009A2672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3</w:t>
      </w:r>
      <w:r w:rsidRPr="003D3A4A">
        <w:rPr>
          <w:rFonts w:ascii="Arial" w:hAnsi="Arial" w:cs="Arial"/>
          <w:b/>
          <w:i/>
          <w:sz w:val="24"/>
          <w:szCs w:val="24"/>
        </w:rPr>
        <w:t xml:space="preserve">. </w:t>
      </w:r>
      <w:r>
        <w:rPr>
          <w:rFonts w:ascii="Arial" w:hAnsi="Arial" w:cs="Arial"/>
          <w:b/>
          <w:i/>
          <w:sz w:val="24"/>
          <w:szCs w:val="24"/>
        </w:rPr>
        <w:t xml:space="preserve">Vprašanja IZPIT 3 </w:t>
      </w:r>
      <w:r>
        <w:rPr>
          <w:rFonts w:ascii="Arial" w:hAnsi="Arial" w:cs="Arial"/>
          <w:i/>
          <w:sz w:val="24"/>
          <w:szCs w:val="24"/>
        </w:rPr>
        <w:t>: ___________________________________ (naziv predmeta)</w:t>
      </w:r>
    </w:p>
    <w:p w14:paraId="285FE821" w14:textId="5E5E2853" w:rsidR="003D493F" w:rsidRPr="00CC2FD8" w:rsidRDefault="003D493F" w:rsidP="003D493F">
      <w:pPr>
        <w:spacing w:before="120"/>
        <w:jc w:val="both"/>
        <w:rPr>
          <w:rFonts w:ascii="Arial" w:hAnsi="Arial" w:cs="Arial"/>
          <w:b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 xml:space="preserve">3. Questions EXAM 3: </w:t>
      </w: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___________________________________ (course title)</w:t>
      </w:r>
    </w:p>
    <w:p w14:paraId="7D4748A7" w14:textId="77777777" w:rsidR="009A2672" w:rsidRPr="00ED1007" w:rsidRDefault="009A2672" w:rsidP="009A2672">
      <w:pPr>
        <w:jc w:val="both"/>
        <w:rPr>
          <w:rFonts w:ascii="Arial" w:hAnsi="Arial" w:cs="Arial"/>
          <w:i/>
          <w:sz w:val="24"/>
          <w:szCs w:val="24"/>
        </w:rPr>
      </w:pPr>
    </w:p>
    <w:p w14:paraId="13E7ED5D" w14:textId="77777777" w:rsidR="003D493F" w:rsidRPr="00ED1007" w:rsidRDefault="003D493F" w:rsidP="003D493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prašanja </w:t>
      </w:r>
      <w:r w:rsidRPr="00CC2FD8">
        <w:rPr>
          <w:rFonts w:ascii="Arial" w:hAnsi="Arial" w:cs="Arial"/>
          <w:color w:val="0000FF"/>
          <w:sz w:val="24"/>
          <w:szCs w:val="24"/>
        </w:rPr>
        <w:t>/ Questions</w:t>
      </w:r>
      <w:r>
        <w:rPr>
          <w:rFonts w:ascii="Arial" w:hAnsi="Arial" w:cs="Arial"/>
          <w:sz w:val="24"/>
          <w:szCs w:val="24"/>
        </w:rPr>
        <w:t>:</w:t>
      </w:r>
    </w:p>
    <w:p w14:paraId="5207B280" w14:textId="4389D703" w:rsidR="009A2672" w:rsidRDefault="003D493F" w:rsidP="003D493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  <w:r w:rsidR="009A2672"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0C57B09F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1B1F6841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1EEF4AB3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5D117AA2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29A8F3E" w14:textId="77777777" w:rsidR="009A2672" w:rsidRDefault="009A2672" w:rsidP="009A2672">
      <w:pPr>
        <w:jc w:val="both"/>
        <w:rPr>
          <w:rFonts w:ascii="Arial" w:hAnsi="Arial" w:cs="Arial"/>
          <w:i/>
          <w:sz w:val="24"/>
          <w:szCs w:val="24"/>
        </w:rPr>
      </w:pPr>
    </w:p>
    <w:p w14:paraId="03C315E5" w14:textId="77777777" w:rsidR="003D493F" w:rsidRDefault="003D493F" w:rsidP="003D493F">
      <w:pPr>
        <w:jc w:val="both"/>
        <w:rPr>
          <w:rFonts w:ascii="Arial" w:hAnsi="Arial" w:cs="Arial"/>
          <w:i/>
          <w:sz w:val="24"/>
          <w:szCs w:val="24"/>
        </w:rPr>
      </w:pPr>
      <w:r w:rsidRPr="00ED1007">
        <w:rPr>
          <w:rFonts w:ascii="Arial" w:hAnsi="Arial" w:cs="Arial"/>
          <w:i/>
          <w:sz w:val="24"/>
          <w:szCs w:val="24"/>
        </w:rPr>
        <w:t>Splošne opombe</w:t>
      </w:r>
      <w:r>
        <w:rPr>
          <w:rFonts w:ascii="Arial" w:hAnsi="Arial" w:cs="Arial"/>
          <w:i/>
          <w:sz w:val="24"/>
          <w:szCs w:val="24"/>
        </w:rPr>
        <w:t>, pripombe, predlogi Nosilca predmeta /</w:t>
      </w:r>
    </w:p>
    <w:p w14:paraId="6E2BAEBB" w14:textId="77777777" w:rsidR="003D493F" w:rsidRPr="00CC2FD8" w:rsidRDefault="003D493F" w:rsidP="003D493F">
      <w:pPr>
        <w:spacing w:before="120"/>
        <w:jc w:val="both"/>
        <w:rPr>
          <w:rFonts w:ascii="Arial" w:hAnsi="Arial" w:cs="Arial"/>
          <w:i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General notes, remarks, suggestions of the Course coordinator:</w:t>
      </w:r>
    </w:p>
    <w:p w14:paraId="1CDB3326" w14:textId="77777777" w:rsidR="003D493F" w:rsidRDefault="003D493F" w:rsidP="003D493F">
      <w:pPr>
        <w:spacing w:before="120"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49423564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0C0707F6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04C9188D" w14:textId="77777777" w:rsidR="009A2672" w:rsidRPr="00A24BE3" w:rsidRDefault="009A2672" w:rsidP="009A2672">
      <w:pPr>
        <w:overflowPunct w:val="0"/>
        <w:autoSpaceDE w:val="0"/>
        <w:autoSpaceDN w:val="0"/>
        <w:adjustRightInd w:val="0"/>
        <w:textAlignment w:val="baseline"/>
        <w:rPr>
          <w:rFonts w:ascii="Arial" w:hAnsi="Arial"/>
          <w:b/>
          <w:sz w:val="24"/>
          <w:lang w:eastAsia="en-US"/>
        </w:rPr>
      </w:pPr>
    </w:p>
    <w:p w14:paraId="31BF84D5" w14:textId="77777777" w:rsidR="009A2672" w:rsidRDefault="009A2672" w:rsidP="009A2672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1B57AE48" w14:textId="77777777" w:rsidR="009A2672" w:rsidRPr="00ED1007" w:rsidRDefault="009A2672" w:rsidP="009A2672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4</w:t>
      </w:r>
      <w:r w:rsidRPr="003D3A4A">
        <w:rPr>
          <w:rFonts w:ascii="Arial" w:hAnsi="Arial" w:cs="Arial"/>
          <w:b/>
          <w:i/>
          <w:sz w:val="24"/>
          <w:szCs w:val="24"/>
        </w:rPr>
        <w:t xml:space="preserve">. </w:t>
      </w:r>
      <w:r>
        <w:rPr>
          <w:rFonts w:ascii="Arial" w:hAnsi="Arial" w:cs="Arial"/>
          <w:b/>
          <w:i/>
          <w:sz w:val="24"/>
          <w:szCs w:val="24"/>
        </w:rPr>
        <w:t xml:space="preserve">Vprašanja IZPIT 4 </w:t>
      </w:r>
      <w:r>
        <w:rPr>
          <w:rFonts w:ascii="Arial" w:hAnsi="Arial" w:cs="Arial"/>
          <w:i/>
          <w:sz w:val="24"/>
          <w:szCs w:val="24"/>
        </w:rPr>
        <w:t>: ___________________________________ (naziv predmeta)</w:t>
      </w:r>
    </w:p>
    <w:p w14:paraId="22D84651" w14:textId="7EC94B69" w:rsidR="003D493F" w:rsidRPr="00CC2FD8" w:rsidRDefault="003D493F" w:rsidP="003D493F">
      <w:pPr>
        <w:spacing w:before="120"/>
        <w:jc w:val="both"/>
        <w:rPr>
          <w:rFonts w:ascii="Arial" w:hAnsi="Arial" w:cs="Arial"/>
          <w:b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 xml:space="preserve">4. Questions EXAM 4: </w:t>
      </w: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___________________________________ (course title)</w:t>
      </w:r>
    </w:p>
    <w:p w14:paraId="0DC5BDE7" w14:textId="77777777" w:rsidR="009A2672" w:rsidRPr="00ED1007" w:rsidRDefault="009A2672" w:rsidP="009A2672">
      <w:pPr>
        <w:jc w:val="both"/>
        <w:rPr>
          <w:rFonts w:ascii="Arial" w:hAnsi="Arial" w:cs="Arial"/>
          <w:i/>
          <w:sz w:val="24"/>
          <w:szCs w:val="24"/>
        </w:rPr>
      </w:pPr>
    </w:p>
    <w:p w14:paraId="50CEE256" w14:textId="77777777" w:rsidR="003D493F" w:rsidRPr="00ED1007" w:rsidRDefault="003D493F" w:rsidP="003D493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prašanja </w:t>
      </w:r>
      <w:r w:rsidRPr="00CC2FD8">
        <w:rPr>
          <w:rFonts w:ascii="Arial" w:hAnsi="Arial" w:cs="Arial"/>
          <w:color w:val="0000FF"/>
          <w:sz w:val="24"/>
          <w:szCs w:val="24"/>
        </w:rPr>
        <w:t>/ Questions</w:t>
      </w:r>
      <w:r>
        <w:rPr>
          <w:rFonts w:ascii="Arial" w:hAnsi="Arial" w:cs="Arial"/>
          <w:sz w:val="24"/>
          <w:szCs w:val="24"/>
        </w:rPr>
        <w:t>:</w:t>
      </w:r>
    </w:p>
    <w:p w14:paraId="4F39DC17" w14:textId="2BCDD715" w:rsidR="009A2672" w:rsidRDefault="003D493F" w:rsidP="003D493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  <w:r w:rsidR="009A2672"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79BD39B1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6B5B253F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22B0DC19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75F86872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045EBFC" w14:textId="77777777" w:rsidR="003D493F" w:rsidRDefault="003D493F" w:rsidP="003D493F">
      <w:pPr>
        <w:jc w:val="both"/>
        <w:rPr>
          <w:rFonts w:ascii="Arial" w:hAnsi="Arial" w:cs="Arial"/>
          <w:i/>
          <w:sz w:val="24"/>
          <w:szCs w:val="24"/>
        </w:rPr>
      </w:pPr>
      <w:r w:rsidRPr="00ED1007">
        <w:rPr>
          <w:rFonts w:ascii="Arial" w:hAnsi="Arial" w:cs="Arial"/>
          <w:i/>
          <w:sz w:val="24"/>
          <w:szCs w:val="24"/>
        </w:rPr>
        <w:t>Splošne opombe</w:t>
      </w:r>
      <w:r>
        <w:rPr>
          <w:rFonts w:ascii="Arial" w:hAnsi="Arial" w:cs="Arial"/>
          <w:i/>
          <w:sz w:val="24"/>
          <w:szCs w:val="24"/>
        </w:rPr>
        <w:t>, pripombe, predlogi Nosilca predmeta /</w:t>
      </w:r>
    </w:p>
    <w:p w14:paraId="357AD859" w14:textId="77777777" w:rsidR="003D493F" w:rsidRPr="00CC2FD8" w:rsidRDefault="003D493F" w:rsidP="003D493F">
      <w:pPr>
        <w:spacing w:before="120"/>
        <w:jc w:val="both"/>
        <w:rPr>
          <w:rFonts w:ascii="Arial" w:hAnsi="Arial" w:cs="Arial"/>
          <w:i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General notes, remarks, suggestions of the Course coordinator:</w:t>
      </w:r>
    </w:p>
    <w:p w14:paraId="44CA91D8" w14:textId="77777777" w:rsidR="003D493F" w:rsidRDefault="003D493F" w:rsidP="003D493F">
      <w:pPr>
        <w:spacing w:before="120"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0522E6E7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2700EAEF" w14:textId="77777777" w:rsidR="009A2672" w:rsidRDefault="009A2672" w:rsidP="009A267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D1007">
        <w:rPr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</w:t>
      </w:r>
    </w:p>
    <w:p w14:paraId="6941A372" w14:textId="77777777" w:rsidR="005E1508" w:rsidRDefault="005E1508" w:rsidP="005E1508">
      <w:pPr>
        <w:jc w:val="both"/>
        <w:rPr>
          <w:rFonts w:ascii="Arial" w:hAnsi="Arial" w:cs="Arial"/>
          <w:b/>
          <w:sz w:val="24"/>
          <w:szCs w:val="24"/>
        </w:rPr>
      </w:pPr>
    </w:p>
    <w:p w14:paraId="16283757" w14:textId="77777777" w:rsidR="005E1508" w:rsidRDefault="005E1508" w:rsidP="005E1508">
      <w:pPr>
        <w:jc w:val="both"/>
        <w:rPr>
          <w:rFonts w:ascii="Arial" w:hAnsi="Arial" w:cs="Arial"/>
          <w:b/>
          <w:sz w:val="24"/>
          <w:szCs w:val="24"/>
        </w:rPr>
      </w:pPr>
    </w:p>
    <w:p w14:paraId="1453B697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4228BC6E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196F792E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67D66280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26BB85B0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5D2DA9EA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12D56820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7820E7AD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327F768A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3A4876E1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312EAB96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583CA43C" w14:textId="77777777" w:rsidR="005B5B73" w:rsidRDefault="005B5B73">
      <w:pPr>
        <w:rPr>
          <w:rFonts w:ascii="Arial" w:hAnsi="Arial" w:cs="Arial"/>
          <w:b/>
          <w:sz w:val="24"/>
          <w:szCs w:val="24"/>
        </w:rPr>
      </w:pPr>
    </w:p>
    <w:p w14:paraId="27ED011B" w14:textId="77777777" w:rsidR="003D493F" w:rsidRDefault="003D493F" w:rsidP="005E1508">
      <w:pPr>
        <w:jc w:val="both"/>
        <w:rPr>
          <w:rFonts w:ascii="Arial" w:hAnsi="Arial" w:cs="Arial"/>
          <w:b/>
          <w:sz w:val="24"/>
          <w:szCs w:val="24"/>
        </w:rPr>
      </w:pPr>
    </w:p>
    <w:p w14:paraId="65CDE1FA" w14:textId="2A6016D9" w:rsidR="005E1508" w:rsidRPr="0033384B" w:rsidRDefault="005E1508" w:rsidP="005E1508">
      <w:pPr>
        <w:jc w:val="both"/>
        <w:rPr>
          <w:rFonts w:ascii="Arial" w:hAnsi="Arial" w:cs="Arial"/>
          <w:b/>
          <w:sz w:val="24"/>
          <w:szCs w:val="24"/>
        </w:rPr>
      </w:pPr>
      <w:r w:rsidRPr="0033384B">
        <w:rPr>
          <w:rFonts w:ascii="Arial" w:hAnsi="Arial" w:cs="Arial"/>
          <w:b/>
          <w:sz w:val="24"/>
          <w:szCs w:val="24"/>
        </w:rPr>
        <w:t>Komisija</w:t>
      </w:r>
      <w:r w:rsidR="00B72ED4">
        <w:rPr>
          <w:rFonts w:ascii="Arial" w:hAnsi="Arial" w:cs="Arial"/>
          <w:b/>
          <w:sz w:val="24"/>
          <w:szCs w:val="24"/>
        </w:rPr>
        <w:t xml:space="preserve"> </w:t>
      </w:r>
      <w:r w:rsidR="00B72ED4" w:rsidRPr="00CC2FD8">
        <w:rPr>
          <w:rFonts w:ascii="Arial" w:hAnsi="Arial" w:cs="Arial"/>
          <w:b/>
          <w:color w:val="0000FF"/>
          <w:sz w:val="24"/>
          <w:szCs w:val="24"/>
        </w:rPr>
        <w:t xml:space="preserve">/ </w:t>
      </w:r>
      <w:r w:rsidR="00B72ED4"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>Committee</w:t>
      </w:r>
      <w:r w:rsidRPr="0033384B">
        <w:rPr>
          <w:rFonts w:ascii="Arial" w:hAnsi="Arial" w:cs="Arial"/>
          <w:b/>
          <w:sz w:val="24"/>
          <w:szCs w:val="24"/>
        </w:rPr>
        <w:t xml:space="preserve">: </w:t>
      </w:r>
    </w:p>
    <w:p w14:paraId="2663311A" w14:textId="77777777" w:rsidR="005E1508" w:rsidRPr="0033384B" w:rsidRDefault="005E1508" w:rsidP="005E1508">
      <w:pPr>
        <w:jc w:val="both"/>
        <w:rPr>
          <w:rFonts w:ascii="Arial" w:hAnsi="Arial" w:cs="Arial"/>
          <w:sz w:val="24"/>
          <w:szCs w:val="24"/>
        </w:rPr>
      </w:pPr>
    </w:p>
    <w:p w14:paraId="465F80E5" w14:textId="52D41E75" w:rsidR="005E1508" w:rsidRPr="0033384B" w:rsidRDefault="005E1508" w:rsidP="00B72ED4">
      <w:pPr>
        <w:ind w:firstLine="708"/>
        <w:jc w:val="center"/>
        <w:rPr>
          <w:rFonts w:ascii="Arial" w:hAnsi="Arial" w:cs="Arial"/>
          <w:sz w:val="24"/>
          <w:szCs w:val="24"/>
        </w:rPr>
      </w:pPr>
      <w:r w:rsidRPr="0033384B">
        <w:rPr>
          <w:rFonts w:ascii="Arial" w:hAnsi="Arial" w:cs="Arial"/>
          <w:i/>
          <w:sz w:val="24"/>
          <w:szCs w:val="24"/>
        </w:rPr>
        <w:t>ime in priimek</w:t>
      </w:r>
      <w:r w:rsidR="00B72ED4">
        <w:rPr>
          <w:rFonts w:ascii="Arial" w:hAnsi="Arial" w:cs="Arial"/>
          <w:i/>
          <w:sz w:val="24"/>
          <w:szCs w:val="24"/>
        </w:rPr>
        <w:t xml:space="preserve"> </w:t>
      </w:r>
      <w:r w:rsidR="00B72ED4" w:rsidRPr="00CC2FD8">
        <w:rPr>
          <w:rFonts w:ascii="Arial" w:hAnsi="Arial" w:cs="Arial"/>
          <w:i/>
          <w:color w:val="0000FF"/>
          <w:sz w:val="24"/>
          <w:szCs w:val="24"/>
        </w:rPr>
        <w:t xml:space="preserve">/ </w:t>
      </w:r>
      <w:r w:rsidR="00B72ED4"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name and surname</w:t>
      </w:r>
      <w:r w:rsidRPr="0033384B">
        <w:rPr>
          <w:rFonts w:ascii="Arial" w:hAnsi="Arial" w:cs="Arial"/>
          <w:sz w:val="24"/>
          <w:szCs w:val="24"/>
        </w:rPr>
        <w:t xml:space="preserve">:  _______________________________ </w:t>
      </w:r>
    </w:p>
    <w:p w14:paraId="58E0B1D9" w14:textId="77777777" w:rsidR="005E1508" w:rsidRPr="0033384B" w:rsidRDefault="005E1508" w:rsidP="005E1508">
      <w:pPr>
        <w:jc w:val="right"/>
        <w:rPr>
          <w:rFonts w:ascii="Arial" w:hAnsi="Arial" w:cs="Arial"/>
          <w:sz w:val="24"/>
          <w:szCs w:val="24"/>
        </w:rPr>
      </w:pPr>
    </w:p>
    <w:p w14:paraId="3F13B7CF" w14:textId="22E95DAE" w:rsidR="005E1508" w:rsidRPr="0033384B" w:rsidRDefault="005E1508" w:rsidP="00B72ED4">
      <w:pPr>
        <w:ind w:firstLine="708"/>
        <w:jc w:val="center"/>
        <w:rPr>
          <w:rFonts w:ascii="Arial" w:hAnsi="Arial" w:cs="Arial"/>
          <w:sz w:val="24"/>
          <w:szCs w:val="24"/>
        </w:rPr>
      </w:pPr>
      <w:r w:rsidRPr="0033384B">
        <w:rPr>
          <w:rFonts w:ascii="Arial" w:hAnsi="Arial" w:cs="Arial"/>
          <w:i/>
          <w:sz w:val="24"/>
          <w:szCs w:val="24"/>
        </w:rPr>
        <w:t>ime in priimek</w:t>
      </w:r>
      <w:r w:rsidR="00B72ED4">
        <w:rPr>
          <w:rFonts w:ascii="Arial" w:hAnsi="Arial" w:cs="Arial"/>
          <w:i/>
          <w:sz w:val="24"/>
          <w:szCs w:val="24"/>
        </w:rPr>
        <w:t xml:space="preserve"> </w:t>
      </w:r>
      <w:r w:rsidR="00B72ED4" w:rsidRPr="00CC2FD8">
        <w:rPr>
          <w:rFonts w:ascii="Arial" w:hAnsi="Arial" w:cs="Arial"/>
          <w:i/>
          <w:color w:val="0000FF"/>
          <w:sz w:val="24"/>
          <w:szCs w:val="24"/>
        </w:rPr>
        <w:t xml:space="preserve">/ </w:t>
      </w:r>
      <w:r w:rsidR="00B72ED4"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name and surname</w:t>
      </w:r>
      <w:r w:rsidRPr="0033384B">
        <w:rPr>
          <w:rFonts w:ascii="Arial" w:hAnsi="Arial" w:cs="Arial"/>
          <w:sz w:val="24"/>
          <w:szCs w:val="24"/>
        </w:rPr>
        <w:t xml:space="preserve">:  _______________________________ </w:t>
      </w:r>
    </w:p>
    <w:p w14:paraId="727F6234" w14:textId="77777777" w:rsidR="005E1508" w:rsidRPr="0033384B" w:rsidRDefault="005E1508" w:rsidP="005E1508">
      <w:pPr>
        <w:jc w:val="right"/>
        <w:rPr>
          <w:rFonts w:ascii="Arial" w:hAnsi="Arial" w:cs="Arial"/>
          <w:sz w:val="24"/>
          <w:szCs w:val="24"/>
        </w:rPr>
      </w:pPr>
    </w:p>
    <w:p w14:paraId="1BE75536" w14:textId="6AFA65CC" w:rsidR="005E1508" w:rsidRPr="0033384B" w:rsidRDefault="005E1508" w:rsidP="00B72ED4">
      <w:pPr>
        <w:ind w:left="708"/>
        <w:jc w:val="center"/>
        <w:rPr>
          <w:rFonts w:ascii="Arial" w:hAnsi="Arial" w:cs="Arial"/>
          <w:sz w:val="24"/>
          <w:szCs w:val="24"/>
        </w:rPr>
      </w:pPr>
      <w:r w:rsidRPr="0033384B">
        <w:rPr>
          <w:rFonts w:ascii="Arial" w:hAnsi="Arial" w:cs="Arial"/>
          <w:i/>
          <w:sz w:val="24"/>
          <w:szCs w:val="24"/>
        </w:rPr>
        <w:t>ime in priimek</w:t>
      </w:r>
      <w:r w:rsidR="00B72ED4">
        <w:rPr>
          <w:rFonts w:ascii="Arial" w:hAnsi="Arial" w:cs="Arial"/>
          <w:i/>
          <w:sz w:val="24"/>
          <w:szCs w:val="24"/>
        </w:rPr>
        <w:t xml:space="preserve"> </w:t>
      </w:r>
      <w:r w:rsidR="00B72ED4" w:rsidRPr="00CC2FD8">
        <w:rPr>
          <w:rFonts w:ascii="Arial" w:hAnsi="Arial" w:cs="Arial"/>
          <w:i/>
          <w:color w:val="0000FF"/>
          <w:sz w:val="24"/>
          <w:szCs w:val="24"/>
        </w:rPr>
        <w:t xml:space="preserve">/ </w:t>
      </w:r>
      <w:r w:rsidR="00B72ED4"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name and surname</w:t>
      </w:r>
      <w:r w:rsidRPr="0033384B">
        <w:rPr>
          <w:rFonts w:ascii="Arial" w:hAnsi="Arial" w:cs="Arial"/>
          <w:sz w:val="24"/>
          <w:szCs w:val="24"/>
        </w:rPr>
        <w:t>: ________________________________</w:t>
      </w:r>
    </w:p>
    <w:p w14:paraId="14BCB6E3" w14:textId="77777777" w:rsidR="005E1508" w:rsidRPr="0033384B" w:rsidRDefault="005E1508" w:rsidP="005E1508">
      <w:pPr>
        <w:jc w:val="right"/>
        <w:rPr>
          <w:rFonts w:ascii="Arial" w:hAnsi="Arial" w:cs="Arial"/>
          <w:sz w:val="24"/>
          <w:szCs w:val="24"/>
        </w:rPr>
      </w:pPr>
    </w:p>
    <w:p w14:paraId="26C0D3C5" w14:textId="02D54E4C" w:rsidR="005E1508" w:rsidRPr="0033384B" w:rsidRDefault="005E1508" w:rsidP="00B72ED4">
      <w:pPr>
        <w:ind w:firstLine="708"/>
        <w:jc w:val="center"/>
        <w:rPr>
          <w:rFonts w:ascii="Arial" w:hAnsi="Arial" w:cs="Arial"/>
          <w:sz w:val="24"/>
          <w:szCs w:val="24"/>
        </w:rPr>
      </w:pPr>
      <w:r w:rsidRPr="0033384B">
        <w:rPr>
          <w:rFonts w:ascii="Arial" w:hAnsi="Arial" w:cs="Arial"/>
          <w:i/>
          <w:sz w:val="24"/>
          <w:szCs w:val="24"/>
        </w:rPr>
        <w:t>ime in priimek</w:t>
      </w:r>
      <w:r w:rsidR="00B72ED4">
        <w:rPr>
          <w:rFonts w:ascii="Arial" w:hAnsi="Arial" w:cs="Arial"/>
          <w:i/>
          <w:sz w:val="24"/>
          <w:szCs w:val="24"/>
        </w:rPr>
        <w:t xml:space="preserve"> </w:t>
      </w:r>
      <w:r w:rsidR="00B72ED4" w:rsidRPr="00CC2FD8">
        <w:rPr>
          <w:rFonts w:ascii="Arial" w:hAnsi="Arial" w:cs="Arial"/>
          <w:i/>
          <w:color w:val="0000FF"/>
          <w:sz w:val="24"/>
          <w:szCs w:val="24"/>
        </w:rPr>
        <w:t xml:space="preserve">/ </w:t>
      </w:r>
      <w:r w:rsidR="00B72ED4"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name and surname</w:t>
      </w:r>
      <w:r w:rsidRPr="0033384B">
        <w:rPr>
          <w:rFonts w:ascii="Arial" w:hAnsi="Arial" w:cs="Arial"/>
          <w:sz w:val="24"/>
          <w:szCs w:val="24"/>
        </w:rPr>
        <w:t>:  ________________________________</w:t>
      </w:r>
    </w:p>
    <w:p w14:paraId="4E88F3F9" w14:textId="77777777" w:rsidR="005E1508" w:rsidRPr="0033384B" w:rsidRDefault="005E1508" w:rsidP="005E1508">
      <w:pPr>
        <w:jc w:val="right"/>
        <w:rPr>
          <w:rFonts w:ascii="Arial" w:hAnsi="Arial" w:cs="Arial"/>
          <w:sz w:val="24"/>
          <w:szCs w:val="24"/>
        </w:rPr>
      </w:pPr>
    </w:p>
    <w:p w14:paraId="0928E7CE" w14:textId="684F0F1F" w:rsidR="00B72ED4" w:rsidRDefault="005E1508" w:rsidP="00B72ED4">
      <w:pPr>
        <w:ind w:firstLine="708"/>
        <w:jc w:val="center"/>
        <w:rPr>
          <w:rFonts w:ascii="Arial" w:hAnsi="Arial" w:cs="Arial"/>
          <w:sz w:val="24"/>
          <w:szCs w:val="24"/>
        </w:rPr>
      </w:pPr>
      <w:r w:rsidRPr="0033384B">
        <w:rPr>
          <w:rFonts w:ascii="Arial" w:hAnsi="Arial" w:cs="Arial"/>
          <w:i/>
          <w:sz w:val="24"/>
          <w:szCs w:val="24"/>
        </w:rPr>
        <w:t>ime in priimek</w:t>
      </w:r>
      <w:r w:rsidR="00B72ED4">
        <w:rPr>
          <w:rFonts w:ascii="Arial" w:hAnsi="Arial" w:cs="Arial"/>
          <w:i/>
          <w:sz w:val="24"/>
          <w:szCs w:val="24"/>
        </w:rPr>
        <w:t xml:space="preserve"> </w:t>
      </w:r>
      <w:r w:rsidR="00B72ED4" w:rsidRPr="00CC2FD8">
        <w:rPr>
          <w:rFonts w:ascii="Arial" w:hAnsi="Arial" w:cs="Arial"/>
          <w:i/>
          <w:color w:val="0000FF"/>
          <w:sz w:val="24"/>
          <w:szCs w:val="24"/>
        </w:rPr>
        <w:t xml:space="preserve">/ </w:t>
      </w:r>
      <w:r w:rsidR="00B72ED4"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name and surname</w:t>
      </w:r>
      <w:r w:rsidRPr="0033384B">
        <w:rPr>
          <w:rFonts w:ascii="Arial" w:hAnsi="Arial" w:cs="Arial"/>
          <w:sz w:val="24"/>
          <w:szCs w:val="24"/>
        </w:rPr>
        <w:t>:  ________________________________</w:t>
      </w:r>
    </w:p>
    <w:p w14:paraId="2DBCFDAF" w14:textId="77777777" w:rsidR="00B72ED4" w:rsidRDefault="00B72ED4" w:rsidP="00B72ED4">
      <w:pPr>
        <w:ind w:firstLine="708"/>
        <w:jc w:val="center"/>
        <w:rPr>
          <w:rFonts w:ascii="Arial" w:hAnsi="Arial" w:cs="Arial"/>
          <w:i/>
          <w:sz w:val="24"/>
          <w:szCs w:val="24"/>
        </w:rPr>
      </w:pPr>
    </w:p>
    <w:p w14:paraId="683E89D3" w14:textId="147A74E1" w:rsidR="005E1508" w:rsidRPr="00B72ED4" w:rsidRDefault="005E1508" w:rsidP="00B72ED4">
      <w:pPr>
        <w:ind w:firstLine="708"/>
        <w:jc w:val="center"/>
        <w:rPr>
          <w:rFonts w:ascii="Arial" w:hAnsi="Arial" w:cs="Arial"/>
          <w:sz w:val="24"/>
          <w:szCs w:val="24"/>
        </w:rPr>
      </w:pPr>
      <w:r w:rsidRPr="0033384B">
        <w:rPr>
          <w:rFonts w:ascii="Arial" w:hAnsi="Arial" w:cs="Arial"/>
          <w:i/>
          <w:sz w:val="24"/>
          <w:szCs w:val="24"/>
        </w:rPr>
        <w:t>ime in priimek</w:t>
      </w:r>
      <w:r w:rsidR="00B72ED4">
        <w:rPr>
          <w:rFonts w:ascii="Arial" w:hAnsi="Arial" w:cs="Arial"/>
          <w:i/>
          <w:sz w:val="24"/>
          <w:szCs w:val="24"/>
        </w:rPr>
        <w:t xml:space="preserve"> </w:t>
      </w:r>
      <w:r w:rsidR="00B72ED4" w:rsidRPr="00CC2FD8">
        <w:rPr>
          <w:rFonts w:ascii="Arial" w:hAnsi="Arial" w:cs="Arial"/>
          <w:i/>
          <w:color w:val="0000FF"/>
          <w:sz w:val="24"/>
          <w:szCs w:val="24"/>
        </w:rPr>
        <w:t xml:space="preserve">/ </w:t>
      </w:r>
      <w:r w:rsidR="00B72ED4"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name and surname</w:t>
      </w:r>
      <w:r w:rsidRPr="0033384B">
        <w:rPr>
          <w:rFonts w:ascii="Arial" w:hAnsi="Arial" w:cs="Arial"/>
          <w:sz w:val="24"/>
          <w:szCs w:val="24"/>
        </w:rPr>
        <w:t>:  __________________</w:t>
      </w:r>
      <w:r w:rsidR="00B72ED4">
        <w:rPr>
          <w:rFonts w:ascii="Arial" w:hAnsi="Arial" w:cs="Arial"/>
          <w:sz w:val="24"/>
          <w:szCs w:val="24"/>
        </w:rPr>
        <w:t>_</w:t>
      </w:r>
      <w:r w:rsidRPr="0033384B">
        <w:rPr>
          <w:rFonts w:ascii="Arial" w:hAnsi="Arial" w:cs="Arial"/>
          <w:sz w:val="24"/>
          <w:szCs w:val="24"/>
        </w:rPr>
        <w:t>_____________</w:t>
      </w:r>
    </w:p>
    <w:p w14:paraId="423A4CB4" w14:textId="77777777" w:rsidR="005E1508" w:rsidRDefault="005E1508" w:rsidP="009A2672">
      <w:pPr>
        <w:jc w:val="both"/>
        <w:rPr>
          <w:rFonts w:ascii="Arial" w:hAnsi="Arial" w:cs="Arial"/>
          <w:b/>
          <w:sz w:val="24"/>
          <w:szCs w:val="24"/>
        </w:rPr>
      </w:pPr>
    </w:p>
    <w:p w14:paraId="519D6DA8" w14:textId="77777777" w:rsidR="005E1508" w:rsidRDefault="005E1508" w:rsidP="009A2672">
      <w:pPr>
        <w:jc w:val="both"/>
        <w:rPr>
          <w:rFonts w:ascii="Arial" w:hAnsi="Arial" w:cs="Arial"/>
          <w:b/>
          <w:sz w:val="24"/>
          <w:szCs w:val="24"/>
        </w:rPr>
      </w:pPr>
    </w:p>
    <w:p w14:paraId="1F849ED3" w14:textId="77777777" w:rsidR="00C954B4" w:rsidRDefault="00C954B4" w:rsidP="009A2672">
      <w:pPr>
        <w:jc w:val="both"/>
        <w:rPr>
          <w:rFonts w:ascii="Arial" w:hAnsi="Arial" w:cs="Arial"/>
          <w:b/>
          <w:sz w:val="24"/>
          <w:szCs w:val="24"/>
        </w:rPr>
      </w:pPr>
    </w:p>
    <w:p w14:paraId="3DCDC17F" w14:textId="78C24D90" w:rsidR="009A2672" w:rsidRDefault="009A2672" w:rsidP="009A2672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 podpisom študent potrjuje, da je seznanjen z vsebino zapisnika</w:t>
      </w:r>
      <w:r w:rsidR="00C86437">
        <w:rPr>
          <w:rFonts w:ascii="Arial" w:hAnsi="Arial" w:cs="Arial"/>
          <w:b/>
          <w:sz w:val="24"/>
          <w:szCs w:val="24"/>
        </w:rPr>
        <w:t>.</w:t>
      </w:r>
    </w:p>
    <w:p w14:paraId="09E0353E" w14:textId="45287E99" w:rsidR="00B72ED4" w:rsidRPr="00CC2FD8" w:rsidRDefault="00B72ED4" w:rsidP="00B72ED4">
      <w:pPr>
        <w:spacing w:before="120"/>
        <w:jc w:val="both"/>
        <w:rPr>
          <w:rFonts w:ascii="Arial" w:hAnsi="Arial" w:cs="Arial"/>
          <w:b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>With his/her signature, the student confirms that he is familiar with the contents of the minutes</w:t>
      </w:r>
      <w:r w:rsidR="00C86437" w:rsidRPr="00CC2FD8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>.</w:t>
      </w:r>
    </w:p>
    <w:p w14:paraId="7C48A49E" w14:textId="77777777" w:rsidR="00B72ED4" w:rsidRDefault="00B72ED4" w:rsidP="009A2672">
      <w:pPr>
        <w:jc w:val="both"/>
        <w:rPr>
          <w:rFonts w:ascii="Arial" w:hAnsi="Arial" w:cs="Arial"/>
          <w:b/>
          <w:sz w:val="24"/>
          <w:szCs w:val="24"/>
        </w:rPr>
      </w:pPr>
    </w:p>
    <w:p w14:paraId="1984EB7F" w14:textId="77777777" w:rsidR="009A2672" w:rsidRDefault="009A2672" w:rsidP="009A267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</w:p>
    <w:p w14:paraId="00E84E7D" w14:textId="77777777" w:rsidR="00B72ED4" w:rsidRDefault="009A2672" w:rsidP="009A267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Podpis študenta:</w:t>
      </w:r>
    </w:p>
    <w:p w14:paraId="482FBE6C" w14:textId="77777777" w:rsidR="00B72ED4" w:rsidRPr="00CC2FD8" w:rsidRDefault="00B72ED4" w:rsidP="00B72ED4">
      <w:pPr>
        <w:spacing w:before="120"/>
        <w:jc w:val="both"/>
        <w:rPr>
          <w:rFonts w:ascii="Arial" w:hAnsi="Arial" w:cs="Arial"/>
          <w:color w:val="0000FF"/>
          <w:sz w:val="24"/>
          <w:szCs w:val="24"/>
          <w:lang w:val="en-GB"/>
        </w:rPr>
      </w:pPr>
      <w:r w:rsidRPr="00CC2FD8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Student's signature:</w:t>
      </w:r>
      <w:r w:rsidRPr="00CC2FD8">
        <w:rPr>
          <w:rFonts w:ascii="Arial" w:hAnsi="Arial" w:cs="Arial"/>
          <w:color w:val="0000FF"/>
          <w:sz w:val="24"/>
          <w:szCs w:val="24"/>
          <w:lang w:val="en-GB"/>
        </w:rPr>
        <w:t xml:space="preserve"> </w:t>
      </w:r>
    </w:p>
    <w:p w14:paraId="79702A32" w14:textId="77777777" w:rsidR="00142F20" w:rsidRDefault="00142F20" w:rsidP="00142F20">
      <w:pPr>
        <w:jc w:val="both"/>
        <w:rPr>
          <w:rFonts w:ascii="Arial" w:hAnsi="Arial" w:cs="Arial"/>
          <w:sz w:val="24"/>
          <w:szCs w:val="24"/>
        </w:rPr>
      </w:pPr>
    </w:p>
    <w:p w14:paraId="2E81C598" w14:textId="1B9D37BE" w:rsidR="009A2672" w:rsidRPr="00B66B61" w:rsidRDefault="009A2672" w:rsidP="00142F20">
      <w:pPr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</w:t>
      </w:r>
      <w:r w:rsidR="00B72ED4">
        <w:rPr>
          <w:rFonts w:ascii="Arial" w:hAnsi="Arial" w:cs="Arial"/>
          <w:sz w:val="24"/>
          <w:szCs w:val="24"/>
        </w:rPr>
        <w:t>____________</w:t>
      </w:r>
    </w:p>
    <w:p w14:paraId="438611C4" w14:textId="77777777" w:rsidR="009A2672" w:rsidRPr="00B66B61" w:rsidRDefault="009A2672" w:rsidP="009A2672">
      <w:pPr>
        <w:ind w:left="4248" w:firstLine="708"/>
        <w:jc w:val="both"/>
        <w:rPr>
          <w:rFonts w:ascii="Arial" w:hAnsi="Arial" w:cs="Arial"/>
          <w:sz w:val="24"/>
          <w:szCs w:val="24"/>
        </w:rPr>
      </w:pPr>
    </w:p>
    <w:p w14:paraId="096452DD" w14:textId="77777777" w:rsidR="009A2672" w:rsidRDefault="009A2672" w:rsidP="009A2672">
      <w:pPr>
        <w:rPr>
          <w:rFonts w:ascii="Arial" w:hAnsi="Arial" w:cs="Arial"/>
          <w:b/>
        </w:rPr>
      </w:pPr>
    </w:p>
    <w:p w14:paraId="68CBA6C6" w14:textId="046F5F0A" w:rsidR="009A2672" w:rsidRDefault="009A2672" w:rsidP="00B72ED4">
      <w:pPr>
        <w:ind w:left="4248"/>
        <w:jc w:val="both"/>
        <w:rPr>
          <w:rFonts w:ascii="Arial" w:hAnsi="Arial" w:cs="Arial"/>
          <w:sz w:val="24"/>
          <w:szCs w:val="24"/>
        </w:rPr>
      </w:pPr>
      <w:r w:rsidRPr="00B66B61">
        <w:rPr>
          <w:rFonts w:ascii="Arial" w:hAnsi="Arial" w:cs="Arial"/>
          <w:sz w:val="24"/>
          <w:szCs w:val="24"/>
        </w:rPr>
        <w:t>Ljubljana, dne</w:t>
      </w:r>
      <w:r w:rsidR="00B72ED4">
        <w:rPr>
          <w:rFonts w:ascii="Arial" w:hAnsi="Arial" w:cs="Arial"/>
          <w:sz w:val="24"/>
          <w:szCs w:val="24"/>
        </w:rPr>
        <w:t xml:space="preserve"> </w:t>
      </w:r>
      <w:r w:rsidR="00B72ED4" w:rsidRPr="00CC2FD8">
        <w:rPr>
          <w:rFonts w:ascii="Arial" w:hAnsi="Arial" w:cs="Arial"/>
          <w:color w:val="0000FF"/>
          <w:sz w:val="24"/>
          <w:szCs w:val="24"/>
        </w:rPr>
        <w:t>/ date</w:t>
      </w:r>
      <w:r w:rsidRPr="00CC2FD8">
        <w:rPr>
          <w:rFonts w:ascii="Arial" w:hAnsi="Arial" w:cs="Arial"/>
          <w:color w:val="0000FF"/>
          <w:sz w:val="24"/>
          <w:szCs w:val="24"/>
        </w:rPr>
        <w:t xml:space="preserve">  </w:t>
      </w:r>
      <w:r w:rsidRPr="00B66B61">
        <w:rPr>
          <w:rFonts w:ascii="Arial" w:hAnsi="Arial" w:cs="Arial"/>
          <w:sz w:val="24"/>
          <w:szCs w:val="24"/>
        </w:rPr>
        <w:t>__________________</w:t>
      </w:r>
    </w:p>
    <w:p w14:paraId="67C9E680" w14:textId="77777777" w:rsidR="009A2672" w:rsidRDefault="009A2672" w:rsidP="009A2672">
      <w:pPr>
        <w:rPr>
          <w:rFonts w:ascii="Arial" w:hAnsi="Arial" w:cs="Arial"/>
          <w:b/>
        </w:rPr>
      </w:pPr>
    </w:p>
    <w:p w14:paraId="479C9DE8" w14:textId="77777777" w:rsidR="009A2672" w:rsidRDefault="009A2672" w:rsidP="009A2672">
      <w:pPr>
        <w:rPr>
          <w:rFonts w:ascii="Arial" w:hAnsi="Arial" w:cs="Arial"/>
          <w:b/>
        </w:rPr>
      </w:pPr>
    </w:p>
    <w:p w14:paraId="5E62AC37" w14:textId="77777777" w:rsidR="009A2672" w:rsidRDefault="009A2672" w:rsidP="009A2672">
      <w:pPr>
        <w:rPr>
          <w:rFonts w:ascii="Arial" w:hAnsi="Arial" w:cs="Arial"/>
          <w:b/>
        </w:rPr>
      </w:pPr>
    </w:p>
    <w:p w14:paraId="0A759925" w14:textId="77777777" w:rsidR="001E3E8E" w:rsidRPr="001E3E8E" w:rsidRDefault="001E3E8E" w:rsidP="005E1508">
      <w:pPr>
        <w:rPr>
          <w:rFonts w:ascii="Arial" w:hAnsi="Arial"/>
          <w:b/>
          <w:sz w:val="24"/>
          <w:lang w:eastAsia="en-US"/>
        </w:rPr>
      </w:pPr>
    </w:p>
    <w:sectPr w:rsidR="001E3E8E" w:rsidRPr="001E3E8E" w:rsidSect="009D3EA8">
      <w:pgSz w:w="11906" w:h="16838"/>
      <w:pgMar w:top="180" w:right="1106" w:bottom="71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053DE"/>
    <w:multiLevelType w:val="hybridMultilevel"/>
    <w:tmpl w:val="A0EE3E1E"/>
    <w:lvl w:ilvl="0" w:tplc="22E872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071A2C"/>
    <w:multiLevelType w:val="hybridMultilevel"/>
    <w:tmpl w:val="775A1FCE"/>
    <w:lvl w:ilvl="0" w:tplc="1220C6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AE7264"/>
    <w:multiLevelType w:val="hybridMultilevel"/>
    <w:tmpl w:val="93547136"/>
    <w:lvl w:ilvl="0" w:tplc="1220C6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760066"/>
    <w:multiLevelType w:val="hybridMultilevel"/>
    <w:tmpl w:val="C2560408"/>
    <w:lvl w:ilvl="0" w:tplc="A5821C9A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5D12F8"/>
    <w:multiLevelType w:val="hybridMultilevel"/>
    <w:tmpl w:val="0526C6EA"/>
    <w:lvl w:ilvl="0" w:tplc="5570254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90874"/>
    <w:multiLevelType w:val="hybridMultilevel"/>
    <w:tmpl w:val="F9BE765C"/>
    <w:lvl w:ilvl="0" w:tplc="22E872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95D40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5A4845E4"/>
    <w:multiLevelType w:val="hybridMultilevel"/>
    <w:tmpl w:val="2E1421DA"/>
    <w:lvl w:ilvl="0" w:tplc="876CCE9E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B5F62"/>
    <w:multiLevelType w:val="hybridMultilevel"/>
    <w:tmpl w:val="EC984230"/>
    <w:lvl w:ilvl="0" w:tplc="97D66C4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AD084D"/>
    <w:multiLevelType w:val="hybridMultilevel"/>
    <w:tmpl w:val="F1A4C7C8"/>
    <w:lvl w:ilvl="0" w:tplc="82322CC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CCA42C2"/>
    <w:multiLevelType w:val="hybridMultilevel"/>
    <w:tmpl w:val="8E305034"/>
    <w:lvl w:ilvl="0" w:tplc="1220C6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7A371C"/>
    <w:multiLevelType w:val="hybridMultilevel"/>
    <w:tmpl w:val="E74E61BC"/>
    <w:lvl w:ilvl="0" w:tplc="B6DE0126">
      <w:start w:val="1"/>
      <w:numFmt w:val="decimal"/>
      <w:lvlText w:val="%1."/>
      <w:lvlJc w:val="left"/>
      <w:pPr>
        <w:tabs>
          <w:tab w:val="num" w:pos="720"/>
        </w:tabs>
        <w:ind w:left="720" w:hanging="436"/>
      </w:pPr>
    </w:lvl>
    <w:lvl w:ilvl="1" w:tplc="CEF40C2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6"/>
  </w:num>
  <w:num w:numId="5">
    <w:abstractNumId w:val="9"/>
  </w:num>
  <w:num w:numId="6">
    <w:abstractNumId w:val="4"/>
  </w:num>
  <w:num w:numId="7">
    <w:abstractNumId w:val="8"/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7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YzNzAyNrUwMrFQ0lEKTi0uzszPAykwrAUAkFp59ywAAAA="/>
  </w:docVars>
  <w:rsids>
    <w:rsidRoot w:val="00E717BF"/>
    <w:rsid w:val="000004D2"/>
    <w:rsid w:val="000022EA"/>
    <w:rsid w:val="00011660"/>
    <w:rsid w:val="000147A4"/>
    <w:rsid w:val="00014E26"/>
    <w:rsid w:val="00016B25"/>
    <w:rsid w:val="00016F61"/>
    <w:rsid w:val="00020563"/>
    <w:rsid w:val="000225F6"/>
    <w:rsid w:val="00022912"/>
    <w:rsid w:val="000229F6"/>
    <w:rsid w:val="00023770"/>
    <w:rsid w:val="00023B26"/>
    <w:rsid w:val="000243CB"/>
    <w:rsid w:val="00025CE5"/>
    <w:rsid w:val="000267CB"/>
    <w:rsid w:val="00030A1E"/>
    <w:rsid w:val="0003111E"/>
    <w:rsid w:val="00033641"/>
    <w:rsid w:val="000346FD"/>
    <w:rsid w:val="000362C2"/>
    <w:rsid w:val="00041080"/>
    <w:rsid w:val="0004246C"/>
    <w:rsid w:val="0004470A"/>
    <w:rsid w:val="00045647"/>
    <w:rsid w:val="00051603"/>
    <w:rsid w:val="00056F72"/>
    <w:rsid w:val="00061B3B"/>
    <w:rsid w:val="00061E89"/>
    <w:rsid w:val="00062C36"/>
    <w:rsid w:val="0007167C"/>
    <w:rsid w:val="00071D64"/>
    <w:rsid w:val="00073CA9"/>
    <w:rsid w:val="00077AA4"/>
    <w:rsid w:val="000809D5"/>
    <w:rsid w:val="00081EC1"/>
    <w:rsid w:val="0008239C"/>
    <w:rsid w:val="000844DF"/>
    <w:rsid w:val="0009099C"/>
    <w:rsid w:val="00094F7F"/>
    <w:rsid w:val="000A22E0"/>
    <w:rsid w:val="000A5BD5"/>
    <w:rsid w:val="000A6884"/>
    <w:rsid w:val="000A7960"/>
    <w:rsid w:val="000B0644"/>
    <w:rsid w:val="000B07CB"/>
    <w:rsid w:val="000B0F16"/>
    <w:rsid w:val="000B1233"/>
    <w:rsid w:val="000B1BF1"/>
    <w:rsid w:val="000B2859"/>
    <w:rsid w:val="000B3B5E"/>
    <w:rsid w:val="000B5F38"/>
    <w:rsid w:val="000B7F58"/>
    <w:rsid w:val="000C1D84"/>
    <w:rsid w:val="000C1F85"/>
    <w:rsid w:val="000C353C"/>
    <w:rsid w:val="000C4038"/>
    <w:rsid w:val="000C4F52"/>
    <w:rsid w:val="000C607B"/>
    <w:rsid w:val="000D225A"/>
    <w:rsid w:val="000D372F"/>
    <w:rsid w:val="000D3A70"/>
    <w:rsid w:val="000D3D5D"/>
    <w:rsid w:val="000D3E40"/>
    <w:rsid w:val="000D42E7"/>
    <w:rsid w:val="000D50EF"/>
    <w:rsid w:val="000D51C2"/>
    <w:rsid w:val="000D5F27"/>
    <w:rsid w:val="000D6DC7"/>
    <w:rsid w:val="000E01A2"/>
    <w:rsid w:val="000E27E4"/>
    <w:rsid w:val="000E2804"/>
    <w:rsid w:val="000E463B"/>
    <w:rsid w:val="000E4A4B"/>
    <w:rsid w:val="000E5CF6"/>
    <w:rsid w:val="000E6937"/>
    <w:rsid w:val="000F0B16"/>
    <w:rsid w:val="000F2E4E"/>
    <w:rsid w:val="000F5B98"/>
    <w:rsid w:val="000F62C7"/>
    <w:rsid w:val="000F7841"/>
    <w:rsid w:val="00102089"/>
    <w:rsid w:val="00104362"/>
    <w:rsid w:val="00105C26"/>
    <w:rsid w:val="001061C3"/>
    <w:rsid w:val="0010695E"/>
    <w:rsid w:val="001074C0"/>
    <w:rsid w:val="0010775D"/>
    <w:rsid w:val="0011755C"/>
    <w:rsid w:val="00122F0D"/>
    <w:rsid w:val="00126FEF"/>
    <w:rsid w:val="0012703C"/>
    <w:rsid w:val="0012773D"/>
    <w:rsid w:val="001300D5"/>
    <w:rsid w:val="00130A8B"/>
    <w:rsid w:val="00131ABD"/>
    <w:rsid w:val="001345F4"/>
    <w:rsid w:val="00134C2C"/>
    <w:rsid w:val="00135470"/>
    <w:rsid w:val="0013549F"/>
    <w:rsid w:val="00135E07"/>
    <w:rsid w:val="001367F0"/>
    <w:rsid w:val="00136D85"/>
    <w:rsid w:val="001371F8"/>
    <w:rsid w:val="00140E53"/>
    <w:rsid w:val="001410BF"/>
    <w:rsid w:val="00141FA7"/>
    <w:rsid w:val="00142F20"/>
    <w:rsid w:val="00143FBC"/>
    <w:rsid w:val="00146D12"/>
    <w:rsid w:val="00150696"/>
    <w:rsid w:val="00150B59"/>
    <w:rsid w:val="00151265"/>
    <w:rsid w:val="001516AD"/>
    <w:rsid w:val="00151D14"/>
    <w:rsid w:val="00153DB8"/>
    <w:rsid w:val="001560E2"/>
    <w:rsid w:val="00156614"/>
    <w:rsid w:val="00163203"/>
    <w:rsid w:val="00164370"/>
    <w:rsid w:val="0016551A"/>
    <w:rsid w:val="00173020"/>
    <w:rsid w:val="00174C24"/>
    <w:rsid w:val="00175BCC"/>
    <w:rsid w:val="00176AAB"/>
    <w:rsid w:val="00181595"/>
    <w:rsid w:val="00182928"/>
    <w:rsid w:val="00190165"/>
    <w:rsid w:val="00190229"/>
    <w:rsid w:val="00192F90"/>
    <w:rsid w:val="001943C7"/>
    <w:rsid w:val="001A0006"/>
    <w:rsid w:val="001A596D"/>
    <w:rsid w:val="001A786E"/>
    <w:rsid w:val="001B1CB6"/>
    <w:rsid w:val="001B2F71"/>
    <w:rsid w:val="001B617E"/>
    <w:rsid w:val="001B61E4"/>
    <w:rsid w:val="001C3E7C"/>
    <w:rsid w:val="001C578C"/>
    <w:rsid w:val="001C5E2D"/>
    <w:rsid w:val="001C639D"/>
    <w:rsid w:val="001C6CC9"/>
    <w:rsid w:val="001D061E"/>
    <w:rsid w:val="001D67B7"/>
    <w:rsid w:val="001D6899"/>
    <w:rsid w:val="001E0217"/>
    <w:rsid w:val="001E3E8E"/>
    <w:rsid w:val="001E5102"/>
    <w:rsid w:val="001E5C39"/>
    <w:rsid w:val="001E6F20"/>
    <w:rsid w:val="001E7532"/>
    <w:rsid w:val="001F0641"/>
    <w:rsid w:val="001F10B2"/>
    <w:rsid w:val="001F1429"/>
    <w:rsid w:val="001F15B7"/>
    <w:rsid w:val="001F2DAF"/>
    <w:rsid w:val="001F4BC6"/>
    <w:rsid w:val="001F4ECC"/>
    <w:rsid w:val="001F6F18"/>
    <w:rsid w:val="002022EF"/>
    <w:rsid w:val="00202769"/>
    <w:rsid w:val="002034D0"/>
    <w:rsid w:val="00204B3B"/>
    <w:rsid w:val="0020500A"/>
    <w:rsid w:val="002050DB"/>
    <w:rsid w:val="002057B8"/>
    <w:rsid w:val="00205CAA"/>
    <w:rsid w:val="00206F98"/>
    <w:rsid w:val="00207A91"/>
    <w:rsid w:val="00207AF2"/>
    <w:rsid w:val="002113BE"/>
    <w:rsid w:val="00211C84"/>
    <w:rsid w:val="00212E48"/>
    <w:rsid w:val="0021478B"/>
    <w:rsid w:val="00214E84"/>
    <w:rsid w:val="002151EC"/>
    <w:rsid w:val="00215916"/>
    <w:rsid w:val="002164E1"/>
    <w:rsid w:val="002237B6"/>
    <w:rsid w:val="00235303"/>
    <w:rsid w:val="00236D36"/>
    <w:rsid w:val="00237F85"/>
    <w:rsid w:val="00240A83"/>
    <w:rsid w:val="002416FD"/>
    <w:rsid w:val="00243AB0"/>
    <w:rsid w:val="00247139"/>
    <w:rsid w:val="00247913"/>
    <w:rsid w:val="00247FE9"/>
    <w:rsid w:val="00254A92"/>
    <w:rsid w:val="00256505"/>
    <w:rsid w:val="002608AB"/>
    <w:rsid w:val="00266B2F"/>
    <w:rsid w:val="0026732F"/>
    <w:rsid w:val="0026761F"/>
    <w:rsid w:val="00267E47"/>
    <w:rsid w:val="002710A0"/>
    <w:rsid w:val="00271798"/>
    <w:rsid w:val="0027235D"/>
    <w:rsid w:val="00273232"/>
    <w:rsid w:val="002738C9"/>
    <w:rsid w:val="002749CB"/>
    <w:rsid w:val="002760A5"/>
    <w:rsid w:val="0027651A"/>
    <w:rsid w:val="0027657C"/>
    <w:rsid w:val="0027699D"/>
    <w:rsid w:val="002772C8"/>
    <w:rsid w:val="00280809"/>
    <w:rsid w:val="002816EA"/>
    <w:rsid w:val="002821C6"/>
    <w:rsid w:val="00283F41"/>
    <w:rsid w:val="00284357"/>
    <w:rsid w:val="002852B5"/>
    <w:rsid w:val="002858DD"/>
    <w:rsid w:val="00286168"/>
    <w:rsid w:val="00291281"/>
    <w:rsid w:val="0029214F"/>
    <w:rsid w:val="002930D8"/>
    <w:rsid w:val="00295883"/>
    <w:rsid w:val="002959AA"/>
    <w:rsid w:val="00295D6A"/>
    <w:rsid w:val="002960E8"/>
    <w:rsid w:val="0029648C"/>
    <w:rsid w:val="002977C4"/>
    <w:rsid w:val="002A2A26"/>
    <w:rsid w:val="002A503C"/>
    <w:rsid w:val="002A7CFA"/>
    <w:rsid w:val="002B11EA"/>
    <w:rsid w:val="002C11FC"/>
    <w:rsid w:val="002C148D"/>
    <w:rsid w:val="002C2CB9"/>
    <w:rsid w:val="002C479C"/>
    <w:rsid w:val="002C5B7D"/>
    <w:rsid w:val="002C5DD2"/>
    <w:rsid w:val="002C775B"/>
    <w:rsid w:val="002C7FFA"/>
    <w:rsid w:val="002D2006"/>
    <w:rsid w:val="002D517C"/>
    <w:rsid w:val="002E076C"/>
    <w:rsid w:val="002E23E0"/>
    <w:rsid w:val="002E3142"/>
    <w:rsid w:val="002E3A69"/>
    <w:rsid w:val="002E3EBB"/>
    <w:rsid w:val="002E3FDD"/>
    <w:rsid w:val="002E5001"/>
    <w:rsid w:val="002E5B17"/>
    <w:rsid w:val="002E75CB"/>
    <w:rsid w:val="002F1410"/>
    <w:rsid w:val="002F18FC"/>
    <w:rsid w:val="002F2C13"/>
    <w:rsid w:val="002F5EB1"/>
    <w:rsid w:val="00300DC3"/>
    <w:rsid w:val="0030273A"/>
    <w:rsid w:val="0030392A"/>
    <w:rsid w:val="00306173"/>
    <w:rsid w:val="00306CB0"/>
    <w:rsid w:val="00311AEE"/>
    <w:rsid w:val="003175AA"/>
    <w:rsid w:val="00317A49"/>
    <w:rsid w:val="0032028D"/>
    <w:rsid w:val="0032110C"/>
    <w:rsid w:val="00322057"/>
    <w:rsid w:val="0032466A"/>
    <w:rsid w:val="00326255"/>
    <w:rsid w:val="00326536"/>
    <w:rsid w:val="003320B4"/>
    <w:rsid w:val="003336EC"/>
    <w:rsid w:val="0033384B"/>
    <w:rsid w:val="00333C2E"/>
    <w:rsid w:val="0033436A"/>
    <w:rsid w:val="003359AA"/>
    <w:rsid w:val="00342F1B"/>
    <w:rsid w:val="003439D1"/>
    <w:rsid w:val="00347E0A"/>
    <w:rsid w:val="003517E7"/>
    <w:rsid w:val="00351984"/>
    <w:rsid w:val="00353E4A"/>
    <w:rsid w:val="00355AA1"/>
    <w:rsid w:val="00356540"/>
    <w:rsid w:val="00360388"/>
    <w:rsid w:val="0036104D"/>
    <w:rsid w:val="00365C84"/>
    <w:rsid w:val="00365FED"/>
    <w:rsid w:val="00366E86"/>
    <w:rsid w:val="00373412"/>
    <w:rsid w:val="003737C3"/>
    <w:rsid w:val="00375E00"/>
    <w:rsid w:val="003762A3"/>
    <w:rsid w:val="00380509"/>
    <w:rsid w:val="00382B5F"/>
    <w:rsid w:val="003846BE"/>
    <w:rsid w:val="003855DE"/>
    <w:rsid w:val="00390A83"/>
    <w:rsid w:val="00390FBA"/>
    <w:rsid w:val="00393E2C"/>
    <w:rsid w:val="003940C1"/>
    <w:rsid w:val="00394764"/>
    <w:rsid w:val="00395083"/>
    <w:rsid w:val="00395E13"/>
    <w:rsid w:val="00396C82"/>
    <w:rsid w:val="003A1A24"/>
    <w:rsid w:val="003A38A9"/>
    <w:rsid w:val="003A3973"/>
    <w:rsid w:val="003A3A12"/>
    <w:rsid w:val="003A3E06"/>
    <w:rsid w:val="003A4E61"/>
    <w:rsid w:val="003A5D75"/>
    <w:rsid w:val="003A5E09"/>
    <w:rsid w:val="003B1FC5"/>
    <w:rsid w:val="003B25FF"/>
    <w:rsid w:val="003B2B70"/>
    <w:rsid w:val="003B4C71"/>
    <w:rsid w:val="003B4EF0"/>
    <w:rsid w:val="003B7446"/>
    <w:rsid w:val="003C0672"/>
    <w:rsid w:val="003C2F1C"/>
    <w:rsid w:val="003C6E02"/>
    <w:rsid w:val="003C7012"/>
    <w:rsid w:val="003D04DE"/>
    <w:rsid w:val="003D24C7"/>
    <w:rsid w:val="003D26E4"/>
    <w:rsid w:val="003D325A"/>
    <w:rsid w:val="003D3A4A"/>
    <w:rsid w:val="003D462F"/>
    <w:rsid w:val="003D493F"/>
    <w:rsid w:val="003D6695"/>
    <w:rsid w:val="003D6A6D"/>
    <w:rsid w:val="003E3EDC"/>
    <w:rsid w:val="003E40BE"/>
    <w:rsid w:val="003E65CD"/>
    <w:rsid w:val="003E6C05"/>
    <w:rsid w:val="003E7234"/>
    <w:rsid w:val="003F0993"/>
    <w:rsid w:val="003F2588"/>
    <w:rsid w:val="003F3E01"/>
    <w:rsid w:val="003F51CE"/>
    <w:rsid w:val="00402DB3"/>
    <w:rsid w:val="00402E7D"/>
    <w:rsid w:val="00404EB8"/>
    <w:rsid w:val="00406682"/>
    <w:rsid w:val="004108BE"/>
    <w:rsid w:val="00412E91"/>
    <w:rsid w:val="00413DA0"/>
    <w:rsid w:val="00414BE7"/>
    <w:rsid w:val="004150B3"/>
    <w:rsid w:val="00416472"/>
    <w:rsid w:val="0042045D"/>
    <w:rsid w:val="00421518"/>
    <w:rsid w:val="00423416"/>
    <w:rsid w:val="004242B1"/>
    <w:rsid w:val="00426A5A"/>
    <w:rsid w:val="0042742C"/>
    <w:rsid w:val="00430032"/>
    <w:rsid w:val="0043157F"/>
    <w:rsid w:val="004323F9"/>
    <w:rsid w:val="00433418"/>
    <w:rsid w:val="00442930"/>
    <w:rsid w:val="00446D3C"/>
    <w:rsid w:val="00446E9E"/>
    <w:rsid w:val="0045045E"/>
    <w:rsid w:val="00451BF0"/>
    <w:rsid w:val="00452640"/>
    <w:rsid w:val="00453146"/>
    <w:rsid w:val="0045391B"/>
    <w:rsid w:val="00454290"/>
    <w:rsid w:val="004613C0"/>
    <w:rsid w:val="00467704"/>
    <w:rsid w:val="00471AD4"/>
    <w:rsid w:val="00472A99"/>
    <w:rsid w:val="00472EDB"/>
    <w:rsid w:val="00477288"/>
    <w:rsid w:val="0048000C"/>
    <w:rsid w:val="00483AA1"/>
    <w:rsid w:val="00484D6D"/>
    <w:rsid w:val="00485AA4"/>
    <w:rsid w:val="00487DC2"/>
    <w:rsid w:val="0049001C"/>
    <w:rsid w:val="00490B96"/>
    <w:rsid w:val="00491B4D"/>
    <w:rsid w:val="00491D6D"/>
    <w:rsid w:val="00491ED4"/>
    <w:rsid w:val="004930CB"/>
    <w:rsid w:val="00493C47"/>
    <w:rsid w:val="00493DE9"/>
    <w:rsid w:val="00494D29"/>
    <w:rsid w:val="00497CE6"/>
    <w:rsid w:val="004A116D"/>
    <w:rsid w:val="004A29DB"/>
    <w:rsid w:val="004A304B"/>
    <w:rsid w:val="004A4286"/>
    <w:rsid w:val="004A4A4E"/>
    <w:rsid w:val="004B1416"/>
    <w:rsid w:val="004B1A99"/>
    <w:rsid w:val="004B4F8C"/>
    <w:rsid w:val="004B595A"/>
    <w:rsid w:val="004B6CBE"/>
    <w:rsid w:val="004B7550"/>
    <w:rsid w:val="004B79BF"/>
    <w:rsid w:val="004C0000"/>
    <w:rsid w:val="004C0554"/>
    <w:rsid w:val="004C0DA0"/>
    <w:rsid w:val="004C2BC1"/>
    <w:rsid w:val="004D107D"/>
    <w:rsid w:val="004D56FD"/>
    <w:rsid w:val="004E3327"/>
    <w:rsid w:val="004E3471"/>
    <w:rsid w:val="004E5478"/>
    <w:rsid w:val="004E5EEE"/>
    <w:rsid w:val="004E762B"/>
    <w:rsid w:val="004F16C4"/>
    <w:rsid w:val="005007F7"/>
    <w:rsid w:val="00500C70"/>
    <w:rsid w:val="00503E29"/>
    <w:rsid w:val="00503E82"/>
    <w:rsid w:val="005060AC"/>
    <w:rsid w:val="005064C7"/>
    <w:rsid w:val="00506AE9"/>
    <w:rsid w:val="00506BE3"/>
    <w:rsid w:val="00510AF8"/>
    <w:rsid w:val="00511363"/>
    <w:rsid w:val="005134FE"/>
    <w:rsid w:val="005135CD"/>
    <w:rsid w:val="00517765"/>
    <w:rsid w:val="0052182E"/>
    <w:rsid w:val="005248F0"/>
    <w:rsid w:val="005253D3"/>
    <w:rsid w:val="0052669D"/>
    <w:rsid w:val="00526AD0"/>
    <w:rsid w:val="00526D4A"/>
    <w:rsid w:val="00530085"/>
    <w:rsid w:val="00531058"/>
    <w:rsid w:val="00533AA6"/>
    <w:rsid w:val="00534CB8"/>
    <w:rsid w:val="00536F71"/>
    <w:rsid w:val="005411E5"/>
    <w:rsid w:val="00542C86"/>
    <w:rsid w:val="00544DB1"/>
    <w:rsid w:val="00546F93"/>
    <w:rsid w:val="0054704A"/>
    <w:rsid w:val="005472E4"/>
    <w:rsid w:val="00547696"/>
    <w:rsid w:val="0055004E"/>
    <w:rsid w:val="0055328B"/>
    <w:rsid w:val="00554409"/>
    <w:rsid w:val="00556D8E"/>
    <w:rsid w:val="005576B5"/>
    <w:rsid w:val="005608CF"/>
    <w:rsid w:val="005618B7"/>
    <w:rsid w:val="00562254"/>
    <w:rsid w:val="00562604"/>
    <w:rsid w:val="00563EF0"/>
    <w:rsid w:val="0057057E"/>
    <w:rsid w:val="00571F1C"/>
    <w:rsid w:val="00575637"/>
    <w:rsid w:val="005831DC"/>
    <w:rsid w:val="00583EC8"/>
    <w:rsid w:val="005846BB"/>
    <w:rsid w:val="00585F0F"/>
    <w:rsid w:val="00587695"/>
    <w:rsid w:val="005900AC"/>
    <w:rsid w:val="00590FC8"/>
    <w:rsid w:val="00592B41"/>
    <w:rsid w:val="005937D1"/>
    <w:rsid w:val="00594E70"/>
    <w:rsid w:val="005965CE"/>
    <w:rsid w:val="00597A13"/>
    <w:rsid w:val="00597F07"/>
    <w:rsid w:val="005A19D4"/>
    <w:rsid w:val="005B06C7"/>
    <w:rsid w:val="005B0C55"/>
    <w:rsid w:val="005B1863"/>
    <w:rsid w:val="005B1CAD"/>
    <w:rsid w:val="005B238A"/>
    <w:rsid w:val="005B37CF"/>
    <w:rsid w:val="005B3BA0"/>
    <w:rsid w:val="005B515D"/>
    <w:rsid w:val="005B5B73"/>
    <w:rsid w:val="005B5C0C"/>
    <w:rsid w:val="005B6547"/>
    <w:rsid w:val="005B6611"/>
    <w:rsid w:val="005B6C16"/>
    <w:rsid w:val="005C01A2"/>
    <w:rsid w:val="005C2CFC"/>
    <w:rsid w:val="005C3663"/>
    <w:rsid w:val="005C519A"/>
    <w:rsid w:val="005C76C6"/>
    <w:rsid w:val="005D03CD"/>
    <w:rsid w:val="005D069D"/>
    <w:rsid w:val="005D074B"/>
    <w:rsid w:val="005D1A61"/>
    <w:rsid w:val="005D3079"/>
    <w:rsid w:val="005D60F3"/>
    <w:rsid w:val="005E1508"/>
    <w:rsid w:val="005E1FBF"/>
    <w:rsid w:val="005E2515"/>
    <w:rsid w:val="005E27C9"/>
    <w:rsid w:val="005E3078"/>
    <w:rsid w:val="005E4416"/>
    <w:rsid w:val="005E56A5"/>
    <w:rsid w:val="005E6AB3"/>
    <w:rsid w:val="005F0AC4"/>
    <w:rsid w:val="005F2D21"/>
    <w:rsid w:val="005F6BE6"/>
    <w:rsid w:val="005F7736"/>
    <w:rsid w:val="006006FD"/>
    <w:rsid w:val="00601AEC"/>
    <w:rsid w:val="006058FB"/>
    <w:rsid w:val="006059ED"/>
    <w:rsid w:val="00607C54"/>
    <w:rsid w:val="0061018E"/>
    <w:rsid w:val="00611A81"/>
    <w:rsid w:val="006218F1"/>
    <w:rsid w:val="00623418"/>
    <w:rsid w:val="006236F8"/>
    <w:rsid w:val="00623A22"/>
    <w:rsid w:val="00624821"/>
    <w:rsid w:val="00626730"/>
    <w:rsid w:val="00626EF5"/>
    <w:rsid w:val="0062712F"/>
    <w:rsid w:val="006273F7"/>
    <w:rsid w:val="006304DA"/>
    <w:rsid w:val="00631096"/>
    <w:rsid w:val="00632B4C"/>
    <w:rsid w:val="00633588"/>
    <w:rsid w:val="00635F42"/>
    <w:rsid w:val="0063601F"/>
    <w:rsid w:val="00636B0E"/>
    <w:rsid w:val="00636CDD"/>
    <w:rsid w:val="0064182F"/>
    <w:rsid w:val="00643A12"/>
    <w:rsid w:val="0064698D"/>
    <w:rsid w:val="006469BE"/>
    <w:rsid w:val="00647C97"/>
    <w:rsid w:val="006504FF"/>
    <w:rsid w:val="0065172B"/>
    <w:rsid w:val="006519A4"/>
    <w:rsid w:val="006527C9"/>
    <w:rsid w:val="00652CA4"/>
    <w:rsid w:val="006551D7"/>
    <w:rsid w:val="00662716"/>
    <w:rsid w:val="00664F50"/>
    <w:rsid w:val="00666E04"/>
    <w:rsid w:val="0067100C"/>
    <w:rsid w:val="00671C90"/>
    <w:rsid w:val="0067460A"/>
    <w:rsid w:val="00675899"/>
    <w:rsid w:val="00677B7B"/>
    <w:rsid w:val="0068054F"/>
    <w:rsid w:val="006807B7"/>
    <w:rsid w:val="0068203B"/>
    <w:rsid w:val="00682C37"/>
    <w:rsid w:val="00683C35"/>
    <w:rsid w:val="00683D76"/>
    <w:rsid w:val="00684B26"/>
    <w:rsid w:val="0068511F"/>
    <w:rsid w:val="006857EB"/>
    <w:rsid w:val="00685AAD"/>
    <w:rsid w:val="00691481"/>
    <w:rsid w:val="00692BF6"/>
    <w:rsid w:val="00694635"/>
    <w:rsid w:val="00694E97"/>
    <w:rsid w:val="006A1418"/>
    <w:rsid w:val="006A2710"/>
    <w:rsid w:val="006B0948"/>
    <w:rsid w:val="006B20D2"/>
    <w:rsid w:val="006B2A66"/>
    <w:rsid w:val="006B37C5"/>
    <w:rsid w:val="006B3CAE"/>
    <w:rsid w:val="006B3F1E"/>
    <w:rsid w:val="006B40A3"/>
    <w:rsid w:val="006B64B3"/>
    <w:rsid w:val="006B6C5D"/>
    <w:rsid w:val="006B7E20"/>
    <w:rsid w:val="006C0258"/>
    <w:rsid w:val="006C4A71"/>
    <w:rsid w:val="006C5AAF"/>
    <w:rsid w:val="006C70E2"/>
    <w:rsid w:val="006C76FE"/>
    <w:rsid w:val="006D49F9"/>
    <w:rsid w:val="006D5ED3"/>
    <w:rsid w:val="006D60A6"/>
    <w:rsid w:val="006D6B42"/>
    <w:rsid w:val="006D76C4"/>
    <w:rsid w:val="006E00CB"/>
    <w:rsid w:val="006E1474"/>
    <w:rsid w:val="006E65AD"/>
    <w:rsid w:val="006F29A1"/>
    <w:rsid w:val="006F2A52"/>
    <w:rsid w:val="006F3077"/>
    <w:rsid w:val="006F359E"/>
    <w:rsid w:val="006F41A4"/>
    <w:rsid w:val="006F724D"/>
    <w:rsid w:val="00703A2A"/>
    <w:rsid w:val="00711173"/>
    <w:rsid w:val="00711761"/>
    <w:rsid w:val="00711ED2"/>
    <w:rsid w:val="007122C3"/>
    <w:rsid w:val="0071415B"/>
    <w:rsid w:val="007200E0"/>
    <w:rsid w:val="00723F49"/>
    <w:rsid w:val="00725615"/>
    <w:rsid w:val="007261B3"/>
    <w:rsid w:val="00727F06"/>
    <w:rsid w:val="007306BC"/>
    <w:rsid w:val="0073097A"/>
    <w:rsid w:val="00732AF8"/>
    <w:rsid w:val="0073469A"/>
    <w:rsid w:val="00741FE9"/>
    <w:rsid w:val="007422CD"/>
    <w:rsid w:val="00745BA3"/>
    <w:rsid w:val="0074649A"/>
    <w:rsid w:val="00746717"/>
    <w:rsid w:val="00746A83"/>
    <w:rsid w:val="00747023"/>
    <w:rsid w:val="00750706"/>
    <w:rsid w:val="0075153D"/>
    <w:rsid w:val="00751A2C"/>
    <w:rsid w:val="007547E2"/>
    <w:rsid w:val="00756341"/>
    <w:rsid w:val="00757FD5"/>
    <w:rsid w:val="007609AB"/>
    <w:rsid w:val="00762E46"/>
    <w:rsid w:val="007638EB"/>
    <w:rsid w:val="007640E7"/>
    <w:rsid w:val="00765716"/>
    <w:rsid w:val="00771CEE"/>
    <w:rsid w:val="00772295"/>
    <w:rsid w:val="00772403"/>
    <w:rsid w:val="007839C0"/>
    <w:rsid w:val="007844E4"/>
    <w:rsid w:val="00784D34"/>
    <w:rsid w:val="007909FD"/>
    <w:rsid w:val="007917D8"/>
    <w:rsid w:val="00792A35"/>
    <w:rsid w:val="00793375"/>
    <w:rsid w:val="00793CD9"/>
    <w:rsid w:val="007945ED"/>
    <w:rsid w:val="00795EDE"/>
    <w:rsid w:val="007A0CA1"/>
    <w:rsid w:val="007A2463"/>
    <w:rsid w:val="007A56A8"/>
    <w:rsid w:val="007A616C"/>
    <w:rsid w:val="007A6B87"/>
    <w:rsid w:val="007A6BAE"/>
    <w:rsid w:val="007B087C"/>
    <w:rsid w:val="007B0E01"/>
    <w:rsid w:val="007B113A"/>
    <w:rsid w:val="007B1AC6"/>
    <w:rsid w:val="007B1F13"/>
    <w:rsid w:val="007B227C"/>
    <w:rsid w:val="007B5CF1"/>
    <w:rsid w:val="007C0381"/>
    <w:rsid w:val="007C24C3"/>
    <w:rsid w:val="007C4BB3"/>
    <w:rsid w:val="007C5CED"/>
    <w:rsid w:val="007C64E1"/>
    <w:rsid w:val="007C7AB1"/>
    <w:rsid w:val="007D00ED"/>
    <w:rsid w:val="007D12EB"/>
    <w:rsid w:val="007D3557"/>
    <w:rsid w:val="007D37F3"/>
    <w:rsid w:val="007D3A07"/>
    <w:rsid w:val="007D63D0"/>
    <w:rsid w:val="007D7A1C"/>
    <w:rsid w:val="007E07CF"/>
    <w:rsid w:val="007E0DEB"/>
    <w:rsid w:val="007E15F5"/>
    <w:rsid w:val="007E1BF8"/>
    <w:rsid w:val="007E38C1"/>
    <w:rsid w:val="007E465B"/>
    <w:rsid w:val="007E4712"/>
    <w:rsid w:val="007E565E"/>
    <w:rsid w:val="007E6187"/>
    <w:rsid w:val="007E716C"/>
    <w:rsid w:val="007F0B3B"/>
    <w:rsid w:val="007F1138"/>
    <w:rsid w:val="007F2B58"/>
    <w:rsid w:val="007F5A80"/>
    <w:rsid w:val="007F65A7"/>
    <w:rsid w:val="00802B4B"/>
    <w:rsid w:val="00804799"/>
    <w:rsid w:val="008048D0"/>
    <w:rsid w:val="00804BC3"/>
    <w:rsid w:val="00805F9D"/>
    <w:rsid w:val="008112D6"/>
    <w:rsid w:val="00812240"/>
    <w:rsid w:val="00812F47"/>
    <w:rsid w:val="00816328"/>
    <w:rsid w:val="008214D7"/>
    <w:rsid w:val="00821E14"/>
    <w:rsid w:val="0082215F"/>
    <w:rsid w:val="00822AB7"/>
    <w:rsid w:val="00823006"/>
    <w:rsid w:val="00824C38"/>
    <w:rsid w:val="00824D91"/>
    <w:rsid w:val="00825088"/>
    <w:rsid w:val="00827CA0"/>
    <w:rsid w:val="00832A6E"/>
    <w:rsid w:val="00835068"/>
    <w:rsid w:val="00835810"/>
    <w:rsid w:val="008359CE"/>
    <w:rsid w:val="008360ED"/>
    <w:rsid w:val="008367F9"/>
    <w:rsid w:val="00836DED"/>
    <w:rsid w:val="00837BA8"/>
    <w:rsid w:val="008412F3"/>
    <w:rsid w:val="0084300C"/>
    <w:rsid w:val="00844B8A"/>
    <w:rsid w:val="00844FE5"/>
    <w:rsid w:val="008457C0"/>
    <w:rsid w:val="00846E24"/>
    <w:rsid w:val="0084762E"/>
    <w:rsid w:val="00853A7C"/>
    <w:rsid w:val="00854EF5"/>
    <w:rsid w:val="0085588F"/>
    <w:rsid w:val="00856E97"/>
    <w:rsid w:val="008574FF"/>
    <w:rsid w:val="00860E68"/>
    <w:rsid w:val="00862356"/>
    <w:rsid w:val="00863AA9"/>
    <w:rsid w:val="00864AFC"/>
    <w:rsid w:val="00872E4A"/>
    <w:rsid w:val="00875937"/>
    <w:rsid w:val="00875DF5"/>
    <w:rsid w:val="00876EC3"/>
    <w:rsid w:val="008776CA"/>
    <w:rsid w:val="00877B1F"/>
    <w:rsid w:val="008804FB"/>
    <w:rsid w:val="00880A3C"/>
    <w:rsid w:val="00883074"/>
    <w:rsid w:val="008851B3"/>
    <w:rsid w:val="00885BCB"/>
    <w:rsid w:val="00885D69"/>
    <w:rsid w:val="00886B7C"/>
    <w:rsid w:val="00891ED9"/>
    <w:rsid w:val="008925DB"/>
    <w:rsid w:val="00893535"/>
    <w:rsid w:val="008947B9"/>
    <w:rsid w:val="00894C4A"/>
    <w:rsid w:val="00896926"/>
    <w:rsid w:val="008A0AEA"/>
    <w:rsid w:val="008A0E4E"/>
    <w:rsid w:val="008A11B2"/>
    <w:rsid w:val="008A2CF6"/>
    <w:rsid w:val="008A388D"/>
    <w:rsid w:val="008A4E1E"/>
    <w:rsid w:val="008A6308"/>
    <w:rsid w:val="008A67D0"/>
    <w:rsid w:val="008A68AA"/>
    <w:rsid w:val="008A708D"/>
    <w:rsid w:val="008B3116"/>
    <w:rsid w:val="008B371E"/>
    <w:rsid w:val="008B4C66"/>
    <w:rsid w:val="008B53F8"/>
    <w:rsid w:val="008B5B04"/>
    <w:rsid w:val="008B7830"/>
    <w:rsid w:val="008B7E62"/>
    <w:rsid w:val="008C0D6D"/>
    <w:rsid w:val="008C128A"/>
    <w:rsid w:val="008C1BCD"/>
    <w:rsid w:val="008C3DA4"/>
    <w:rsid w:val="008C465E"/>
    <w:rsid w:val="008C6C25"/>
    <w:rsid w:val="008D03AB"/>
    <w:rsid w:val="008D76CB"/>
    <w:rsid w:val="008D7E35"/>
    <w:rsid w:val="008E7C7F"/>
    <w:rsid w:val="008F2394"/>
    <w:rsid w:val="00900BC8"/>
    <w:rsid w:val="009020C1"/>
    <w:rsid w:val="00902272"/>
    <w:rsid w:val="009026DC"/>
    <w:rsid w:val="0090299C"/>
    <w:rsid w:val="00903344"/>
    <w:rsid w:val="009039AC"/>
    <w:rsid w:val="0090595B"/>
    <w:rsid w:val="00905B2E"/>
    <w:rsid w:val="00905EBA"/>
    <w:rsid w:val="00910905"/>
    <w:rsid w:val="009122AB"/>
    <w:rsid w:val="00912BB1"/>
    <w:rsid w:val="0091362D"/>
    <w:rsid w:val="00914DD9"/>
    <w:rsid w:val="00916445"/>
    <w:rsid w:val="0092424A"/>
    <w:rsid w:val="00925406"/>
    <w:rsid w:val="00925F3F"/>
    <w:rsid w:val="0092786F"/>
    <w:rsid w:val="00927D2F"/>
    <w:rsid w:val="00934B71"/>
    <w:rsid w:val="00936B88"/>
    <w:rsid w:val="0094027A"/>
    <w:rsid w:val="009409EC"/>
    <w:rsid w:val="0094265F"/>
    <w:rsid w:val="009450F0"/>
    <w:rsid w:val="0094714F"/>
    <w:rsid w:val="009473F5"/>
    <w:rsid w:val="00947A84"/>
    <w:rsid w:val="00951E4C"/>
    <w:rsid w:val="0095356F"/>
    <w:rsid w:val="0095673D"/>
    <w:rsid w:val="009619C5"/>
    <w:rsid w:val="009638F0"/>
    <w:rsid w:val="00965183"/>
    <w:rsid w:val="009652FE"/>
    <w:rsid w:val="00967D33"/>
    <w:rsid w:val="00970738"/>
    <w:rsid w:val="00971E09"/>
    <w:rsid w:val="00973292"/>
    <w:rsid w:val="00976834"/>
    <w:rsid w:val="00977865"/>
    <w:rsid w:val="00980618"/>
    <w:rsid w:val="00980E30"/>
    <w:rsid w:val="00981A31"/>
    <w:rsid w:val="00981FDB"/>
    <w:rsid w:val="0098256D"/>
    <w:rsid w:val="009831EF"/>
    <w:rsid w:val="00983443"/>
    <w:rsid w:val="009843F7"/>
    <w:rsid w:val="00984603"/>
    <w:rsid w:val="00984B7D"/>
    <w:rsid w:val="00987BE8"/>
    <w:rsid w:val="00987DF5"/>
    <w:rsid w:val="0099019A"/>
    <w:rsid w:val="00991AF2"/>
    <w:rsid w:val="00992B80"/>
    <w:rsid w:val="009949EC"/>
    <w:rsid w:val="00995C16"/>
    <w:rsid w:val="009A2025"/>
    <w:rsid w:val="009A2672"/>
    <w:rsid w:val="009B2DEF"/>
    <w:rsid w:val="009B6320"/>
    <w:rsid w:val="009C4AC1"/>
    <w:rsid w:val="009D0E18"/>
    <w:rsid w:val="009D1BC4"/>
    <w:rsid w:val="009D24F0"/>
    <w:rsid w:val="009D3102"/>
    <w:rsid w:val="009D3EA8"/>
    <w:rsid w:val="009D736C"/>
    <w:rsid w:val="009D7D7B"/>
    <w:rsid w:val="009E1C90"/>
    <w:rsid w:val="009E534C"/>
    <w:rsid w:val="009E6F71"/>
    <w:rsid w:val="009E7CAC"/>
    <w:rsid w:val="009F01CB"/>
    <w:rsid w:val="009F2364"/>
    <w:rsid w:val="00A00F56"/>
    <w:rsid w:val="00A02067"/>
    <w:rsid w:val="00A02773"/>
    <w:rsid w:val="00A040B8"/>
    <w:rsid w:val="00A060F8"/>
    <w:rsid w:val="00A0781E"/>
    <w:rsid w:val="00A11234"/>
    <w:rsid w:val="00A139C4"/>
    <w:rsid w:val="00A14850"/>
    <w:rsid w:val="00A14CCB"/>
    <w:rsid w:val="00A15A5A"/>
    <w:rsid w:val="00A16918"/>
    <w:rsid w:val="00A204D4"/>
    <w:rsid w:val="00A22CC4"/>
    <w:rsid w:val="00A235E0"/>
    <w:rsid w:val="00A24B53"/>
    <w:rsid w:val="00A24BE3"/>
    <w:rsid w:val="00A255AE"/>
    <w:rsid w:val="00A3064B"/>
    <w:rsid w:val="00A3225F"/>
    <w:rsid w:val="00A33BE0"/>
    <w:rsid w:val="00A41AF4"/>
    <w:rsid w:val="00A44F51"/>
    <w:rsid w:val="00A5080F"/>
    <w:rsid w:val="00A50A9A"/>
    <w:rsid w:val="00A524EE"/>
    <w:rsid w:val="00A543CB"/>
    <w:rsid w:val="00A6259B"/>
    <w:rsid w:val="00A64377"/>
    <w:rsid w:val="00A64F65"/>
    <w:rsid w:val="00A66C86"/>
    <w:rsid w:val="00A66E06"/>
    <w:rsid w:val="00A67215"/>
    <w:rsid w:val="00A677E3"/>
    <w:rsid w:val="00A70610"/>
    <w:rsid w:val="00A728C4"/>
    <w:rsid w:val="00A733C6"/>
    <w:rsid w:val="00A737C8"/>
    <w:rsid w:val="00A73E03"/>
    <w:rsid w:val="00A753F9"/>
    <w:rsid w:val="00A7731E"/>
    <w:rsid w:val="00A8169E"/>
    <w:rsid w:val="00A82CBC"/>
    <w:rsid w:val="00A86BD5"/>
    <w:rsid w:val="00A87451"/>
    <w:rsid w:val="00A9116D"/>
    <w:rsid w:val="00A91216"/>
    <w:rsid w:val="00A92B07"/>
    <w:rsid w:val="00A92F18"/>
    <w:rsid w:val="00A93253"/>
    <w:rsid w:val="00A95288"/>
    <w:rsid w:val="00A952E8"/>
    <w:rsid w:val="00A9641E"/>
    <w:rsid w:val="00A96A89"/>
    <w:rsid w:val="00AA4E09"/>
    <w:rsid w:val="00AA5462"/>
    <w:rsid w:val="00AA5822"/>
    <w:rsid w:val="00AA71FA"/>
    <w:rsid w:val="00AB050B"/>
    <w:rsid w:val="00AB2D96"/>
    <w:rsid w:val="00AB387C"/>
    <w:rsid w:val="00AB3CEE"/>
    <w:rsid w:val="00AB46A8"/>
    <w:rsid w:val="00AB5D65"/>
    <w:rsid w:val="00AB5F23"/>
    <w:rsid w:val="00AC3DC8"/>
    <w:rsid w:val="00AC5CB2"/>
    <w:rsid w:val="00AC721A"/>
    <w:rsid w:val="00AD054A"/>
    <w:rsid w:val="00AD23CF"/>
    <w:rsid w:val="00AD24CB"/>
    <w:rsid w:val="00AD3BE6"/>
    <w:rsid w:val="00AD46C5"/>
    <w:rsid w:val="00AD5B12"/>
    <w:rsid w:val="00AD78D0"/>
    <w:rsid w:val="00AE03B7"/>
    <w:rsid w:val="00AE08D0"/>
    <w:rsid w:val="00AE0E45"/>
    <w:rsid w:val="00AE15C3"/>
    <w:rsid w:val="00AE1B06"/>
    <w:rsid w:val="00AE1D24"/>
    <w:rsid w:val="00AE37AF"/>
    <w:rsid w:val="00AE3A4A"/>
    <w:rsid w:val="00AE3E92"/>
    <w:rsid w:val="00AE42B7"/>
    <w:rsid w:val="00AF0796"/>
    <w:rsid w:val="00AF5660"/>
    <w:rsid w:val="00AF5B0C"/>
    <w:rsid w:val="00AF60C2"/>
    <w:rsid w:val="00AF6DE1"/>
    <w:rsid w:val="00B004F4"/>
    <w:rsid w:val="00B03946"/>
    <w:rsid w:val="00B040AD"/>
    <w:rsid w:val="00B061FD"/>
    <w:rsid w:val="00B11787"/>
    <w:rsid w:val="00B150DC"/>
    <w:rsid w:val="00B1542D"/>
    <w:rsid w:val="00B21882"/>
    <w:rsid w:val="00B23C1C"/>
    <w:rsid w:val="00B23E4D"/>
    <w:rsid w:val="00B24EF5"/>
    <w:rsid w:val="00B2727A"/>
    <w:rsid w:val="00B27A52"/>
    <w:rsid w:val="00B4078C"/>
    <w:rsid w:val="00B40AD2"/>
    <w:rsid w:val="00B40C65"/>
    <w:rsid w:val="00B418C6"/>
    <w:rsid w:val="00B428F8"/>
    <w:rsid w:val="00B432BB"/>
    <w:rsid w:val="00B46EC9"/>
    <w:rsid w:val="00B507FB"/>
    <w:rsid w:val="00B53288"/>
    <w:rsid w:val="00B53BBE"/>
    <w:rsid w:val="00B55211"/>
    <w:rsid w:val="00B567C1"/>
    <w:rsid w:val="00B56E21"/>
    <w:rsid w:val="00B6417E"/>
    <w:rsid w:val="00B66B61"/>
    <w:rsid w:val="00B66D7D"/>
    <w:rsid w:val="00B66E44"/>
    <w:rsid w:val="00B675B6"/>
    <w:rsid w:val="00B6797C"/>
    <w:rsid w:val="00B67BC8"/>
    <w:rsid w:val="00B7183D"/>
    <w:rsid w:val="00B7201B"/>
    <w:rsid w:val="00B7211E"/>
    <w:rsid w:val="00B72ED4"/>
    <w:rsid w:val="00B75501"/>
    <w:rsid w:val="00B763DA"/>
    <w:rsid w:val="00B76BB6"/>
    <w:rsid w:val="00B8100F"/>
    <w:rsid w:val="00B819B1"/>
    <w:rsid w:val="00B82421"/>
    <w:rsid w:val="00B83D34"/>
    <w:rsid w:val="00B840A3"/>
    <w:rsid w:val="00B8568D"/>
    <w:rsid w:val="00B86738"/>
    <w:rsid w:val="00B86B1D"/>
    <w:rsid w:val="00B8707F"/>
    <w:rsid w:val="00B90642"/>
    <w:rsid w:val="00B912E8"/>
    <w:rsid w:val="00B94221"/>
    <w:rsid w:val="00B952CC"/>
    <w:rsid w:val="00B96343"/>
    <w:rsid w:val="00BA16EF"/>
    <w:rsid w:val="00BA37E0"/>
    <w:rsid w:val="00BA41C8"/>
    <w:rsid w:val="00BA49DC"/>
    <w:rsid w:val="00BA4EFB"/>
    <w:rsid w:val="00BA5DFD"/>
    <w:rsid w:val="00BC2DEF"/>
    <w:rsid w:val="00BC2FFB"/>
    <w:rsid w:val="00BD01E1"/>
    <w:rsid w:val="00BD061D"/>
    <w:rsid w:val="00BD4E10"/>
    <w:rsid w:val="00BD6D3A"/>
    <w:rsid w:val="00BD75A6"/>
    <w:rsid w:val="00BE0993"/>
    <w:rsid w:val="00BE411A"/>
    <w:rsid w:val="00BE655F"/>
    <w:rsid w:val="00BE6C83"/>
    <w:rsid w:val="00BE739E"/>
    <w:rsid w:val="00BF3908"/>
    <w:rsid w:val="00BF6A3A"/>
    <w:rsid w:val="00BF7734"/>
    <w:rsid w:val="00BF7CD0"/>
    <w:rsid w:val="00C01076"/>
    <w:rsid w:val="00C02DD7"/>
    <w:rsid w:val="00C03BE9"/>
    <w:rsid w:val="00C03E11"/>
    <w:rsid w:val="00C05914"/>
    <w:rsid w:val="00C1532F"/>
    <w:rsid w:val="00C1625E"/>
    <w:rsid w:val="00C173A4"/>
    <w:rsid w:val="00C20A97"/>
    <w:rsid w:val="00C20D7C"/>
    <w:rsid w:val="00C20D93"/>
    <w:rsid w:val="00C22BD0"/>
    <w:rsid w:val="00C24093"/>
    <w:rsid w:val="00C2739A"/>
    <w:rsid w:val="00C3075F"/>
    <w:rsid w:val="00C32881"/>
    <w:rsid w:val="00C33444"/>
    <w:rsid w:val="00C3638B"/>
    <w:rsid w:val="00C36E1F"/>
    <w:rsid w:val="00C37235"/>
    <w:rsid w:val="00C411E3"/>
    <w:rsid w:val="00C43CEB"/>
    <w:rsid w:val="00C4564B"/>
    <w:rsid w:val="00C473BA"/>
    <w:rsid w:val="00C47CB9"/>
    <w:rsid w:val="00C538DD"/>
    <w:rsid w:val="00C541FF"/>
    <w:rsid w:val="00C55AFE"/>
    <w:rsid w:val="00C564E3"/>
    <w:rsid w:val="00C571F6"/>
    <w:rsid w:val="00C603F2"/>
    <w:rsid w:val="00C61291"/>
    <w:rsid w:val="00C65163"/>
    <w:rsid w:val="00C665FC"/>
    <w:rsid w:val="00C67894"/>
    <w:rsid w:val="00C67E25"/>
    <w:rsid w:val="00C7160B"/>
    <w:rsid w:val="00C717C1"/>
    <w:rsid w:val="00C74771"/>
    <w:rsid w:val="00C74BC1"/>
    <w:rsid w:val="00C768E5"/>
    <w:rsid w:val="00C8193A"/>
    <w:rsid w:val="00C82F38"/>
    <w:rsid w:val="00C8326A"/>
    <w:rsid w:val="00C8410F"/>
    <w:rsid w:val="00C845D0"/>
    <w:rsid w:val="00C84A9A"/>
    <w:rsid w:val="00C855F8"/>
    <w:rsid w:val="00C85A12"/>
    <w:rsid w:val="00C85EA7"/>
    <w:rsid w:val="00C8610B"/>
    <w:rsid w:val="00C86437"/>
    <w:rsid w:val="00C8654A"/>
    <w:rsid w:val="00C87269"/>
    <w:rsid w:val="00C93994"/>
    <w:rsid w:val="00C9474F"/>
    <w:rsid w:val="00C954B4"/>
    <w:rsid w:val="00C95547"/>
    <w:rsid w:val="00C967BB"/>
    <w:rsid w:val="00C97C80"/>
    <w:rsid w:val="00C97F43"/>
    <w:rsid w:val="00CA25F2"/>
    <w:rsid w:val="00CA37EF"/>
    <w:rsid w:val="00CA6CA1"/>
    <w:rsid w:val="00CB0B70"/>
    <w:rsid w:val="00CB3DAB"/>
    <w:rsid w:val="00CC112E"/>
    <w:rsid w:val="00CC2DC6"/>
    <w:rsid w:val="00CC2FD8"/>
    <w:rsid w:val="00CC667A"/>
    <w:rsid w:val="00CC76A4"/>
    <w:rsid w:val="00CD24C8"/>
    <w:rsid w:val="00CD726B"/>
    <w:rsid w:val="00CD749B"/>
    <w:rsid w:val="00CE2B5D"/>
    <w:rsid w:val="00CE2EEE"/>
    <w:rsid w:val="00CE5D54"/>
    <w:rsid w:val="00CE750E"/>
    <w:rsid w:val="00CE7CE6"/>
    <w:rsid w:val="00CF5C06"/>
    <w:rsid w:val="00CF620E"/>
    <w:rsid w:val="00D01033"/>
    <w:rsid w:val="00D020B4"/>
    <w:rsid w:val="00D02617"/>
    <w:rsid w:val="00D0287C"/>
    <w:rsid w:val="00D03A2F"/>
    <w:rsid w:val="00D040FE"/>
    <w:rsid w:val="00D04DBE"/>
    <w:rsid w:val="00D072DD"/>
    <w:rsid w:val="00D07DF8"/>
    <w:rsid w:val="00D07F39"/>
    <w:rsid w:val="00D10645"/>
    <w:rsid w:val="00D12762"/>
    <w:rsid w:val="00D13B06"/>
    <w:rsid w:val="00D1478F"/>
    <w:rsid w:val="00D150AC"/>
    <w:rsid w:val="00D1534C"/>
    <w:rsid w:val="00D1565B"/>
    <w:rsid w:val="00D163F9"/>
    <w:rsid w:val="00D2526F"/>
    <w:rsid w:val="00D273C3"/>
    <w:rsid w:val="00D3048D"/>
    <w:rsid w:val="00D324D1"/>
    <w:rsid w:val="00D33660"/>
    <w:rsid w:val="00D35D02"/>
    <w:rsid w:val="00D3660F"/>
    <w:rsid w:val="00D36E1B"/>
    <w:rsid w:val="00D40FB4"/>
    <w:rsid w:val="00D41127"/>
    <w:rsid w:val="00D43574"/>
    <w:rsid w:val="00D45162"/>
    <w:rsid w:val="00D46291"/>
    <w:rsid w:val="00D47634"/>
    <w:rsid w:val="00D47807"/>
    <w:rsid w:val="00D522D0"/>
    <w:rsid w:val="00D543FE"/>
    <w:rsid w:val="00D5488F"/>
    <w:rsid w:val="00D55F41"/>
    <w:rsid w:val="00D57148"/>
    <w:rsid w:val="00D62843"/>
    <w:rsid w:val="00D63AC1"/>
    <w:rsid w:val="00D66A36"/>
    <w:rsid w:val="00D6758F"/>
    <w:rsid w:val="00D71ECA"/>
    <w:rsid w:val="00D74A8F"/>
    <w:rsid w:val="00D74F31"/>
    <w:rsid w:val="00D757A5"/>
    <w:rsid w:val="00D771E1"/>
    <w:rsid w:val="00D80559"/>
    <w:rsid w:val="00D80A54"/>
    <w:rsid w:val="00D85D13"/>
    <w:rsid w:val="00D878E1"/>
    <w:rsid w:val="00D941EF"/>
    <w:rsid w:val="00D962E6"/>
    <w:rsid w:val="00D964FD"/>
    <w:rsid w:val="00D96B70"/>
    <w:rsid w:val="00D9762B"/>
    <w:rsid w:val="00DA366C"/>
    <w:rsid w:val="00DA7AF7"/>
    <w:rsid w:val="00DB1079"/>
    <w:rsid w:val="00DB3F91"/>
    <w:rsid w:val="00DC008F"/>
    <w:rsid w:val="00DC5D13"/>
    <w:rsid w:val="00DC7416"/>
    <w:rsid w:val="00DD0C1B"/>
    <w:rsid w:val="00DD1696"/>
    <w:rsid w:val="00DD2B15"/>
    <w:rsid w:val="00DD2F2F"/>
    <w:rsid w:val="00DD337B"/>
    <w:rsid w:val="00DD5B3C"/>
    <w:rsid w:val="00DD6312"/>
    <w:rsid w:val="00DD6ABE"/>
    <w:rsid w:val="00DD7976"/>
    <w:rsid w:val="00DD7CF9"/>
    <w:rsid w:val="00DE068C"/>
    <w:rsid w:val="00DE2AA0"/>
    <w:rsid w:val="00DE3E52"/>
    <w:rsid w:val="00DE461D"/>
    <w:rsid w:val="00DE5579"/>
    <w:rsid w:val="00DF02AF"/>
    <w:rsid w:val="00DF37DF"/>
    <w:rsid w:val="00DF3816"/>
    <w:rsid w:val="00DF42FA"/>
    <w:rsid w:val="00DF4820"/>
    <w:rsid w:val="00DF491D"/>
    <w:rsid w:val="00DF4B12"/>
    <w:rsid w:val="00DF6476"/>
    <w:rsid w:val="00E013AD"/>
    <w:rsid w:val="00E02974"/>
    <w:rsid w:val="00E05B85"/>
    <w:rsid w:val="00E07E00"/>
    <w:rsid w:val="00E11761"/>
    <w:rsid w:val="00E145AF"/>
    <w:rsid w:val="00E1490D"/>
    <w:rsid w:val="00E15AFE"/>
    <w:rsid w:val="00E1679D"/>
    <w:rsid w:val="00E2039C"/>
    <w:rsid w:val="00E20730"/>
    <w:rsid w:val="00E22104"/>
    <w:rsid w:val="00E24103"/>
    <w:rsid w:val="00E24792"/>
    <w:rsid w:val="00E24EEF"/>
    <w:rsid w:val="00E3148C"/>
    <w:rsid w:val="00E33356"/>
    <w:rsid w:val="00E3614E"/>
    <w:rsid w:val="00E3699D"/>
    <w:rsid w:val="00E40034"/>
    <w:rsid w:val="00E42C6C"/>
    <w:rsid w:val="00E447D9"/>
    <w:rsid w:val="00E51777"/>
    <w:rsid w:val="00E548EB"/>
    <w:rsid w:val="00E56582"/>
    <w:rsid w:val="00E57A6E"/>
    <w:rsid w:val="00E602BF"/>
    <w:rsid w:val="00E654C8"/>
    <w:rsid w:val="00E65568"/>
    <w:rsid w:val="00E65CB4"/>
    <w:rsid w:val="00E677A4"/>
    <w:rsid w:val="00E717BF"/>
    <w:rsid w:val="00E73D3B"/>
    <w:rsid w:val="00E73FC8"/>
    <w:rsid w:val="00E7535F"/>
    <w:rsid w:val="00E81AC6"/>
    <w:rsid w:val="00E83BC3"/>
    <w:rsid w:val="00E85EC4"/>
    <w:rsid w:val="00E86AED"/>
    <w:rsid w:val="00E87761"/>
    <w:rsid w:val="00E9250E"/>
    <w:rsid w:val="00E9463D"/>
    <w:rsid w:val="00EA08FA"/>
    <w:rsid w:val="00EA0E52"/>
    <w:rsid w:val="00EA24C4"/>
    <w:rsid w:val="00EA399D"/>
    <w:rsid w:val="00EA47B0"/>
    <w:rsid w:val="00EA53AF"/>
    <w:rsid w:val="00EA5687"/>
    <w:rsid w:val="00EA66DD"/>
    <w:rsid w:val="00EA7271"/>
    <w:rsid w:val="00EA7882"/>
    <w:rsid w:val="00EB0E5B"/>
    <w:rsid w:val="00EB326E"/>
    <w:rsid w:val="00EB4654"/>
    <w:rsid w:val="00EB55A8"/>
    <w:rsid w:val="00EC126D"/>
    <w:rsid w:val="00EC4D5E"/>
    <w:rsid w:val="00EC5462"/>
    <w:rsid w:val="00EC59FA"/>
    <w:rsid w:val="00EC5C0B"/>
    <w:rsid w:val="00ED09BE"/>
    <w:rsid w:val="00ED1007"/>
    <w:rsid w:val="00ED659E"/>
    <w:rsid w:val="00ED778B"/>
    <w:rsid w:val="00EE1245"/>
    <w:rsid w:val="00EE184D"/>
    <w:rsid w:val="00EE1855"/>
    <w:rsid w:val="00EE1AFE"/>
    <w:rsid w:val="00EE362E"/>
    <w:rsid w:val="00EE3835"/>
    <w:rsid w:val="00EE75C5"/>
    <w:rsid w:val="00EF0740"/>
    <w:rsid w:val="00EF0EDD"/>
    <w:rsid w:val="00EF1B5A"/>
    <w:rsid w:val="00EF1D7E"/>
    <w:rsid w:val="00EF3EB5"/>
    <w:rsid w:val="00EF5D0D"/>
    <w:rsid w:val="00EF6E31"/>
    <w:rsid w:val="00EF7853"/>
    <w:rsid w:val="00EF7CA0"/>
    <w:rsid w:val="00F018AC"/>
    <w:rsid w:val="00F10ED7"/>
    <w:rsid w:val="00F122ED"/>
    <w:rsid w:val="00F2204F"/>
    <w:rsid w:val="00F22FBD"/>
    <w:rsid w:val="00F23BCE"/>
    <w:rsid w:val="00F2633D"/>
    <w:rsid w:val="00F3005B"/>
    <w:rsid w:val="00F31731"/>
    <w:rsid w:val="00F3295B"/>
    <w:rsid w:val="00F33B22"/>
    <w:rsid w:val="00F34694"/>
    <w:rsid w:val="00F3591D"/>
    <w:rsid w:val="00F41476"/>
    <w:rsid w:val="00F4501B"/>
    <w:rsid w:val="00F45D4E"/>
    <w:rsid w:val="00F45D8F"/>
    <w:rsid w:val="00F474F5"/>
    <w:rsid w:val="00F47A60"/>
    <w:rsid w:val="00F5303D"/>
    <w:rsid w:val="00F53AF5"/>
    <w:rsid w:val="00F540E4"/>
    <w:rsid w:val="00F61C80"/>
    <w:rsid w:val="00F633A0"/>
    <w:rsid w:val="00F638D2"/>
    <w:rsid w:val="00F64C2A"/>
    <w:rsid w:val="00F70973"/>
    <w:rsid w:val="00F70E81"/>
    <w:rsid w:val="00F71CE2"/>
    <w:rsid w:val="00F75B07"/>
    <w:rsid w:val="00F761EA"/>
    <w:rsid w:val="00F83E4A"/>
    <w:rsid w:val="00F8443B"/>
    <w:rsid w:val="00F85A94"/>
    <w:rsid w:val="00F86970"/>
    <w:rsid w:val="00F908C7"/>
    <w:rsid w:val="00F91903"/>
    <w:rsid w:val="00F92EDB"/>
    <w:rsid w:val="00F94759"/>
    <w:rsid w:val="00F94AC4"/>
    <w:rsid w:val="00F96305"/>
    <w:rsid w:val="00F96A3E"/>
    <w:rsid w:val="00F974F8"/>
    <w:rsid w:val="00F97587"/>
    <w:rsid w:val="00FA3371"/>
    <w:rsid w:val="00FA3E37"/>
    <w:rsid w:val="00FA4AFB"/>
    <w:rsid w:val="00FA4D96"/>
    <w:rsid w:val="00FA5211"/>
    <w:rsid w:val="00FA56B0"/>
    <w:rsid w:val="00FA56D2"/>
    <w:rsid w:val="00FA573D"/>
    <w:rsid w:val="00FB0090"/>
    <w:rsid w:val="00FB0D20"/>
    <w:rsid w:val="00FB1C2B"/>
    <w:rsid w:val="00FB2BB5"/>
    <w:rsid w:val="00FB4E06"/>
    <w:rsid w:val="00FB58BE"/>
    <w:rsid w:val="00FB5E93"/>
    <w:rsid w:val="00FB7F2F"/>
    <w:rsid w:val="00FC2F67"/>
    <w:rsid w:val="00FC3A5D"/>
    <w:rsid w:val="00FC476A"/>
    <w:rsid w:val="00FC4BB0"/>
    <w:rsid w:val="00FC7F77"/>
    <w:rsid w:val="00FD0D37"/>
    <w:rsid w:val="00FD1419"/>
    <w:rsid w:val="00FD1A59"/>
    <w:rsid w:val="00FD1BAF"/>
    <w:rsid w:val="00FD2D86"/>
    <w:rsid w:val="00FD36A9"/>
    <w:rsid w:val="00FE00D6"/>
    <w:rsid w:val="00FE0384"/>
    <w:rsid w:val="00FE0C36"/>
    <w:rsid w:val="00FE2F88"/>
    <w:rsid w:val="00FE5F39"/>
    <w:rsid w:val="00FE63A7"/>
    <w:rsid w:val="00FF297E"/>
    <w:rsid w:val="00FF37E4"/>
    <w:rsid w:val="00FF4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14478C"/>
  <w15:chartTrackingRefBased/>
  <w15:docId w15:val="{61E62B69-9BA1-401E-875B-DB471EA38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34CB8"/>
  </w:style>
  <w:style w:type="paragraph" w:styleId="Naslov2">
    <w:name w:val="heading 2"/>
    <w:basedOn w:val="Navaden"/>
    <w:next w:val="Navaden"/>
    <w:link w:val="Naslov2Znak"/>
    <w:qFormat/>
    <w:rsid w:val="00877B1F"/>
    <w:pPr>
      <w:keepNext/>
      <w:widowControl w:val="0"/>
      <w:overflowPunct w:val="0"/>
      <w:autoSpaceDE w:val="0"/>
      <w:autoSpaceDN w:val="0"/>
      <w:adjustRightInd w:val="0"/>
      <w:jc w:val="center"/>
      <w:textAlignment w:val="baseline"/>
      <w:outlineLvl w:val="1"/>
    </w:pPr>
    <w:rPr>
      <w:b/>
      <w:sz w:val="24"/>
      <w:lang w:val="en-GB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rsid w:val="00E717BF"/>
    <w:pPr>
      <w:jc w:val="both"/>
    </w:pPr>
    <w:rPr>
      <w:sz w:val="24"/>
    </w:rPr>
  </w:style>
  <w:style w:type="paragraph" w:styleId="Telobesedila-zamik">
    <w:name w:val="Body Text Indent"/>
    <w:basedOn w:val="Navaden"/>
    <w:rsid w:val="00E717BF"/>
    <w:pPr>
      <w:ind w:left="1134" w:hanging="1134"/>
    </w:pPr>
    <w:rPr>
      <w:rFonts w:ascii="Arial" w:hAnsi="Arial"/>
      <w:b/>
      <w:sz w:val="22"/>
    </w:rPr>
  </w:style>
  <w:style w:type="paragraph" w:styleId="Telobesedila2">
    <w:name w:val="Body Text 2"/>
    <w:basedOn w:val="Navaden"/>
    <w:rsid w:val="00E717BF"/>
    <w:pPr>
      <w:jc w:val="both"/>
    </w:pPr>
    <w:rPr>
      <w:b/>
      <w:sz w:val="24"/>
    </w:rPr>
  </w:style>
  <w:style w:type="character" w:styleId="Hiperpovezava">
    <w:name w:val="Hyperlink"/>
    <w:rsid w:val="00300DC3"/>
    <w:rPr>
      <w:color w:val="0000FF"/>
      <w:u w:val="single"/>
    </w:rPr>
  </w:style>
  <w:style w:type="table" w:styleId="Tabelamrea">
    <w:name w:val="Table Grid"/>
    <w:basedOn w:val="Navadnatabela"/>
    <w:rsid w:val="00877B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semiHidden/>
    <w:rsid w:val="00805F9D"/>
    <w:rPr>
      <w:rFonts w:ascii="Tahoma" w:hAnsi="Tahoma" w:cs="Tahoma"/>
      <w:sz w:val="16"/>
      <w:szCs w:val="16"/>
    </w:rPr>
  </w:style>
  <w:style w:type="character" w:customStyle="1" w:styleId="Naslov2Znak">
    <w:name w:val="Naslov 2 Znak"/>
    <w:link w:val="Naslov2"/>
    <w:rsid w:val="008C6C25"/>
    <w:rPr>
      <w:b/>
      <w:sz w:val="24"/>
      <w:lang w:val="en-GB" w:eastAsia="en-US"/>
    </w:rPr>
  </w:style>
  <w:style w:type="character" w:styleId="SledenaHiperpovezava">
    <w:name w:val="FollowedHyperlink"/>
    <w:rsid w:val="002D517C"/>
    <w:rPr>
      <w:color w:val="800080"/>
      <w:u w:val="single"/>
    </w:rPr>
  </w:style>
  <w:style w:type="paragraph" w:styleId="Odstavekseznama">
    <w:name w:val="List Paragraph"/>
    <w:basedOn w:val="Navaden"/>
    <w:uiPriority w:val="34"/>
    <w:qFormat/>
    <w:rsid w:val="003D49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92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EC8A84-BB30-4616-906D-9B3000CD0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91</Words>
  <Characters>8995</Characters>
  <Application>Microsoft Office Word</Application>
  <DocSecurity>0</DocSecurity>
  <Lines>691</Lines>
  <Paragraphs>20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KOMISIJA ZA OCENO PRIMERNOSTI</vt:lpstr>
      <vt:lpstr>KOMISIJA ZA OCENO PRIMERNOSTI</vt:lpstr>
    </vt:vector>
  </TitlesOfParts>
  <Company>bf</Company>
  <LinksUpToDate>false</LinksUpToDate>
  <CharactersWithSpaces>10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ISIJA ZA OCENO PRIMERNOSTI</dc:title>
  <dc:subject/>
  <dc:creator>Vesna Ješe Janežič</dc:creator>
  <cp:keywords/>
  <cp:lastModifiedBy>Piščanec, Renata</cp:lastModifiedBy>
  <cp:revision>2</cp:revision>
  <cp:lastPrinted>2018-03-20T09:12:00Z</cp:lastPrinted>
  <dcterms:created xsi:type="dcterms:W3CDTF">2021-11-03T14:35:00Z</dcterms:created>
  <dcterms:modified xsi:type="dcterms:W3CDTF">2021-11-03T14:35:00Z</dcterms:modified>
</cp:coreProperties>
</file>